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4FE231" w14:textId="77777777" w:rsidR="00AD251D" w:rsidRPr="000F7DE1" w:rsidRDefault="00AD251D" w:rsidP="00AD251D">
      <w:pPr>
        <w:pStyle w:val="Title"/>
        <w:rPr>
          <w:rFonts w:ascii="Verdana" w:hAnsi="Verdana"/>
          <w:sz w:val="22"/>
          <w:szCs w:val="22"/>
        </w:rPr>
      </w:pPr>
      <w:bookmarkStart w:id="0" w:name="_Hlk116468053"/>
      <w:r w:rsidRPr="000F7DE1">
        <w:rPr>
          <w:rFonts w:ascii="Verdana" w:hAnsi="Verdana"/>
          <w:sz w:val="22"/>
          <w:szCs w:val="22"/>
        </w:rPr>
        <w:t>Alfreton Town Council</w:t>
      </w:r>
    </w:p>
    <w:p w14:paraId="08A57C59" w14:textId="4BE455B7" w:rsidR="00AD251D" w:rsidRPr="000F7DE1" w:rsidRDefault="00AD251D" w:rsidP="00AD251D">
      <w:pPr>
        <w:pStyle w:val="Title"/>
        <w:tabs>
          <w:tab w:val="left" w:pos="476"/>
          <w:tab w:val="center" w:pos="4514"/>
        </w:tabs>
        <w:jc w:val="left"/>
        <w:rPr>
          <w:rFonts w:ascii="Verdana" w:hAnsi="Verdana"/>
          <w:sz w:val="22"/>
          <w:szCs w:val="22"/>
        </w:rPr>
      </w:pPr>
      <w:r w:rsidRPr="000F7DE1">
        <w:rPr>
          <w:rFonts w:ascii="Verdana" w:hAnsi="Verdana"/>
          <w:sz w:val="22"/>
          <w:szCs w:val="22"/>
        </w:rPr>
        <w:tab/>
      </w:r>
      <w:r w:rsidRPr="000F7DE1">
        <w:rPr>
          <w:rFonts w:ascii="Verdana" w:hAnsi="Verdana"/>
          <w:sz w:val="22"/>
          <w:szCs w:val="22"/>
        </w:rPr>
        <w:tab/>
        <w:t xml:space="preserve">Agenda </w:t>
      </w:r>
      <w:r w:rsidR="004F2138">
        <w:rPr>
          <w:rFonts w:ascii="Verdana" w:hAnsi="Verdana"/>
          <w:sz w:val="22"/>
          <w:szCs w:val="22"/>
        </w:rPr>
        <w:t>18</w:t>
      </w:r>
      <w:r w:rsidR="004F2138" w:rsidRPr="004F2138">
        <w:rPr>
          <w:rFonts w:ascii="Verdana" w:hAnsi="Verdana"/>
          <w:sz w:val="22"/>
          <w:szCs w:val="22"/>
          <w:vertAlign w:val="superscript"/>
        </w:rPr>
        <w:t>th</w:t>
      </w:r>
      <w:r w:rsidR="004F2138">
        <w:rPr>
          <w:rFonts w:ascii="Verdana" w:hAnsi="Verdana"/>
          <w:sz w:val="22"/>
          <w:szCs w:val="22"/>
        </w:rPr>
        <w:t xml:space="preserve"> June</w:t>
      </w:r>
      <w:r w:rsidRPr="000F7DE1">
        <w:rPr>
          <w:rFonts w:ascii="Verdana" w:hAnsi="Verdana"/>
          <w:sz w:val="22"/>
          <w:szCs w:val="22"/>
        </w:rPr>
        <w:t xml:space="preserve"> 2024</w:t>
      </w:r>
    </w:p>
    <w:p w14:paraId="43F04CED" w14:textId="77777777" w:rsidR="00AD251D" w:rsidRDefault="00AD251D" w:rsidP="235FE45F">
      <w:pPr>
        <w:jc w:val="center"/>
        <w:rPr>
          <w:rFonts w:ascii="Verdana" w:hAnsi="Verdana"/>
          <w:sz w:val="22"/>
        </w:rPr>
      </w:pPr>
    </w:p>
    <w:p w14:paraId="1FAB4317" w14:textId="19FDBF72" w:rsidR="00AD251D" w:rsidRDefault="00EB51FF">
      <w:pPr>
        <w:spacing w:after="200" w:line="276" w:lineRule="auto"/>
        <w:rPr>
          <w:rFonts w:ascii="Verdana" w:hAnsi="Verdana"/>
          <w:b/>
          <w:bCs/>
          <w:sz w:val="22"/>
        </w:rPr>
      </w:pPr>
      <w:r w:rsidRPr="000F7DE1">
        <w:rPr>
          <w:rFonts w:ascii="Verdana" w:hAnsi="Verdana"/>
          <w:b/>
          <w:bCs/>
          <w:sz w:val="22"/>
        </w:rPr>
        <w:object w:dxaOrig="8925" w:dyaOrig="12630" w14:anchorId="083999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569.25pt" o:ole="">
            <v:imagedata r:id="rId11" o:title=""/>
          </v:shape>
          <o:OLEObject Type="Embed" ProgID="Acrobat.Document.DC" ShapeID="_x0000_i1025" DrawAspect="Content" ObjectID="_1779177695" r:id="rId12"/>
        </w:object>
      </w:r>
    </w:p>
    <w:p w14:paraId="29AE248A" w14:textId="77777777" w:rsidR="00AD251D" w:rsidRDefault="00AD251D">
      <w:pPr>
        <w:spacing w:after="200" w:line="276" w:lineRule="auto"/>
        <w:rPr>
          <w:rFonts w:ascii="Verdana" w:hAnsi="Verdana"/>
          <w:b/>
          <w:bCs/>
          <w:sz w:val="22"/>
        </w:rPr>
      </w:pPr>
    </w:p>
    <w:p w14:paraId="31A44D62" w14:textId="77777777" w:rsidR="00AD251D" w:rsidRDefault="00AD251D">
      <w:pPr>
        <w:spacing w:after="200" w:line="276" w:lineRule="auto"/>
        <w:rPr>
          <w:rFonts w:ascii="Verdana" w:hAnsi="Verdana"/>
          <w:b/>
          <w:bCs/>
          <w:sz w:val="22"/>
        </w:rPr>
      </w:pPr>
    </w:p>
    <w:p w14:paraId="43E0BFA3" w14:textId="77777777" w:rsidR="00AD251D" w:rsidRDefault="00AD251D">
      <w:pPr>
        <w:spacing w:after="200" w:line="276" w:lineRule="auto"/>
        <w:rPr>
          <w:rFonts w:ascii="Verdana" w:hAnsi="Verdana"/>
          <w:sz w:val="22"/>
        </w:rPr>
      </w:pPr>
    </w:p>
    <w:p w14:paraId="726863CB" w14:textId="74C40972" w:rsidR="235FE45F" w:rsidRPr="000F7DE1" w:rsidRDefault="00494D34" w:rsidP="235FE45F">
      <w:pPr>
        <w:jc w:val="center"/>
        <w:rPr>
          <w:rFonts w:ascii="Verdana" w:hAnsi="Verdana"/>
          <w:sz w:val="22"/>
        </w:rPr>
      </w:pPr>
      <w:r w:rsidRPr="000F7DE1">
        <w:rPr>
          <w:rFonts w:ascii="Verdana" w:hAnsi="Verdana"/>
          <w:noProof/>
          <w:sz w:val="22"/>
        </w:rPr>
        <w:lastRenderedPageBreak/>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0F7DE1" w:rsidRDefault="00182D91" w:rsidP="00182D91">
      <w:pPr>
        <w:jc w:val="center"/>
        <w:rPr>
          <w:rFonts w:ascii="Verdana" w:hAnsi="Verdana"/>
          <w:sz w:val="22"/>
        </w:rPr>
      </w:pPr>
      <w:r w:rsidRPr="000F7DE1">
        <w:rPr>
          <w:rFonts w:ascii="Verdana" w:hAnsi="Verdana"/>
          <w:noProof/>
          <w:sz w:val="22"/>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F7DE1">
        <w:rPr>
          <w:rFonts w:ascii="Verdana" w:hAnsi="Verdana"/>
          <w:sz w:val="22"/>
        </w:rPr>
        <w:t xml:space="preserve">                                </w:t>
      </w:r>
      <w:r w:rsidR="005E1987">
        <w:rPr>
          <w:rFonts w:ascii="Verdana" w:hAnsi="Verdana"/>
          <w:sz w:val="22"/>
        </w:rPr>
        <w:pict w14:anchorId="3AD31488">
          <v:shape id="_x0000_i1026" type="#_x0000_t75" alt="Alfreton Town Council coat of arms" style="width:50.25pt;height:79.5pt">
            <v:imagedata r:id="rId15" o:title=""/>
          </v:shape>
        </w:pict>
      </w:r>
    </w:p>
    <w:bookmarkEnd w:id="0"/>
    <w:p w14:paraId="5098CAB1" w14:textId="20D20101" w:rsidR="000658F7" w:rsidRPr="000F7DE1" w:rsidRDefault="000658F7" w:rsidP="00B4471E">
      <w:pPr>
        <w:pStyle w:val="Title"/>
        <w:rPr>
          <w:rFonts w:ascii="Verdana" w:hAnsi="Verdana"/>
          <w:sz w:val="22"/>
          <w:szCs w:val="22"/>
        </w:rPr>
      </w:pPr>
      <w:r w:rsidRPr="000F7DE1">
        <w:rPr>
          <w:rFonts w:ascii="Verdana" w:hAnsi="Verdana"/>
          <w:sz w:val="22"/>
          <w:szCs w:val="22"/>
        </w:rPr>
        <w:t>Alfreton Town Council</w:t>
      </w:r>
    </w:p>
    <w:p w14:paraId="10A4C4B1" w14:textId="42194F74" w:rsidR="000658F7" w:rsidRPr="000F7DE1" w:rsidRDefault="00FC24E3" w:rsidP="00FC24E3">
      <w:pPr>
        <w:pStyle w:val="Title"/>
        <w:tabs>
          <w:tab w:val="left" w:pos="476"/>
          <w:tab w:val="center" w:pos="4514"/>
        </w:tabs>
        <w:jc w:val="left"/>
        <w:rPr>
          <w:rFonts w:ascii="Verdana" w:hAnsi="Verdana"/>
          <w:sz w:val="22"/>
          <w:szCs w:val="22"/>
        </w:rPr>
      </w:pPr>
      <w:r w:rsidRPr="000F7DE1">
        <w:rPr>
          <w:rFonts w:ascii="Verdana" w:hAnsi="Verdana"/>
          <w:sz w:val="22"/>
          <w:szCs w:val="22"/>
        </w:rPr>
        <w:tab/>
      </w:r>
      <w:r w:rsidRPr="000F7DE1">
        <w:rPr>
          <w:rFonts w:ascii="Verdana" w:hAnsi="Verdana"/>
          <w:sz w:val="22"/>
          <w:szCs w:val="22"/>
        </w:rPr>
        <w:tab/>
      </w:r>
      <w:r w:rsidR="000658F7" w:rsidRPr="000F7DE1">
        <w:rPr>
          <w:rFonts w:ascii="Verdana" w:hAnsi="Verdana"/>
          <w:sz w:val="22"/>
          <w:szCs w:val="22"/>
        </w:rPr>
        <w:t xml:space="preserve">Agenda </w:t>
      </w:r>
      <w:r w:rsidR="008D4BEC">
        <w:rPr>
          <w:rFonts w:ascii="Verdana" w:hAnsi="Verdana"/>
          <w:sz w:val="22"/>
          <w:szCs w:val="22"/>
        </w:rPr>
        <w:t>18</w:t>
      </w:r>
      <w:r w:rsidR="008D4BEC" w:rsidRPr="008D4BEC">
        <w:rPr>
          <w:rFonts w:ascii="Verdana" w:hAnsi="Verdana"/>
          <w:sz w:val="22"/>
          <w:szCs w:val="22"/>
          <w:vertAlign w:val="superscript"/>
        </w:rPr>
        <w:t>th</w:t>
      </w:r>
      <w:r w:rsidR="008D4BEC">
        <w:rPr>
          <w:rFonts w:ascii="Verdana" w:hAnsi="Verdana"/>
          <w:sz w:val="22"/>
          <w:szCs w:val="22"/>
        </w:rPr>
        <w:t xml:space="preserve"> June</w:t>
      </w:r>
      <w:r w:rsidR="0076638D" w:rsidRPr="000F7DE1">
        <w:rPr>
          <w:rFonts w:ascii="Verdana" w:hAnsi="Verdana"/>
          <w:sz w:val="22"/>
          <w:szCs w:val="22"/>
        </w:rPr>
        <w:t xml:space="preserve"> 2024</w:t>
      </w:r>
    </w:p>
    <w:p w14:paraId="5B68C1E8" w14:textId="77777777" w:rsidR="000658F7" w:rsidRPr="000F7DE1" w:rsidRDefault="000658F7" w:rsidP="0052348D">
      <w:pPr>
        <w:rPr>
          <w:rFonts w:ascii="Verdana" w:hAnsi="Verdana"/>
          <w:sz w:val="22"/>
        </w:rPr>
      </w:pPr>
    </w:p>
    <w:p w14:paraId="4072525C" w14:textId="77777777" w:rsidR="000658F7" w:rsidRPr="000F7DE1" w:rsidRDefault="000658F7" w:rsidP="0052348D">
      <w:pPr>
        <w:rPr>
          <w:rFonts w:ascii="Verdana" w:hAnsi="Verdana"/>
          <w:sz w:val="22"/>
        </w:rPr>
      </w:pPr>
    </w:p>
    <w:p w14:paraId="15727885" w14:textId="2D8BE0BF" w:rsidR="000658F7" w:rsidRPr="000F7DE1" w:rsidRDefault="00E53290" w:rsidP="00513DB7">
      <w:pPr>
        <w:ind w:left="5760"/>
        <w:rPr>
          <w:rFonts w:ascii="Verdana" w:hAnsi="Verdana"/>
          <w:sz w:val="22"/>
        </w:rPr>
      </w:pPr>
      <w:r w:rsidRPr="000F7DE1">
        <w:rPr>
          <w:rFonts w:ascii="Verdana" w:hAnsi="Verdana"/>
          <w:sz w:val="22"/>
        </w:rPr>
        <w:t>Rodgers Lane,</w:t>
      </w:r>
    </w:p>
    <w:p w14:paraId="63864DDF" w14:textId="77777777" w:rsidR="000658F7" w:rsidRPr="000F7DE1" w:rsidRDefault="000658F7" w:rsidP="00513DB7">
      <w:pPr>
        <w:ind w:left="5760"/>
        <w:rPr>
          <w:rFonts w:ascii="Verdana" w:hAnsi="Verdana"/>
          <w:sz w:val="22"/>
        </w:rPr>
      </w:pPr>
      <w:r w:rsidRPr="000F7DE1">
        <w:rPr>
          <w:rFonts w:ascii="Verdana" w:hAnsi="Verdana"/>
          <w:sz w:val="22"/>
        </w:rPr>
        <w:t>Alfreton,</w:t>
      </w:r>
    </w:p>
    <w:p w14:paraId="104C0548" w14:textId="77777777" w:rsidR="00531AEE" w:rsidRPr="000F7DE1" w:rsidRDefault="000658F7" w:rsidP="00513DB7">
      <w:pPr>
        <w:ind w:left="5760"/>
        <w:rPr>
          <w:rFonts w:ascii="Verdana" w:hAnsi="Verdana"/>
          <w:sz w:val="22"/>
        </w:rPr>
      </w:pPr>
      <w:r w:rsidRPr="000F7DE1">
        <w:rPr>
          <w:rFonts w:ascii="Verdana" w:hAnsi="Verdana"/>
          <w:sz w:val="22"/>
        </w:rPr>
        <w:t xml:space="preserve">Derbyshire </w:t>
      </w:r>
    </w:p>
    <w:p w14:paraId="32664FC2" w14:textId="68514189" w:rsidR="000658F7" w:rsidRPr="000F7DE1" w:rsidRDefault="000658F7" w:rsidP="00513DB7">
      <w:pPr>
        <w:ind w:left="5760"/>
        <w:rPr>
          <w:rFonts w:ascii="Verdana" w:hAnsi="Verdana"/>
          <w:sz w:val="22"/>
        </w:rPr>
      </w:pPr>
      <w:r w:rsidRPr="000F7DE1">
        <w:rPr>
          <w:rFonts w:ascii="Verdana" w:hAnsi="Verdana"/>
          <w:sz w:val="22"/>
        </w:rPr>
        <w:t>DE55 7</w:t>
      </w:r>
      <w:r w:rsidR="00E53290" w:rsidRPr="000F7DE1">
        <w:rPr>
          <w:rFonts w:ascii="Verdana" w:hAnsi="Verdana"/>
          <w:sz w:val="22"/>
        </w:rPr>
        <w:t>FF</w:t>
      </w:r>
    </w:p>
    <w:p w14:paraId="489FD41F" w14:textId="77777777" w:rsidR="00E53290" w:rsidRPr="000F7DE1" w:rsidRDefault="000658F7" w:rsidP="00513DB7">
      <w:pPr>
        <w:ind w:left="5760"/>
        <w:rPr>
          <w:rFonts w:ascii="Verdana" w:hAnsi="Verdana"/>
          <w:sz w:val="22"/>
        </w:rPr>
      </w:pPr>
      <w:r w:rsidRPr="000F7DE1">
        <w:rPr>
          <w:rFonts w:ascii="Verdana" w:hAnsi="Verdana"/>
          <w:sz w:val="22"/>
        </w:rPr>
        <w:t xml:space="preserve">Telephone </w:t>
      </w:r>
    </w:p>
    <w:p w14:paraId="1A0EA6F6" w14:textId="6A39DB52" w:rsidR="000658F7" w:rsidRPr="000F7DE1" w:rsidRDefault="000658F7" w:rsidP="00513DB7">
      <w:pPr>
        <w:ind w:left="5760"/>
        <w:rPr>
          <w:rFonts w:ascii="Verdana" w:hAnsi="Verdana"/>
          <w:sz w:val="22"/>
        </w:rPr>
      </w:pPr>
      <w:r w:rsidRPr="000F7DE1">
        <w:rPr>
          <w:rFonts w:ascii="Verdana" w:hAnsi="Verdana"/>
          <w:sz w:val="22"/>
        </w:rPr>
        <w:t>01773 520032</w:t>
      </w:r>
    </w:p>
    <w:p w14:paraId="14540B42" w14:textId="77777777" w:rsidR="000658F7" w:rsidRPr="000F7DE1" w:rsidRDefault="000658F7" w:rsidP="0052348D">
      <w:pPr>
        <w:rPr>
          <w:rFonts w:ascii="Verdana" w:hAnsi="Verdana"/>
          <w:sz w:val="22"/>
        </w:rPr>
      </w:pPr>
    </w:p>
    <w:p w14:paraId="068A92C7" w14:textId="77777777" w:rsidR="000658F7" w:rsidRPr="000F7DE1" w:rsidRDefault="000658F7" w:rsidP="0052348D">
      <w:pPr>
        <w:rPr>
          <w:rFonts w:ascii="Verdana" w:hAnsi="Verdana"/>
          <w:sz w:val="22"/>
        </w:rPr>
      </w:pPr>
    </w:p>
    <w:p w14:paraId="343A156A" w14:textId="5659CD61" w:rsidR="0052348D" w:rsidRPr="000F7DE1" w:rsidRDefault="0052348D" w:rsidP="0052348D">
      <w:pPr>
        <w:rPr>
          <w:rFonts w:ascii="Verdana" w:hAnsi="Verdana"/>
          <w:sz w:val="22"/>
        </w:rPr>
      </w:pPr>
      <w:r w:rsidRPr="000F7DE1">
        <w:rPr>
          <w:rFonts w:ascii="Verdana" w:hAnsi="Verdana"/>
          <w:sz w:val="22"/>
        </w:rPr>
        <w:t>Town Mayor and</w:t>
      </w:r>
    </w:p>
    <w:p w14:paraId="33545A47" w14:textId="77777777" w:rsidR="0052348D" w:rsidRPr="000F7DE1" w:rsidRDefault="0052348D" w:rsidP="0052348D">
      <w:pPr>
        <w:rPr>
          <w:rFonts w:ascii="Verdana" w:hAnsi="Verdana"/>
          <w:sz w:val="22"/>
        </w:rPr>
      </w:pPr>
      <w:r w:rsidRPr="000F7DE1">
        <w:rPr>
          <w:rFonts w:ascii="Verdana" w:hAnsi="Verdana"/>
          <w:sz w:val="22"/>
        </w:rPr>
        <w:t xml:space="preserve">Elected Members </w:t>
      </w:r>
    </w:p>
    <w:p w14:paraId="461821CF" w14:textId="77777777" w:rsidR="0052348D" w:rsidRPr="000F7DE1" w:rsidRDefault="0052348D" w:rsidP="0052348D">
      <w:pPr>
        <w:rPr>
          <w:rFonts w:ascii="Verdana" w:hAnsi="Verdana"/>
          <w:sz w:val="22"/>
        </w:rPr>
      </w:pPr>
      <w:r w:rsidRPr="000F7DE1">
        <w:rPr>
          <w:rFonts w:ascii="Verdana" w:hAnsi="Verdana"/>
          <w:sz w:val="22"/>
        </w:rPr>
        <w:t>Alfreton Town Council.</w:t>
      </w:r>
    </w:p>
    <w:p w14:paraId="6E4D9EA6" w14:textId="4A46412E" w:rsidR="0361F3AE" w:rsidRPr="000F7DE1" w:rsidRDefault="008D4BEC" w:rsidP="0FD31011">
      <w:pPr>
        <w:pStyle w:val="Title"/>
        <w:ind w:left="3600" w:firstLine="720"/>
        <w:rPr>
          <w:rFonts w:ascii="Verdana" w:hAnsi="Verdana"/>
          <w:bCs/>
          <w:sz w:val="22"/>
          <w:szCs w:val="22"/>
        </w:rPr>
      </w:pPr>
      <w:r>
        <w:rPr>
          <w:rFonts w:ascii="Verdana" w:hAnsi="Verdana"/>
          <w:b w:val="0"/>
          <w:sz w:val="22"/>
          <w:szCs w:val="22"/>
        </w:rPr>
        <w:t>6</w:t>
      </w:r>
      <w:r w:rsidRPr="008D4BEC">
        <w:rPr>
          <w:rFonts w:ascii="Verdana" w:hAnsi="Verdana"/>
          <w:b w:val="0"/>
          <w:sz w:val="22"/>
          <w:szCs w:val="22"/>
          <w:vertAlign w:val="superscript"/>
        </w:rPr>
        <w:t>th</w:t>
      </w:r>
      <w:r>
        <w:rPr>
          <w:rFonts w:ascii="Verdana" w:hAnsi="Verdana"/>
          <w:b w:val="0"/>
          <w:sz w:val="22"/>
          <w:szCs w:val="22"/>
        </w:rPr>
        <w:t xml:space="preserve"> June</w:t>
      </w:r>
      <w:r w:rsidR="00FC7A4C" w:rsidRPr="000F7DE1">
        <w:rPr>
          <w:rFonts w:ascii="Verdana" w:hAnsi="Verdana"/>
          <w:b w:val="0"/>
          <w:sz w:val="22"/>
          <w:szCs w:val="22"/>
        </w:rPr>
        <w:t xml:space="preserve"> </w:t>
      </w:r>
      <w:r w:rsidR="00B94132" w:rsidRPr="000F7DE1">
        <w:rPr>
          <w:rFonts w:ascii="Verdana" w:hAnsi="Verdana"/>
          <w:b w:val="0"/>
          <w:sz w:val="22"/>
          <w:szCs w:val="22"/>
        </w:rPr>
        <w:t>202</w:t>
      </w:r>
      <w:r w:rsidR="00DE318D" w:rsidRPr="000F7DE1">
        <w:rPr>
          <w:rFonts w:ascii="Verdana" w:hAnsi="Verdana"/>
          <w:b w:val="0"/>
          <w:sz w:val="22"/>
          <w:szCs w:val="22"/>
        </w:rPr>
        <w:t>4</w:t>
      </w:r>
    </w:p>
    <w:p w14:paraId="741B3C34" w14:textId="77777777" w:rsidR="0052348D" w:rsidRPr="000F7DE1" w:rsidRDefault="0052348D" w:rsidP="0052348D">
      <w:pPr>
        <w:tabs>
          <w:tab w:val="left" w:pos="142"/>
        </w:tabs>
        <w:rPr>
          <w:rFonts w:ascii="Verdana" w:hAnsi="Verdana"/>
          <w:sz w:val="22"/>
        </w:rPr>
      </w:pPr>
      <w:r w:rsidRPr="000F7DE1">
        <w:rPr>
          <w:rFonts w:ascii="Verdana" w:hAnsi="Verdana"/>
          <w:sz w:val="22"/>
        </w:rPr>
        <w:t>Dear Member,</w:t>
      </w:r>
    </w:p>
    <w:p w14:paraId="53E17C6B" w14:textId="77777777" w:rsidR="0052348D" w:rsidRPr="000F7DE1" w:rsidRDefault="0052348D" w:rsidP="0052348D">
      <w:pPr>
        <w:tabs>
          <w:tab w:val="left" w:pos="3540"/>
        </w:tabs>
        <w:rPr>
          <w:rFonts w:ascii="Verdana" w:hAnsi="Verdana"/>
          <w:sz w:val="22"/>
        </w:rPr>
      </w:pPr>
      <w:r w:rsidRPr="000F7DE1">
        <w:rPr>
          <w:rFonts w:ascii="Verdana" w:hAnsi="Verdana"/>
          <w:sz w:val="22"/>
        </w:rPr>
        <w:tab/>
      </w:r>
    </w:p>
    <w:p w14:paraId="126CFA71" w14:textId="77777777" w:rsidR="00B967BC" w:rsidRPr="000F7DE1" w:rsidRDefault="0052348D" w:rsidP="1B4F8B71">
      <w:pPr>
        <w:rPr>
          <w:rFonts w:ascii="Verdana" w:hAnsi="Verdana"/>
          <w:sz w:val="22"/>
        </w:rPr>
      </w:pPr>
      <w:r w:rsidRPr="000F7DE1">
        <w:rPr>
          <w:rFonts w:ascii="Verdana" w:hAnsi="Verdana"/>
          <w:sz w:val="22"/>
        </w:rPr>
        <w:t>I hereby give you notice that the next meeting of the Full Council will be held</w:t>
      </w:r>
      <w:r w:rsidR="00F4252A" w:rsidRPr="000F7DE1">
        <w:rPr>
          <w:rFonts w:ascii="Verdana" w:hAnsi="Verdana"/>
          <w:sz w:val="22"/>
        </w:rPr>
        <w:t xml:space="preserve"> </w:t>
      </w:r>
    </w:p>
    <w:p w14:paraId="2DC4B191" w14:textId="77777777" w:rsidR="00B967BC" w:rsidRPr="000F7DE1" w:rsidRDefault="00B967BC" w:rsidP="1B4F8B71">
      <w:pPr>
        <w:rPr>
          <w:rFonts w:ascii="Verdana" w:hAnsi="Verdana"/>
          <w:sz w:val="22"/>
        </w:rPr>
      </w:pPr>
    </w:p>
    <w:p w14:paraId="6E746635" w14:textId="1C1BDAF6" w:rsidR="00F4252A" w:rsidRPr="000F7DE1" w:rsidRDefault="00F4252A" w:rsidP="1B4F8B71">
      <w:pPr>
        <w:rPr>
          <w:rFonts w:ascii="Verdana" w:hAnsi="Verdana"/>
          <w:b/>
          <w:bCs/>
          <w:sz w:val="22"/>
        </w:rPr>
      </w:pPr>
      <w:r w:rsidRPr="000F7DE1">
        <w:rPr>
          <w:rFonts w:ascii="Verdana" w:hAnsi="Verdana"/>
          <w:sz w:val="22"/>
        </w:rPr>
        <w:t xml:space="preserve">at </w:t>
      </w:r>
      <w:r w:rsidR="00B967BC" w:rsidRPr="000F7DE1">
        <w:rPr>
          <w:rFonts w:ascii="Verdana" w:hAnsi="Verdana"/>
          <w:b/>
          <w:bCs/>
          <w:sz w:val="22"/>
        </w:rPr>
        <w:t>Room 1, Alfreton House</w:t>
      </w:r>
    </w:p>
    <w:p w14:paraId="2C661302" w14:textId="77777777" w:rsidR="00B967BC" w:rsidRPr="000F7DE1" w:rsidRDefault="00B967BC" w:rsidP="1B4F8B71">
      <w:pPr>
        <w:rPr>
          <w:rFonts w:ascii="Verdana" w:hAnsi="Verdana"/>
          <w:color w:val="202124"/>
          <w:sz w:val="22"/>
        </w:rPr>
      </w:pPr>
    </w:p>
    <w:p w14:paraId="6D182CEE" w14:textId="77A546EE" w:rsidR="00AC251F" w:rsidRPr="000F7DE1" w:rsidRDefault="0052348D" w:rsidP="1B4F8B71">
      <w:pPr>
        <w:rPr>
          <w:rFonts w:ascii="Verdana" w:eastAsia="Arial" w:hAnsi="Verdana"/>
          <w:b/>
          <w:bCs/>
          <w:color w:val="000000" w:themeColor="text1"/>
          <w:sz w:val="22"/>
        </w:rPr>
      </w:pPr>
      <w:r w:rsidRPr="000F7DE1">
        <w:rPr>
          <w:rFonts w:ascii="Verdana" w:hAnsi="Verdana"/>
          <w:sz w:val="22"/>
        </w:rPr>
        <w:t>on:</w:t>
      </w:r>
      <w:r w:rsidR="00342D9D" w:rsidRPr="000F7DE1">
        <w:rPr>
          <w:rFonts w:ascii="Verdana" w:hAnsi="Verdana"/>
          <w:sz w:val="22"/>
        </w:rPr>
        <w:t xml:space="preserve"> </w:t>
      </w:r>
      <w:r w:rsidRPr="000F7DE1">
        <w:rPr>
          <w:rFonts w:ascii="Verdana" w:hAnsi="Verdana"/>
          <w:b/>
          <w:bCs/>
          <w:sz w:val="22"/>
        </w:rPr>
        <w:t xml:space="preserve">Tuesday </w:t>
      </w:r>
      <w:r w:rsidR="00621337">
        <w:rPr>
          <w:rFonts w:ascii="Verdana" w:hAnsi="Verdana"/>
          <w:b/>
          <w:bCs/>
          <w:sz w:val="22"/>
        </w:rPr>
        <w:t>18</w:t>
      </w:r>
      <w:r w:rsidR="00621337" w:rsidRPr="00621337">
        <w:rPr>
          <w:rFonts w:ascii="Verdana" w:hAnsi="Verdana"/>
          <w:b/>
          <w:bCs/>
          <w:sz w:val="22"/>
          <w:vertAlign w:val="superscript"/>
        </w:rPr>
        <w:t>th</w:t>
      </w:r>
      <w:r w:rsidR="00621337">
        <w:rPr>
          <w:rFonts w:ascii="Verdana" w:hAnsi="Verdana"/>
          <w:b/>
          <w:bCs/>
          <w:sz w:val="22"/>
        </w:rPr>
        <w:t xml:space="preserve"> June</w:t>
      </w:r>
      <w:r w:rsidR="005E7267" w:rsidRPr="000F7DE1">
        <w:rPr>
          <w:rFonts w:ascii="Verdana" w:hAnsi="Verdana"/>
          <w:b/>
          <w:bCs/>
          <w:sz w:val="22"/>
        </w:rPr>
        <w:t xml:space="preserve"> </w:t>
      </w:r>
      <w:r w:rsidR="00B94132" w:rsidRPr="000F7DE1">
        <w:rPr>
          <w:rFonts w:ascii="Verdana" w:hAnsi="Verdana"/>
          <w:b/>
          <w:bCs/>
          <w:sz w:val="22"/>
        </w:rPr>
        <w:t>202</w:t>
      </w:r>
      <w:r w:rsidR="00DE318D" w:rsidRPr="000F7DE1">
        <w:rPr>
          <w:rFonts w:ascii="Verdana" w:hAnsi="Verdana"/>
          <w:b/>
          <w:bCs/>
          <w:sz w:val="22"/>
        </w:rPr>
        <w:t>4</w:t>
      </w:r>
      <w:r w:rsidR="52091189" w:rsidRPr="000F7DE1">
        <w:rPr>
          <w:rFonts w:ascii="Verdana" w:hAnsi="Verdana"/>
          <w:b/>
          <w:bCs/>
          <w:sz w:val="22"/>
        </w:rPr>
        <w:t xml:space="preserve"> </w:t>
      </w:r>
      <w:r w:rsidR="007816F2" w:rsidRPr="000F7DE1">
        <w:rPr>
          <w:rFonts w:ascii="Verdana" w:eastAsia="Arial" w:hAnsi="Verdana"/>
          <w:b/>
          <w:bCs/>
          <w:color w:val="000000" w:themeColor="text1"/>
          <w:sz w:val="22"/>
        </w:rPr>
        <w:t>at</w:t>
      </w:r>
      <w:r w:rsidR="0063054E" w:rsidRPr="000F7DE1">
        <w:rPr>
          <w:rFonts w:ascii="Verdana" w:eastAsia="Arial" w:hAnsi="Verdana"/>
          <w:b/>
          <w:bCs/>
          <w:color w:val="000000" w:themeColor="text1"/>
          <w:sz w:val="22"/>
        </w:rPr>
        <w:t xml:space="preserve"> 7</w:t>
      </w:r>
      <w:r w:rsidR="007816F2" w:rsidRPr="000F7DE1">
        <w:rPr>
          <w:rFonts w:ascii="Verdana" w:eastAsia="Arial" w:hAnsi="Verdana"/>
          <w:b/>
          <w:bCs/>
          <w:color w:val="FF0000"/>
          <w:sz w:val="22"/>
        </w:rPr>
        <w:t xml:space="preserve"> </w:t>
      </w:r>
      <w:r w:rsidR="007816F2" w:rsidRPr="000F7DE1">
        <w:rPr>
          <w:rFonts w:ascii="Verdana" w:eastAsia="Arial" w:hAnsi="Verdana"/>
          <w:b/>
          <w:bCs/>
          <w:sz w:val="22"/>
        </w:rPr>
        <w:t xml:space="preserve">pm </w:t>
      </w:r>
    </w:p>
    <w:p w14:paraId="357918D9" w14:textId="79762FC4" w:rsidR="1B4F8B71" w:rsidRPr="000F7DE1" w:rsidRDefault="1B4F8B71" w:rsidP="1B4F8B71">
      <w:pPr>
        <w:rPr>
          <w:rFonts w:ascii="Verdana" w:hAnsi="Verdana"/>
          <w:b/>
          <w:bCs/>
          <w:color w:val="000000" w:themeColor="text1"/>
          <w:sz w:val="22"/>
        </w:rPr>
      </w:pPr>
    </w:p>
    <w:p w14:paraId="52E642E6" w14:textId="5BD92F74" w:rsidR="0052348D" w:rsidRPr="000F7DE1" w:rsidRDefault="0052348D" w:rsidP="0052348D">
      <w:pPr>
        <w:rPr>
          <w:rFonts w:ascii="Verdana" w:hAnsi="Verdana"/>
          <w:sz w:val="22"/>
        </w:rPr>
      </w:pPr>
      <w:r w:rsidRPr="000F7DE1">
        <w:rPr>
          <w:rFonts w:ascii="Verdana" w:hAnsi="Verdana"/>
          <w:sz w:val="22"/>
        </w:rPr>
        <w:t>All Members of the Council are summoned to attend for the purpose of considering and resolving the business to be transacted as set out in the following agenda.</w:t>
      </w:r>
    </w:p>
    <w:p w14:paraId="204185C5" w14:textId="77777777" w:rsidR="00FC7A4C" w:rsidRPr="000F7DE1" w:rsidRDefault="00FC7A4C" w:rsidP="0052348D">
      <w:pPr>
        <w:rPr>
          <w:rFonts w:ascii="Verdana" w:hAnsi="Verdana"/>
          <w:sz w:val="22"/>
        </w:rPr>
      </w:pPr>
    </w:p>
    <w:p w14:paraId="565A41E7" w14:textId="77777777" w:rsidR="0052348D" w:rsidRPr="000F7DE1" w:rsidRDefault="0052348D" w:rsidP="001F0DC6">
      <w:pPr>
        <w:rPr>
          <w:rFonts w:ascii="Verdana" w:hAnsi="Verdana"/>
          <w:sz w:val="22"/>
        </w:rPr>
      </w:pPr>
      <w:r w:rsidRPr="000F7DE1">
        <w:rPr>
          <w:rFonts w:ascii="Verdana" w:hAnsi="Verdana"/>
          <w:sz w:val="22"/>
        </w:rPr>
        <w:t>Yours sincerely,</w:t>
      </w:r>
    </w:p>
    <w:p w14:paraId="1D5E1661" w14:textId="5A539020" w:rsidR="0017471D" w:rsidRPr="00505EA4" w:rsidRDefault="004D7624" w:rsidP="0052348D">
      <w:pPr>
        <w:ind w:left="360"/>
        <w:rPr>
          <w:rFonts w:ascii="Bradley Hand ITC" w:hAnsi="Bradley Hand ITC"/>
          <w:sz w:val="22"/>
        </w:rPr>
      </w:pPr>
      <w:r w:rsidRPr="00505EA4">
        <w:rPr>
          <w:rFonts w:ascii="Bradley Hand ITC" w:hAnsi="Bradley Hand ITC"/>
          <w:sz w:val="22"/>
        </w:rPr>
        <w:t>Tina Crookes</w:t>
      </w:r>
    </w:p>
    <w:p w14:paraId="77B7E7F1" w14:textId="78EBC7E6" w:rsidR="0052348D" w:rsidRPr="000F7DE1" w:rsidRDefault="00145C5A" w:rsidP="001F0DC6">
      <w:pPr>
        <w:rPr>
          <w:rFonts w:ascii="Verdana" w:hAnsi="Verdana"/>
          <w:sz w:val="22"/>
        </w:rPr>
      </w:pPr>
      <w:r w:rsidRPr="000F7DE1">
        <w:rPr>
          <w:rFonts w:ascii="Verdana" w:hAnsi="Verdana"/>
          <w:sz w:val="22"/>
        </w:rPr>
        <w:t>Tina Crookes</w:t>
      </w:r>
    </w:p>
    <w:p w14:paraId="654A11F8" w14:textId="7007426B" w:rsidR="0052348D" w:rsidRPr="000F7DE1" w:rsidRDefault="00145C5A" w:rsidP="001F0DC6">
      <w:pPr>
        <w:rPr>
          <w:rFonts w:ascii="Verdana" w:hAnsi="Verdana"/>
          <w:sz w:val="22"/>
        </w:rPr>
      </w:pPr>
      <w:r w:rsidRPr="000F7DE1">
        <w:rPr>
          <w:rFonts w:ascii="Verdana" w:hAnsi="Verdana"/>
          <w:sz w:val="22"/>
        </w:rPr>
        <w:t>Town Clerk and Proper Officer</w:t>
      </w:r>
    </w:p>
    <w:p w14:paraId="293DD737" w14:textId="3699825A" w:rsidR="00762CDD" w:rsidRPr="000F7DE1" w:rsidRDefault="00762CDD" w:rsidP="0052348D">
      <w:pPr>
        <w:ind w:left="360"/>
        <w:rPr>
          <w:rFonts w:ascii="Verdana" w:hAnsi="Verdana"/>
          <w:sz w:val="22"/>
        </w:rPr>
      </w:pPr>
    </w:p>
    <w:p w14:paraId="7B9E7CBD" w14:textId="77777777" w:rsidR="00C50DB1" w:rsidRPr="000F7DE1" w:rsidRDefault="00C50DB1" w:rsidP="0052348D">
      <w:pPr>
        <w:ind w:left="360"/>
        <w:rPr>
          <w:rFonts w:ascii="Verdana" w:hAnsi="Verdana"/>
          <w:sz w:val="22"/>
        </w:rPr>
      </w:pPr>
    </w:p>
    <w:p w14:paraId="43541B06" w14:textId="77777777" w:rsidR="00C50DB1" w:rsidRPr="000F7DE1" w:rsidRDefault="00C50DB1" w:rsidP="0052348D">
      <w:pPr>
        <w:ind w:left="360"/>
        <w:rPr>
          <w:rFonts w:ascii="Verdana" w:hAnsi="Verdana"/>
          <w:sz w:val="22"/>
        </w:rPr>
      </w:pPr>
    </w:p>
    <w:p w14:paraId="11A47A17" w14:textId="77777777" w:rsidR="00C50DB1" w:rsidRPr="000F7DE1" w:rsidRDefault="00C50DB1" w:rsidP="0052348D">
      <w:pPr>
        <w:ind w:left="360"/>
        <w:rPr>
          <w:rFonts w:ascii="Verdana" w:hAnsi="Verdana"/>
          <w:sz w:val="22"/>
        </w:rPr>
      </w:pPr>
    </w:p>
    <w:p w14:paraId="01DD51FA" w14:textId="77777777" w:rsidR="006B1A3A" w:rsidRPr="000F7DE1" w:rsidRDefault="006B1A3A" w:rsidP="0052348D">
      <w:pPr>
        <w:ind w:left="360"/>
        <w:rPr>
          <w:rFonts w:ascii="Verdana" w:hAnsi="Verdana"/>
          <w:sz w:val="22"/>
        </w:rPr>
      </w:pPr>
    </w:p>
    <w:p w14:paraId="6F0EC391" w14:textId="77777777" w:rsidR="006B1A3A" w:rsidRPr="000F7DE1" w:rsidRDefault="006B1A3A" w:rsidP="0052348D">
      <w:pPr>
        <w:ind w:left="360"/>
        <w:rPr>
          <w:rFonts w:ascii="Verdana" w:hAnsi="Verdana"/>
          <w:sz w:val="22"/>
        </w:rPr>
      </w:pPr>
    </w:p>
    <w:p w14:paraId="348BAFC3" w14:textId="77777777" w:rsidR="006B1A3A" w:rsidRPr="000F7DE1" w:rsidRDefault="006B1A3A" w:rsidP="0052348D">
      <w:pPr>
        <w:ind w:left="360"/>
        <w:rPr>
          <w:rFonts w:ascii="Verdana" w:hAnsi="Verdana"/>
          <w:sz w:val="22"/>
        </w:rPr>
      </w:pPr>
    </w:p>
    <w:p w14:paraId="49A48518" w14:textId="77777777" w:rsidR="00266FDE" w:rsidRDefault="00266FDE" w:rsidP="00266FDE">
      <w:pPr>
        <w:spacing w:after="200" w:line="276" w:lineRule="auto"/>
        <w:rPr>
          <w:rFonts w:ascii="Verdana" w:hAnsi="Verdana"/>
          <w:sz w:val="22"/>
        </w:rPr>
      </w:pPr>
    </w:p>
    <w:p w14:paraId="65EC0508" w14:textId="77777777" w:rsidR="00266FDE" w:rsidRDefault="00266FDE" w:rsidP="00266FDE">
      <w:pPr>
        <w:spacing w:after="200" w:line="276" w:lineRule="auto"/>
        <w:rPr>
          <w:rFonts w:ascii="Verdana" w:hAnsi="Verdana"/>
          <w:sz w:val="22"/>
        </w:rPr>
      </w:pPr>
    </w:p>
    <w:p w14:paraId="083A60F9" w14:textId="77777777" w:rsidR="00266FDE" w:rsidRDefault="00266FDE" w:rsidP="00266FDE">
      <w:pPr>
        <w:spacing w:after="200" w:line="276" w:lineRule="auto"/>
        <w:rPr>
          <w:rFonts w:ascii="Verdana" w:hAnsi="Verdana"/>
          <w:sz w:val="22"/>
        </w:rPr>
      </w:pPr>
    </w:p>
    <w:p w14:paraId="783F2799" w14:textId="77777777" w:rsidR="005E1987" w:rsidRDefault="005E1987" w:rsidP="00266FDE">
      <w:pPr>
        <w:spacing w:after="200" w:line="276" w:lineRule="auto"/>
        <w:jc w:val="center"/>
        <w:rPr>
          <w:rFonts w:ascii="Verdana" w:hAnsi="Verdana"/>
          <w:b/>
          <w:bCs/>
          <w:sz w:val="22"/>
        </w:rPr>
      </w:pPr>
    </w:p>
    <w:p w14:paraId="65A03607" w14:textId="01781EB8" w:rsidR="0052348D" w:rsidRPr="00266FDE" w:rsidRDefault="0073080A" w:rsidP="00266FDE">
      <w:pPr>
        <w:spacing w:after="200" w:line="276" w:lineRule="auto"/>
        <w:jc w:val="center"/>
        <w:rPr>
          <w:rFonts w:ascii="Verdana" w:hAnsi="Verdana"/>
          <w:sz w:val="22"/>
        </w:rPr>
      </w:pPr>
      <w:r w:rsidRPr="000F7DE1">
        <w:rPr>
          <w:rFonts w:ascii="Verdana" w:hAnsi="Verdana"/>
          <w:b/>
          <w:bCs/>
          <w:sz w:val="22"/>
        </w:rPr>
        <w:lastRenderedPageBreak/>
        <w:t>ME</w:t>
      </w:r>
      <w:r w:rsidR="0052348D" w:rsidRPr="000F7DE1">
        <w:rPr>
          <w:rFonts w:ascii="Verdana" w:hAnsi="Verdana"/>
          <w:b/>
          <w:bCs/>
          <w:sz w:val="22"/>
        </w:rPr>
        <w:t>ETING OF ALFRETON TOWN COUNCIL</w:t>
      </w:r>
    </w:p>
    <w:p w14:paraId="6411477B" w14:textId="05F02F53" w:rsidR="00D24CD3" w:rsidRPr="000F7DE1" w:rsidRDefault="00D24CD3" w:rsidP="00D24CD3">
      <w:pPr>
        <w:rPr>
          <w:rFonts w:ascii="Verdana" w:hAnsi="Verdana"/>
          <w:sz w:val="22"/>
        </w:rPr>
      </w:pPr>
    </w:p>
    <w:p w14:paraId="4E4589B4" w14:textId="77777777" w:rsidR="0052348D" w:rsidRPr="000F7DE1" w:rsidRDefault="005E1987" w:rsidP="00342D9D">
      <w:pPr>
        <w:tabs>
          <w:tab w:val="left" w:pos="810"/>
        </w:tabs>
        <w:ind w:left="360"/>
        <w:jc w:val="center"/>
        <w:rPr>
          <w:rFonts w:ascii="Verdana" w:hAnsi="Verdana"/>
          <w:sz w:val="22"/>
        </w:rPr>
      </w:pPr>
      <w:r>
        <w:rPr>
          <w:rFonts w:ascii="Verdana" w:hAnsi="Verdana"/>
          <w:sz w:val="22"/>
        </w:rPr>
        <w:pict w14:anchorId="5421DFD0">
          <v:rect id="_x0000_i1027" style="width:0;height:1.5pt" o:hralign="center" o:hrstd="t" o:hr="t" fillcolor="#284880" stroked="f"/>
        </w:pict>
      </w:r>
    </w:p>
    <w:p w14:paraId="5CC08C17" w14:textId="5B7E904A" w:rsidR="0052348D" w:rsidRPr="000F7DE1" w:rsidRDefault="0052348D" w:rsidP="00342D9D">
      <w:pPr>
        <w:pStyle w:val="Heading1"/>
        <w:jc w:val="center"/>
        <w:rPr>
          <w:rFonts w:ascii="Verdana" w:hAnsi="Verdana" w:cs="Arial"/>
          <w:b/>
          <w:bCs/>
          <w:sz w:val="22"/>
          <w:szCs w:val="22"/>
        </w:rPr>
      </w:pPr>
      <w:r w:rsidRPr="000F7DE1">
        <w:rPr>
          <w:rFonts w:ascii="Verdana" w:hAnsi="Verdana" w:cs="Arial"/>
          <w:b/>
          <w:bCs/>
          <w:sz w:val="22"/>
          <w:szCs w:val="22"/>
        </w:rPr>
        <w:t>ORDER OF BUSINESS</w:t>
      </w:r>
    </w:p>
    <w:p w14:paraId="21725CF9" w14:textId="3B657A20" w:rsidR="002C3943" w:rsidRPr="000F7DE1" w:rsidRDefault="002C3943" w:rsidP="002C3943">
      <w:pPr>
        <w:rPr>
          <w:rFonts w:ascii="Verdana" w:hAnsi="Verdana"/>
          <w:sz w:val="22"/>
        </w:rPr>
      </w:pPr>
    </w:p>
    <w:p w14:paraId="3F0AE3E8" w14:textId="74570524" w:rsidR="002C3943" w:rsidRPr="000F7DE1" w:rsidRDefault="008D4BEC" w:rsidP="0FD31011">
      <w:pPr>
        <w:pStyle w:val="Heading2"/>
        <w:rPr>
          <w:rFonts w:ascii="Verdana" w:hAnsi="Verdana" w:cs="Arial"/>
          <w:color w:val="FF0000"/>
          <w:sz w:val="22"/>
          <w:szCs w:val="22"/>
        </w:rPr>
      </w:pPr>
      <w:r>
        <w:rPr>
          <w:rFonts w:ascii="Verdana" w:hAnsi="Verdana" w:cs="Arial"/>
          <w:sz w:val="22"/>
          <w:szCs w:val="22"/>
        </w:rPr>
        <w:t>32/24</w:t>
      </w:r>
      <w:r w:rsidR="002C3943" w:rsidRPr="000F7DE1">
        <w:rPr>
          <w:rFonts w:ascii="Verdana" w:hAnsi="Verdana" w:cs="Arial"/>
          <w:sz w:val="22"/>
          <w:szCs w:val="22"/>
        </w:rPr>
        <w:t xml:space="preserve"> To receive apologies for absence</w:t>
      </w:r>
      <w:r w:rsidR="007816F2" w:rsidRPr="000F7DE1">
        <w:rPr>
          <w:rFonts w:ascii="Verdana" w:hAnsi="Verdana" w:cs="Arial"/>
          <w:sz w:val="22"/>
          <w:szCs w:val="22"/>
        </w:rPr>
        <w:t xml:space="preserve"> </w:t>
      </w:r>
    </w:p>
    <w:p w14:paraId="38AA4FDB" w14:textId="78C65734" w:rsidR="005D2F13" w:rsidRPr="000F7DE1" w:rsidRDefault="005D2F13" w:rsidP="0010611D">
      <w:pPr>
        <w:rPr>
          <w:rFonts w:ascii="Verdana" w:hAnsi="Verdana"/>
          <w:color w:val="FF0000"/>
          <w:sz w:val="22"/>
        </w:rPr>
      </w:pPr>
    </w:p>
    <w:p w14:paraId="582816C7" w14:textId="3AAE0EA5" w:rsidR="002C3943" w:rsidRPr="000F7DE1" w:rsidRDefault="00621337" w:rsidP="0FD31011">
      <w:pPr>
        <w:pStyle w:val="Heading2"/>
        <w:rPr>
          <w:rFonts w:ascii="Verdana" w:hAnsi="Verdana" w:cs="Arial"/>
          <w:sz w:val="22"/>
          <w:szCs w:val="22"/>
        </w:rPr>
      </w:pPr>
      <w:r>
        <w:rPr>
          <w:rFonts w:ascii="Verdana" w:hAnsi="Verdana" w:cs="Arial"/>
          <w:sz w:val="22"/>
          <w:szCs w:val="22"/>
        </w:rPr>
        <w:t>33/24</w:t>
      </w:r>
      <w:r w:rsidR="002C3943" w:rsidRPr="000F7DE1">
        <w:rPr>
          <w:rFonts w:ascii="Verdana" w:hAnsi="Verdana" w:cs="Arial"/>
          <w:sz w:val="22"/>
          <w:szCs w:val="22"/>
        </w:rPr>
        <w:t xml:space="preserve"> To receive any declarations of interest from Members</w:t>
      </w:r>
    </w:p>
    <w:p w14:paraId="2F098D02" w14:textId="77777777" w:rsidR="00A42AD7" w:rsidRPr="004746F8" w:rsidRDefault="00A42AD7" w:rsidP="00A42AD7">
      <w:pPr>
        <w:rPr>
          <w:rFonts w:ascii="Verdana" w:hAnsi="Verdana"/>
          <w:sz w:val="22"/>
        </w:rPr>
      </w:pPr>
      <w:r w:rsidRPr="000F7DE1">
        <w:rPr>
          <w:rFonts w:ascii="Verdana" w:hAnsi="Verdana"/>
          <w:sz w:val="22"/>
        </w:rPr>
        <w:t xml:space="preserve">Members are requested to declare the existence and nature of any disclosable pecuniary interest and/or other interest, not already on their register of interests, in any item on the agenda and withdraw from the meeting at the </w:t>
      </w:r>
      <w:r w:rsidRPr="004746F8">
        <w:rPr>
          <w:rFonts w:ascii="Verdana" w:hAnsi="Verdana"/>
          <w:sz w:val="22"/>
        </w:rPr>
        <w:t>appropriate time, or to request a dispensation. Please note that appropriate forms should be completed prior to commencement of the meeting.</w:t>
      </w:r>
    </w:p>
    <w:p w14:paraId="4DE2C158" w14:textId="77777777" w:rsidR="009C002F" w:rsidRPr="004746F8" w:rsidRDefault="009C002F" w:rsidP="0FD31011">
      <w:pPr>
        <w:pStyle w:val="Heading2"/>
        <w:rPr>
          <w:rFonts w:ascii="Verdana" w:hAnsi="Verdana" w:cs="Arial"/>
          <w:sz w:val="22"/>
          <w:szCs w:val="22"/>
        </w:rPr>
      </w:pPr>
    </w:p>
    <w:p w14:paraId="38720948" w14:textId="4D56839E" w:rsidR="002C3943" w:rsidRPr="004746F8" w:rsidRDefault="00621337" w:rsidP="0FD31011">
      <w:pPr>
        <w:pStyle w:val="Heading2"/>
        <w:rPr>
          <w:rFonts w:ascii="Verdana" w:hAnsi="Verdana" w:cs="Arial"/>
          <w:sz w:val="22"/>
          <w:szCs w:val="22"/>
        </w:rPr>
      </w:pPr>
      <w:r>
        <w:rPr>
          <w:rFonts w:ascii="Verdana" w:hAnsi="Verdana" w:cs="Arial"/>
          <w:sz w:val="22"/>
          <w:szCs w:val="22"/>
        </w:rPr>
        <w:t>34/24</w:t>
      </w:r>
      <w:r w:rsidR="002C3943" w:rsidRPr="004746F8">
        <w:rPr>
          <w:rFonts w:ascii="Verdana" w:hAnsi="Verdana" w:cs="Arial"/>
          <w:sz w:val="22"/>
          <w:szCs w:val="22"/>
        </w:rPr>
        <w:t xml:space="preserve"> </w:t>
      </w:r>
      <w:r w:rsidR="0010611D" w:rsidRPr="004746F8">
        <w:rPr>
          <w:rFonts w:ascii="Verdana" w:hAnsi="Verdana" w:cs="Arial"/>
          <w:sz w:val="22"/>
          <w:szCs w:val="22"/>
        </w:rPr>
        <w:t>Recording and Filming of Council and Committee Meetings</w:t>
      </w:r>
    </w:p>
    <w:p w14:paraId="475B7A20" w14:textId="173A981D" w:rsidR="0010611D" w:rsidRPr="004746F8" w:rsidRDefault="0010611D" w:rsidP="0010611D">
      <w:pPr>
        <w:rPr>
          <w:rFonts w:ascii="Verdana" w:hAnsi="Verdana"/>
          <w:sz w:val="22"/>
        </w:rPr>
      </w:pPr>
      <w:r w:rsidRPr="004746F8">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53CBB25" w14:textId="77777777" w:rsidR="00155B31" w:rsidRPr="004746F8" w:rsidRDefault="00155B31" w:rsidP="0010611D">
      <w:pPr>
        <w:rPr>
          <w:rFonts w:ascii="Verdana" w:hAnsi="Verdana"/>
          <w:sz w:val="22"/>
        </w:rPr>
      </w:pPr>
    </w:p>
    <w:p w14:paraId="2554CA9E" w14:textId="389DB3BB" w:rsidR="00CE19B3" w:rsidRPr="004746F8" w:rsidRDefault="00155B31" w:rsidP="00A84BB3">
      <w:pPr>
        <w:pStyle w:val="ListParagraph"/>
        <w:numPr>
          <w:ilvl w:val="0"/>
          <w:numId w:val="2"/>
        </w:numPr>
        <w:rPr>
          <w:rFonts w:ascii="Verdana" w:hAnsi="Verdana"/>
          <w:sz w:val="22"/>
        </w:rPr>
      </w:pPr>
      <w:r w:rsidRPr="004746F8">
        <w:rPr>
          <w:rFonts w:ascii="Verdana" w:hAnsi="Verdana"/>
          <w:sz w:val="22"/>
        </w:rPr>
        <w:t xml:space="preserve">For the purposes of minute taking </w:t>
      </w:r>
      <w:r w:rsidR="00D96611" w:rsidRPr="004746F8">
        <w:rPr>
          <w:rFonts w:ascii="Verdana" w:hAnsi="Verdana"/>
          <w:sz w:val="22"/>
        </w:rPr>
        <w:t>an Officer</w:t>
      </w:r>
      <w:r w:rsidRPr="004746F8">
        <w:rPr>
          <w:rFonts w:ascii="Verdana" w:hAnsi="Verdana"/>
          <w:sz w:val="22"/>
        </w:rPr>
        <w:t xml:space="preserve"> will record the meeting</w:t>
      </w:r>
      <w:r w:rsidR="00EE0229" w:rsidRPr="004746F8">
        <w:rPr>
          <w:rFonts w:ascii="Verdana" w:hAnsi="Verdana"/>
          <w:sz w:val="22"/>
        </w:rPr>
        <w:t>.</w:t>
      </w:r>
    </w:p>
    <w:p w14:paraId="27F40619" w14:textId="3E3D0FE7" w:rsidR="0010611D" w:rsidRPr="004746F8" w:rsidRDefault="00A16B2C" w:rsidP="0FD31011">
      <w:pPr>
        <w:pStyle w:val="Heading2"/>
        <w:rPr>
          <w:rFonts w:ascii="Verdana" w:hAnsi="Verdana" w:cs="Arial"/>
          <w:sz w:val="22"/>
          <w:szCs w:val="22"/>
        </w:rPr>
      </w:pPr>
      <w:r>
        <w:rPr>
          <w:rFonts w:ascii="Verdana" w:hAnsi="Verdana" w:cs="Arial"/>
          <w:sz w:val="22"/>
          <w:szCs w:val="22"/>
        </w:rPr>
        <w:t>35/24</w:t>
      </w:r>
      <w:r w:rsidR="0010611D" w:rsidRPr="004746F8">
        <w:rPr>
          <w:rFonts w:ascii="Verdana" w:hAnsi="Verdana" w:cs="Arial"/>
          <w:sz w:val="22"/>
          <w:szCs w:val="22"/>
        </w:rPr>
        <w:t xml:space="preserve"> Public Participation</w:t>
      </w:r>
    </w:p>
    <w:p w14:paraId="3587CF19" w14:textId="3E2BC7EB" w:rsidR="0010611D" w:rsidRPr="004746F8" w:rsidRDefault="0010611D" w:rsidP="0010611D">
      <w:pPr>
        <w:rPr>
          <w:rFonts w:ascii="Verdana" w:hAnsi="Verdana"/>
          <w:sz w:val="22"/>
          <w:lang w:bidi="en-US"/>
        </w:rPr>
      </w:pPr>
      <w:r w:rsidRPr="004746F8">
        <w:rPr>
          <w:rFonts w:ascii="Verdana" w:hAnsi="Verdana"/>
          <w:sz w:val="22"/>
          <w:lang w:bidi="en-US"/>
        </w:rPr>
        <w:t>The period designated for public participation at a meeting shall not exceed 20 minutes, a member of the public shall not speak for more than 3 minutes, unless directed by the Town Mayor of the meeting. A separate public participation procedure exists.</w:t>
      </w:r>
    </w:p>
    <w:p w14:paraId="4F56A812" w14:textId="6AE540C0" w:rsidR="0010611D" w:rsidRPr="004746F8" w:rsidRDefault="005E1987" w:rsidP="0010611D">
      <w:pPr>
        <w:rPr>
          <w:rStyle w:val="Hyperlink"/>
          <w:rFonts w:ascii="Verdana" w:hAnsi="Verdana"/>
          <w:b/>
          <w:sz w:val="22"/>
        </w:rPr>
      </w:pPr>
      <w:hyperlink r:id="rId16" w:history="1">
        <w:r w:rsidR="0010611D" w:rsidRPr="004746F8">
          <w:rPr>
            <w:rStyle w:val="Hyperlink"/>
            <w:rFonts w:ascii="Verdana" w:hAnsi="Verdana"/>
            <w:b/>
            <w:sz w:val="22"/>
          </w:rPr>
          <w:t>Link to Alfreton Town Council policies and procedures</w:t>
        </w:r>
      </w:hyperlink>
    </w:p>
    <w:p w14:paraId="77F1F265" w14:textId="17ECF538" w:rsidR="0010611D" w:rsidRPr="004746F8" w:rsidRDefault="0010611D" w:rsidP="0010611D">
      <w:pPr>
        <w:rPr>
          <w:rStyle w:val="Hyperlink"/>
          <w:rFonts w:ascii="Verdana" w:hAnsi="Verdana"/>
          <w:b/>
          <w:sz w:val="22"/>
        </w:rPr>
      </w:pPr>
    </w:p>
    <w:p w14:paraId="788827CD" w14:textId="092EA80B" w:rsidR="0010611D" w:rsidRPr="004746F8" w:rsidRDefault="00A16B2C" w:rsidP="0FD31011">
      <w:pPr>
        <w:pStyle w:val="Heading2"/>
        <w:rPr>
          <w:rFonts w:ascii="Verdana" w:hAnsi="Verdana" w:cs="Arial"/>
          <w:sz w:val="22"/>
          <w:szCs w:val="22"/>
        </w:rPr>
      </w:pPr>
      <w:r>
        <w:rPr>
          <w:rFonts w:ascii="Verdana" w:hAnsi="Verdana" w:cs="Arial"/>
          <w:sz w:val="22"/>
          <w:szCs w:val="22"/>
        </w:rPr>
        <w:t>36/24</w:t>
      </w:r>
      <w:r w:rsidR="0010611D" w:rsidRPr="004746F8">
        <w:rPr>
          <w:rFonts w:ascii="Verdana" w:hAnsi="Verdana" w:cs="Arial"/>
          <w:sz w:val="22"/>
          <w:szCs w:val="22"/>
        </w:rPr>
        <w:t xml:space="preserve"> To consider any items which should be taken in exclusion of the press and public</w:t>
      </w:r>
    </w:p>
    <w:p w14:paraId="23F42CBF" w14:textId="51AC7B25" w:rsidR="00081E79" w:rsidRPr="004746F8" w:rsidRDefault="00DF3E7D" w:rsidP="0FD31011">
      <w:pPr>
        <w:jc w:val="both"/>
        <w:rPr>
          <w:rFonts w:ascii="Verdana" w:hAnsi="Verdana"/>
          <w:i/>
          <w:iCs/>
          <w:sz w:val="22"/>
        </w:rPr>
      </w:pPr>
      <w:r w:rsidRPr="004746F8">
        <w:rPr>
          <w:rFonts w:ascii="Verdana" w:hAnsi="Verdana"/>
          <w:sz w:val="22"/>
        </w:rPr>
        <w:t>If the Council decides to exclude the press and public it will be necessary to pass a resolution in the following</w:t>
      </w:r>
      <w:r w:rsidR="00400743" w:rsidRPr="004746F8">
        <w:rPr>
          <w:rFonts w:ascii="Verdana" w:hAnsi="Verdana"/>
          <w:sz w:val="22"/>
        </w:rPr>
        <w:t xml:space="preserve"> </w:t>
      </w:r>
      <w:r w:rsidRPr="004746F8">
        <w:rPr>
          <w:rFonts w:ascii="Verdana" w:hAnsi="Verdana"/>
          <w:sz w:val="22"/>
        </w:rPr>
        <w:t>terms:- “That in view of the confidential nature of the business about to be transacted, to consider a resolution to exclude the Press and Public from the meeting in accordance with the Public Bodies (Admission to Meetings) Act 1960, s1, in order to discuss the item.</w:t>
      </w:r>
      <w:r w:rsidR="00081E79" w:rsidRPr="004746F8">
        <w:rPr>
          <w:rFonts w:ascii="Verdana" w:hAnsi="Verdana"/>
          <w:sz w:val="22"/>
        </w:rPr>
        <w:t xml:space="preserve"> </w:t>
      </w:r>
      <w:r w:rsidRPr="004746F8">
        <w:rPr>
          <w:rFonts w:ascii="Verdana" w:hAnsi="Verdana"/>
          <w:i/>
          <w:iCs/>
          <w:sz w:val="22"/>
        </w:rPr>
        <w:t>A reason must be stated</w:t>
      </w:r>
    </w:p>
    <w:p w14:paraId="6AA13499" w14:textId="77777777" w:rsidR="004F50CB" w:rsidRPr="004746F8" w:rsidRDefault="004F50CB" w:rsidP="0FD31011">
      <w:pPr>
        <w:jc w:val="both"/>
        <w:rPr>
          <w:rFonts w:ascii="Verdana" w:hAnsi="Verdana"/>
          <w:i/>
          <w:iCs/>
          <w:sz w:val="22"/>
        </w:rPr>
      </w:pPr>
    </w:p>
    <w:p w14:paraId="1061C3F0" w14:textId="356DC4BA" w:rsidR="00DF3E7D" w:rsidRPr="004746F8" w:rsidRDefault="00A16B2C" w:rsidP="0FD31011">
      <w:pPr>
        <w:pStyle w:val="Heading2"/>
        <w:rPr>
          <w:rFonts w:ascii="Verdana" w:hAnsi="Verdana" w:cs="Arial"/>
          <w:sz w:val="22"/>
          <w:szCs w:val="22"/>
        </w:rPr>
      </w:pPr>
      <w:r>
        <w:rPr>
          <w:rFonts w:ascii="Verdana" w:hAnsi="Verdana" w:cs="Arial"/>
          <w:sz w:val="22"/>
          <w:szCs w:val="22"/>
        </w:rPr>
        <w:t>37/24</w:t>
      </w:r>
      <w:r w:rsidR="00DF3E7D" w:rsidRPr="004746F8">
        <w:rPr>
          <w:rFonts w:ascii="Verdana" w:hAnsi="Verdana" w:cs="Arial"/>
          <w:sz w:val="22"/>
          <w:szCs w:val="22"/>
        </w:rPr>
        <w:t xml:space="preserve"> To hear from a representative of Derbyshire Police should one be available</w:t>
      </w:r>
    </w:p>
    <w:p w14:paraId="745B514E" w14:textId="77777777" w:rsidR="004746F8" w:rsidRDefault="004746F8" w:rsidP="00207519">
      <w:pPr>
        <w:rPr>
          <w:rFonts w:ascii="Verdana" w:hAnsi="Verdana"/>
          <w:b/>
          <w:bCs/>
          <w:sz w:val="22"/>
        </w:rPr>
      </w:pPr>
    </w:p>
    <w:p w14:paraId="1370364E" w14:textId="3141F522" w:rsidR="00DF3E7D" w:rsidRPr="004746F8" w:rsidRDefault="00A16B2C" w:rsidP="00207519">
      <w:pPr>
        <w:rPr>
          <w:rFonts w:ascii="Verdana" w:hAnsi="Verdana" w:cs="Times New Roman"/>
          <w:b/>
          <w:bCs/>
          <w:sz w:val="22"/>
        </w:rPr>
      </w:pPr>
      <w:r>
        <w:rPr>
          <w:rFonts w:ascii="Verdana" w:hAnsi="Verdana"/>
          <w:b/>
          <w:bCs/>
          <w:sz w:val="22"/>
        </w:rPr>
        <w:t>38/24</w:t>
      </w:r>
      <w:r w:rsidR="00DF3E7D" w:rsidRPr="004746F8">
        <w:rPr>
          <w:rFonts w:ascii="Verdana" w:hAnsi="Verdana"/>
          <w:b/>
          <w:bCs/>
          <w:sz w:val="22"/>
        </w:rPr>
        <w:t xml:space="preserve"> To read and consider the Minutes of the Meeting of Alfreton Town Council held on Tuesday </w:t>
      </w:r>
      <w:r w:rsidR="00E837BD">
        <w:rPr>
          <w:rFonts w:ascii="Verdana" w:hAnsi="Verdana"/>
          <w:b/>
          <w:bCs/>
          <w:sz w:val="22"/>
        </w:rPr>
        <w:t>21</w:t>
      </w:r>
      <w:r w:rsidR="00E837BD" w:rsidRPr="00E837BD">
        <w:rPr>
          <w:rFonts w:ascii="Verdana" w:hAnsi="Verdana"/>
          <w:b/>
          <w:bCs/>
          <w:sz w:val="22"/>
          <w:vertAlign w:val="superscript"/>
        </w:rPr>
        <w:t>st</w:t>
      </w:r>
      <w:r w:rsidR="00E837BD">
        <w:rPr>
          <w:rFonts w:ascii="Verdana" w:hAnsi="Verdana"/>
          <w:b/>
          <w:bCs/>
          <w:sz w:val="22"/>
        </w:rPr>
        <w:t xml:space="preserve"> May</w:t>
      </w:r>
      <w:r w:rsidR="009F3115" w:rsidRPr="004746F8">
        <w:rPr>
          <w:rFonts w:ascii="Verdana" w:hAnsi="Verdana"/>
          <w:b/>
          <w:bCs/>
          <w:sz w:val="22"/>
        </w:rPr>
        <w:t xml:space="preserve"> 2024</w:t>
      </w:r>
      <w:r w:rsidR="00AA4354" w:rsidRPr="004746F8">
        <w:rPr>
          <w:rFonts w:ascii="Verdana" w:hAnsi="Verdana"/>
          <w:b/>
          <w:bCs/>
          <w:sz w:val="22"/>
        </w:rPr>
        <w:t xml:space="preserve"> </w:t>
      </w:r>
      <w:r w:rsidR="00DF3E7D" w:rsidRPr="004746F8">
        <w:rPr>
          <w:rFonts w:ascii="Verdana" w:hAnsi="Verdana"/>
          <w:b/>
          <w:bCs/>
          <w:sz w:val="22"/>
        </w:rPr>
        <w:t xml:space="preserve">copies have been circulated to each Member with the summons to attend the meeting; the Minutes may be taken as read. </w:t>
      </w:r>
    </w:p>
    <w:p w14:paraId="43E820A3" w14:textId="3B38E6AE" w:rsidR="00DF3E7D" w:rsidRPr="004746F8" w:rsidRDefault="00DF3E7D" w:rsidP="00DF3E7D">
      <w:pPr>
        <w:rPr>
          <w:rFonts w:ascii="Verdana" w:hAnsi="Verdana"/>
          <w:sz w:val="22"/>
        </w:rPr>
      </w:pPr>
    </w:p>
    <w:p w14:paraId="10F67668" w14:textId="1E15C6B0" w:rsidR="00DF3E7D" w:rsidRPr="004746F8" w:rsidRDefault="00E837BD" w:rsidP="0FD31011">
      <w:pPr>
        <w:pStyle w:val="Heading2"/>
        <w:rPr>
          <w:rFonts w:ascii="Verdana" w:hAnsi="Verdana" w:cs="Arial"/>
          <w:sz w:val="22"/>
          <w:szCs w:val="22"/>
        </w:rPr>
      </w:pPr>
      <w:r>
        <w:rPr>
          <w:rFonts w:ascii="Verdana" w:hAnsi="Verdana" w:cs="Arial"/>
          <w:sz w:val="22"/>
          <w:szCs w:val="22"/>
        </w:rPr>
        <w:lastRenderedPageBreak/>
        <w:t>39/24</w:t>
      </w:r>
      <w:r w:rsidR="00DF3E7D" w:rsidRPr="004746F8">
        <w:rPr>
          <w:rFonts w:ascii="Verdana" w:hAnsi="Verdana" w:cs="Arial"/>
          <w:sz w:val="22"/>
          <w:szCs w:val="22"/>
        </w:rPr>
        <w:t xml:space="preserve"> After consideration to approve the signature of the Meeting Minutes of Tuesday </w:t>
      </w:r>
      <w:r>
        <w:rPr>
          <w:rFonts w:ascii="Verdana" w:hAnsi="Verdana" w:cs="Arial"/>
          <w:sz w:val="22"/>
          <w:szCs w:val="22"/>
        </w:rPr>
        <w:t>21</w:t>
      </w:r>
      <w:r w:rsidRPr="00E837BD">
        <w:rPr>
          <w:rFonts w:ascii="Verdana" w:hAnsi="Verdana" w:cs="Arial"/>
          <w:sz w:val="22"/>
          <w:szCs w:val="22"/>
          <w:vertAlign w:val="superscript"/>
        </w:rPr>
        <w:t>st</w:t>
      </w:r>
      <w:r>
        <w:rPr>
          <w:rFonts w:ascii="Verdana" w:hAnsi="Verdana" w:cs="Arial"/>
          <w:sz w:val="22"/>
          <w:szCs w:val="22"/>
        </w:rPr>
        <w:t xml:space="preserve"> May</w:t>
      </w:r>
      <w:r w:rsidR="00CB24E9" w:rsidRPr="004746F8">
        <w:rPr>
          <w:rFonts w:ascii="Verdana" w:hAnsi="Verdana" w:cs="Arial"/>
          <w:sz w:val="22"/>
          <w:szCs w:val="22"/>
        </w:rPr>
        <w:t xml:space="preserve"> 2024</w:t>
      </w:r>
      <w:r w:rsidR="000C6A6E" w:rsidRPr="004746F8">
        <w:rPr>
          <w:rFonts w:ascii="Verdana" w:hAnsi="Verdana" w:cs="Arial"/>
          <w:sz w:val="22"/>
          <w:szCs w:val="22"/>
        </w:rPr>
        <w:t xml:space="preserve"> </w:t>
      </w:r>
      <w:r w:rsidR="00DF3E7D" w:rsidRPr="004746F8">
        <w:rPr>
          <w:rFonts w:ascii="Verdana" w:hAnsi="Verdana" w:cs="Arial"/>
          <w:sz w:val="22"/>
          <w:szCs w:val="22"/>
        </w:rPr>
        <w:t>by the person presiding as a correct record</w:t>
      </w:r>
    </w:p>
    <w:p w14:paraId="56B31CFB" w14:textId="77777777" w:rsidR="00191AE4" w:rsidRPr="004746F8" w:rsidRDefault="00191AE4" w:rsidP="00191AE4">
      <w:pPr>
        <w:rPr>
          <w:rFonts w:ascii="Verdana" w:hAnsi="Verdana"/>
          <w:sz w:val="22"/>
        </w:rPr>
      </w:pPr>
    </w:p>
    <w:p w14:paraId="47556FCE" w14:textId="7341FABF" w:rsidR="00DF3E7D" w:rsidRPr="004746F8" w:rsidRDefault="002F2099" w:rsidP="000F7DE1">
      <w:pPr>
        <w:rPr>
          <w:rFonts w:ascii="Verdana" w:hAnsi="Verdana"/>
          <w:b/>
          <w:bCs/>
          <w:sz w:val="22"/>
        </w:rPr>
      </w:pPr>
      <w:r>
        <w:rPr>
          <w:rFonts w:ascii="Verdana" w:hAnsi="Verdana"/>
          <w:b/>
          <w:bCs/>
          <w:sz w:val="22"/>
        </w:rPr>
        <w:t>40/24</w:t>
      </w:r>
      <w:r w:rsidR="00191AE4" w:rsidRPr="004746F8">
        <w:rPr>
          <w:rFonts w:ascii="Verdana" w:hAnsi="Verdana"/>
          <w:b/>
          <w:bCs/>
          <w:sz w:val="22"/>
        </w:rPr>
        <w:t xml:space="preserve"> </w:t>
      </w:r>
      <w:r w:rsidR="00DF3E7D" w:rsidRPr="004746F8">
        <w:rPr>
          <w:rFonts w:ascii="Verdana" w:hAnsi="Verdana"/>
          <w:b/>
          <w:bCs/>
          <w:sz w:val="22"/>
        </w:rPr>
        <w:t>To dispose of business, if any, remaining from the last meeting</w:t>
      </w:r>
    </w:p>
    <w:p w14:paraId="4272DC5A" w14:textId="4EA8AF60" w:rsidR="00DF3E7D" w:rsidRDefault="00DF3E7D" w:rsidP="00DF3E7D">
      <w:pPr>
        <w:rPr>
          <w:rFonts w:ascii="Verdana" w:hAnsi="Verdana"/>
          <w:b/>
          <w:bCs/>
          <w:sz w:val="22"/>
        </w:rPr>
      </w:pPr>
      <w:r w:rsidRPr="004746F8">
        <w:rPr>
          <w:rFonts w:ascii="Verdana" w:hAnsi="Verdana"/>
          <w:b/>
          <w:bCs/>
          <w:sz w:val="22"/>
        </w:rPr>
        <w:t xml:space="preserve">There </w:t>
      </w:r>
      <w:r w:rsidR="001C3725" w:rsidRPr="004746F8">
        <w:rPr>
          <w:rFonts w:ascii="Verdana" w:hAnsi="Verdana"/>
          <w:b/>
          <w:bCs/>
          <w:sz w:val="22"/>
        </w:rPr>
        <w:t xml:space="preserve">is </w:t>
      </w:r>
      <w:r w:rsidRPr="004746F8">
        <w:rPr>
          <w:rFonts w:ascii="Verdana" w:hAnsi="Verdana"/>
          <w:b/>
          <w:bCs/>
          <w:sz w:val="22"/>
        </w:rPr>
        <w:t>none</w:t>
      </w:r>
    </w:p>
    <w:p w14:paraId="2BC1B26B" w14:textId="77777777" w:rsidR="002F2099" w:rsidRDefault="002F2099" w:rsidP="00DF3E7D">
      <w:pPr>
        <w:rPr>
          <w:rFonts w:ascii="Verdana" w:hAnsi="Verdana"/>
          <w:b/>
          <w:bCs/>
          <w:sz w:val="22"/>
        </w:rPr>
      </w:pPr>
    </w:p>
    <w:p w14:paraId="65720DA7" w14:textId="0C16C044" w:rsidR="002F2099" w:rsidRPr="004746F8" w:rsidRDefault="00C144D4" w:rsidP="00DF3E7D">
      <w:pPr>
        <w:rPr>
          <w:rFonts w:ascii="Verdana" w:hAnsi="Verdana"/>
          <w:b/>
          <w:bCs/>
          <w:sz w:val="22"/>
        </w:rPr>
      </w:pPr>
      <w:r w:rsidRPr="00C144D4">
        <w:rPr>
          <w:rFonts w:ascii="Verdana" w:hAnsi="Verdana"/>
          <w:b/>
          <w:bCs/>
          <w:sz w:val="22"/>
        </w:rPr>
        <w:t>41/24</w:t>
      </w:r>
      <w:r>
        <w:rPr>
          <w:rFonts w:ascii="Verdana" w:hAnsi="Verdana"/>
          <w:b/>
          <w:bCs/>
          <w:sz w:val="22"/>
        </w:rPr>
        <w:t xml:space="preserve"> </w:t>
      </w:r>
      <w:r w:rsidR="002F2099" w:rsidRPr="00C144D4">
        <w:rPr>
          <w:rFonts w:ascii="Verdana" w:hAnsi="Verdana"/>
          <w:b/>
          <w:bCs/>
          <w:sz w:val="22"/>
        </w:rPr>
        <w:t xml:space="preserve">To consider resolutions, if any, from the Parish Meeting held </w:t>
      </w:r>
      <w:r w:rsidR="004E7BF9">
        <w:rPr>
          <w:rFonts w:ascii="Verdana" w:hAnsi="Verdana"/>
          <w:b/>
          <w:bCs/>
          <w:sz w:val="22"/>
        </w:rPr>
        <w:t>on</w:t>
      </w:r>
      <w:r w:rsidR="00071005">
        <w:rPr>
          <w:rFonts w:ascii="Verdana" w:hAnsi="Verdana"/>
          <w:b/>
          <w:bCs/>
          <w:sz w:val="22"/>
        </w:rPr>
        <w:t xml:space="preserve"> 23</w:t>
      </w:r>
      <w:r w:rsidR="00071005" w:rsidRPr="00071005">
        <w:rPr>
          <w:rFonts w:ascii="Verdana" w:hAnsi="Verdana"/>
          <w:b/>
          <w:bCs/>
          <w:sz w:val="22"/>
          <w:vertAlign w:val="superscript"/>
        </w:rPr>
        <w:t>rd</w:t>
      </w:r>
      <w:r w:rsidR="00071005">
        <w:rPr>
          <w:rFonts w:ascii="Verdana" w:hAnsi="Verdana"/>
          <w:b/>
          <w:bCs/>
          <w:sz w:val="22"/>
        </w:rPr>
        <w:t xml:space="preserve"> May 2024</w:t>
      </w:r>
    </w:p>
    <w:p w14:paraId="63269A2F" w14:textId="77777777" w:rsidR="006B0946" w:rsidRPr="004746F8" w:rsidRDefault="006B0946" w:rsidP="00DF3E7D">
      <w:pPr>
        <w:rPr>
          <w:rFonts w:ascii="Verdana" w:hAnsi="Verdana"/>
          <w:b/>
          <w:bCs/>
          <w:sz w:val="22"/>
        </w:rPr>
      </w:pPr>
    </w:p>
    <w:p w14:paraId="1362A0E0" w14:textId="04059F42" w:rsidR="00885E6E" w:rsidRPr="004746F8" w:rsidRDefault="00A10D22" w:rsidP="0FD31011">
      <w:pPr>
        <w:pStyle w:val="Heading2"/>
        <w:rPr>
          <w:rFonts w:ascii="Verdana" w:hAnsi="Verdana" w:cs="Arial"/>
          <w:sz w:val="22"/>
          <w:szCs w:val="22"/>
        </w:rPr>
      </w:pPr>
      <w:r>
        <w:rPr>
          <w:rFonts w:ascii="Verdana" w:hAnsi="Verdana" w:cs="Arial"/>
          <w:sz w:val="22"/>
          <w:szCs w:val="22"/>
        </w:rPr>
        <w:t>42/24</w:t>
      </w:r>
      <w:r w:rsidR="00DF3E7D" w:rsidRPr="004746F8">
        <w:rPr>
          <w:rFonts w:ascii="Verdana" w:hAnsi="Verdana" w:cs="Arial"/>
          <w:sz w:val="22"/>
          <w:szCs w:val="22"/>
        </w:rPr>
        <w:t xml:space="preserve"> To receive and consider reports and minutes of committees</w:t>
      </w:r>
      <w:r w:rsidR="005B2CA3" w:rsidRPr="004746F8">
        <w:rPr>
          <w:rFonts w:ascii="Verdana" w:hAnsi="Verdana" w:cs="Arial"/>
          <w:sz w:val="22"/>
          <w:szCs w:val="22"/>
        </w:rPr>
        <w:t xml:space="preserve"> and working groups</w:t>
      </w:r>
    </w:p>
    <w:p w14:paraId="17A2B564" w14:textId="2859AF55" w:rsidR="0059578E" w:rsidRDefault="004B5E12" w:rsidP="000D2B1C">
      <w:pPr>
        <w:pStyle w:val="ListParagraph"/>
        <w:numPr>
          <w:ilvl w:val="0"/>
          <w:numId w:val="19"/>
        </w:numPr>
        <w:rPr>
          <w:rFonts w:ascii="Verdana" w:hAnsi="Verdana"/>
          <w:sz w:val="22"/>
        </w:rPr>
      </w:pPr>
      <w:r>
        <w:rPr>
          <w:rFonts w:ascii="Verdana" w:hAnsi="Verdana"/>
          <w:sz w:val="22"/>
        </w:rPr>
        <w:t xml:space="preserve">To receive the </w:t>
      </w:r>
      <w:r w:rsidR="00071005">
        <w:rPr>
          <w:rFonts w:ascii="Verdana" w:hAnsi="Verdana"/>
          <w:sz w:val="22"/>
        </w:rPr>
        <w:t xml:space="preserve">Events Committee </w:t>
      </w:r>
      <w:r>
        <w:rPr>
          <w:rFonts w:ascii="Verdana" w:hAnsi="Verdana"/>
          <w:sz w:val="22"/>
        </w:rPr>
        <w:t xml:space="preserve">Minutes </w:t>
      </w:r>
      <w:r w:rsidR="00071005">
        <w:rPr>
          <w:rFonts w:ascii="Verdana" w:hAnsi="Verdana"/>
          <w:sz w:val="22"/>
        </w:rPr>
        <w:t>11</w:t>
      </w:r>
      <w:r w:rsidR="00071005" w:rsidRPr="00071005">
        <w:rPr>
          <w:rFonts w:ascii="Verdana" w:hAnsi="Verdana"/>
          <w:sz w:val="22"/>
          <w:vertAlign w:val="superscript"/>
        </w:rPr>
        <w:t>th</w:t>
      </w:r>
      <w:r w:rsidR="00071005">
        <w:rPr>
          <w:rFonts w:ascii="Verdana" w:hAnsi="Verdana"/>
          <w:sz w:val="22"/>
        </w:rPr>
        <w:t xml:space="preserve"> June 2024</w:t>
      </w:r>
      <w:r>
        <w:rPr>
          <w:rFonts w:ascii="Verdana" w:hAnsi="Verdana"/>
          <w:sz w:val="22"/>
        </w:rPr>
        <w:t xml:space="preserve"> – </w:t>
      </w:r>
      <w:r w:rsidRPr="00A92EA8">
        <w:rPr>
          <w:rFonts w:ascii="Verdana" w:hAnsi="Verdana"/>
          <w:color w:val="FF0000"/>
          <w:sz w:val="22"/>
        </w:rPr>
        <w:t>to follow</w:t>
      </w:r>
    </w:p>
    <w:p w14:paraId="6E7CA34D" w14:textId="37320497" w:rsidR="004B5E12" w:rsidRPr="004746F8" w:rsidRDefault="004B5E12" w:rsidP="000D2B1C">
      <w:pPr>
        <w:pStyle w:val="ListParagraph"/>
        <w:numPr>
          <w:ilvl w:val="0"/>
          <w:numId w:val="19"/>
        </w:numPr>
        <w:rPr>
          <w:rFonts w:ascii="Verdana" w:hAnsi="Verdana"/>
          <w:sz w:val="22"/>
        </w:rPr>
      </w:pPr>
      <w:r>
        <w:rPr>
          <w:rFonts w:ascii="Verdana" w:hAnsi="Verdana"/>
          <w:sz w:val="22"/>
        </w:rPr>
        <w:t>To receive the Regeneration Committee Minutes 11</w:t>
      </w:r>
      <w:r w:rsidRPr="004B5E12">
        <w:rPr>
          <w:rFonts w:ascii="Verdana" w:hAnsi="Verdana"/>
          <w:sz w:val="22"/>
          <w:vertAlign w:val="superscript"/>
        </w:rPr>
        <w:t>th</w:t>
      </w:r>
      <w:r>
        <w:rPr>
          <w:rFonts w:ascii="Verdana" w:hAnsi="Verdana"/>
          <w:sz w:val="22"/>
        </w:rPr>
        <w:t xml:space="preserve"> June 2024 – </w:t>
      </w:r>
      <w:r w:rsidRPr="00A92EA8">
        <w:rPr>
          <w:rFonts w:ascii="Verdana" w:hAnsi="Verdana"/>
          <w:color w:val="FF0000"/>
          <w:sz w:val="22"/>
        </w:rPr>
        <w:t>to follow</w:t>
      </w:r>
    </w:p>
    <w:p w14:paraId="0301A2A1" w14:textId="197DAC91" w:rsidR="00DF3E7D" w:rsidRPr="008504B8" w:rsidRDefault="00A10D22" w:rsidP="0FD31011">
      <w:pPr>
        <w:pStyle w:val="Heading2"/>
        <w:rPr>
          <w:rFonts w:ascii="Verdana" w:hAnsi="Verdana" w:cs="Arial"/>
          <w:sz w:val="22"/>
          <w:szCs w:val="22"/>
        </w:rPr>
      </w:pPr>
      <w:r>
        <w:rPr>
          <w:rFonts w:ascii="Verdana" w:hAnsi="Verdana" w:cs="Arial"/>
          <w:sz w:val="22"/>
          <w:szCs w:val="22"/>
        </w:rPr>
        <w:t>43/24</w:t>
      </w:r>
      <w:r w:rsidR="00DF3E7D" w:rsidRPr="004746F8">
        <w:rPr>
          <w:rFonts w:ascii="Verdana" w:hAnsi="Verdana" w:cs="Arial"/>
          <w:sz w:val="22"/>
          <w:szCs w:val="22"/>
        </w:rPr>
        <w:t xml:space="preserve"> To receive and consider additional agenda items in the order in </w:t>
      </w:r>
      <w:r w:rsidR="00DF3E7D" w:rsidRPr="008504B8">
        <w:rPr>
          <w:rFonts w:ascii="Verdana" w:hAnsi="Verdana" w:cs="Arial"/>
          <w:sz w:val="22"/>
          <w:szCs w:val="22"/>
        </w:rPr>
        <w:t>which they have been notified.</w:t>
      </w:r>
    </w:p>
    <w:p w14:paraId="3EE6F62B" w14:textId="64F75AB7" w:rsidR="008504B8" w:rsidRDefault="00C11D95" w:rsidP="00D71A8A">
      <w:pPr>
        <w:pStyle w:val="ListParagraph"/>
        <w:numPr>
          <w:ilvl w:val="0"/>
          <w:numId w:val="44"/>
        </w:numPr>
        <w:rPr>
          <w:rFonts w:ascii="Verdana" w:hAnsi="Verdana"/>
          <w:sz w:val="22"/>
        </w:rPr>
      </w:pPr>
      <w:r w:rsidRPr="00C11D95">
        <w:rPr>
          <w:rFonts w:ascii="Verdana" w:hAnsi="Verdana"/>
          <w:sz w:val="22"/>
        </w:rPr>
        <w:t>To consider membership of Derbyshire Association of Local Councils (DALC)</w:t>
      </w:r>
      <w:r>
        <w:rPr>
          <w:rFonts w:ascii="Verdana" w:hAnsi="Verdana"/>
          <w:sz w:val="22"/>
        </w:rPr>
        <w:t xml:space="preserve"> £</w:t>
      </w:r>
      <w:r w:rsidR="00042C02">
        <w:rPr>
          <w:rFonts w:ascii="Verdana" w:hAnsi="Verdana"/>
          <w:sz w:val="22"/>
        </w:rPr>
        <w:t>1213.51/</w:t>
      </w:r>
      <w:r w:rsidR="00D71A8A">
        <w:rPr>
          <w:rFonts w:ascii="Verdana" w:hAnsi="Verdana"/>
          <w:sz w:val="22"/>
        </w:rPr>
        <w:t>£1503.51</w:t>
      </w:r>
    </w:p>
    <w:p w14:paraId="3C17319F" w14:textId="77777777" w:rsidR="00966391" w:rsidRDefault="00E1144B" w:rsidP="00966391">
      <w:pPr>
        <w:pStyle w:val="ListParagraph"/>
        <w:numPr>
          <w:ilvl w:val="0"/>
          <w:numId w:val="44"/>
        </w:numPr>
        <w:rPr>
          <w:rFonts w:ascii="Verdana" w:hAnsi="Verdana"/>
          <w:sz w:val="22"/>
        </w:rPr>
      </w:pPr>
      <w:r>
        <w:rPr>
          <w:rFonts w:ascii="Verdana" w:hAnsi="Verdana"/>
          <w:sz w:val="22"/>
        </w:rPr>
        <w:t xml:space="preserve">To receive notice of a </w:t>
      </w:r>
      <w:r w:rsidR="0012426B">
        <w:rPr>
          <w:rFonts w:ascii="Verdana" w:hAnsi="Verdana"/>
          <w:sz w:val="22"/>
        </w:rPr>
        <w:t>Footpath closure</w:t>
      </w:r>
    </w:p>
    <w:p w14:paraId="37101524" w14:textId="0254A119" w:rsidR="00966391" w:rsidRPr="00AB650F" w:rsidRDefault="00966391" w:rsidP="00966391">
      <w:pPr>
        <w:pStyle w:val="ListParagraph"/>
        <w:numPr>
          <w:ilvl w:val="0"/>
          <w:numId w:val="44"/>
        </w:numPr>
        <w:rPr>
          <w:rFonts w:ascii="Verdana" w:hAnsi="Verdana"/>
          <w:sz w:val="22"/>
        </w:rPr>
      </w:pPr>
      <w:r w:rsidRPr="00AB650F">
        <w:rPr>
          <w:rFonts w:ascii="Verdana" w:hAnsi="Verdana"/>
          <w:bCs/>
          <w:sz w:val="22"/>
        </w:rPr>
        <w:t xml:space="preserve">To receive the Internal Audit completed by the Lead Member for Finance &amp; Personnel </w:t>
      </w:r>
      <w:r w:rsidR="009827FA" w:rsidRPr="009827FA">
        <w:rPr>
          <w:rFonts w:ascii="Verdana" w:hAnsi="Verdana"/>
          <w:bCs/>
          <w:color w:val="FF0000"/>
          <w:sz w:val="22"/>
        </w:rPr>
        <w:t>(</w:t>
      </w:r>
      <w:r w:rsidR="00FD21EF" w:rsidRPr="009827FA">
        <w:rPr>
          <w:rFonts w:ascii="Verdana" w:hAnsi="Verdana"/>
          <w:bCs/>
          <w:color w:val="FF0000"/>
          <w:sz w:val="22"/>
        </w:rPr>
        <w:t>to follow</w:t>
      </w:r>
      <w:r w:rsidR="009827FA">
        <w:rPr>
          <w:rFonts w:ascii="Verdana" w:hAnsi="Verdana"/>
          <w:bCs/>
          <w:color w:val="FF0000"/>
          <w:sz w:val="22"/>
        </w:rPr>
        <w:t>)</w:t>
      </w:r>
    </w:p>
    <w:p w14:paraId="25EFB8AC" w14:textId="4DB9253F" w:rsidR="00966391" w:rsidRPr="00AB650F" w:rsidRDefault="00966391" w:rsidP="00966391">
      <w:pPr>
        <w:pStyle w:val="ListParagraph"/>
        <w:numPr>
          <w:ilvl w:val="0"/>
          <w:numId w:val="44"/>
        </w:numPr>
        <w:rPr>
          <w:rFonts w:ascii="Verdana" w:hAnsi="Verdana"/>
          <w:sz w:val="22"/>
        </w:rPr>
      </w:pPr>
      <w:r w:rsidRPr="00AB650F">
        <w:rPr>
          <w:rFonts w:ascii="Verdana" w:hAnsi="Verdana"/>
          <w:bCs/>
          <w:sz w:val="22"/>
        </w:rPr>
        <w:t>To receive and note the Annual Internal Audit Report 202</w:t>
      </w:r>
      <w:r w:rsidR="001966AA" w:rsidRPr="00AB650F">
        <w:rPr>
          <w:rFonts w:ascii="Verdana" w:hAnsi="Verdana"/>
          <w:bCs/>
          <w:sz w:val="22"/>
        </w:rPr>
        <w:t>3</w:t>
      </w:r>
      <w:r w:rsidRPr="00AB650F">
        <w:rPr>
          <w:rFonts w:ascii="Verdana" w:hAnsi="Verdana"/>
          <w:bCs/>
          <w:sz w:val="22"/>
        </w:rPr>
        <w:t>/2</w:t>
      </w:r>
      <w:r w:rsidR="001966AA" w:rsidRPr="00AB650F">
        <w:rPr>
          <w:rFonts w:ascii="Verdana" w:hAnsi="Verdana"/>
          <w:bCs/>
          <w:sz w:val="22"/>
        </w:rPr>
        <w:t>4</w:t>
      </w:r>
      <w:r w:rsidRPr="00AB650F">
        <w:rPr>
          <w:rFonts w:ascii="Verdana" w:hAnsi="Verdana"/>
          <w:bCs/>
          <w:sz w:val="22"/>
        </w:rPr>
        <w:t xml:space="preserve">, to approve the </w:t>
      </w:r>
      <w:r w:rsidR="009827FA" w:rsidRPr="009827FA">
        <w:rPr>
          <w:rFonts w:ascii="Verdana" w:hAnsi="Verdana"/>
          <w:bCs/>
          <w:color w:val="FF0000"/>
          <w:sz w:val="22"/>
        </w:rPr>
        <w:t>(</w:t>
      </w:r>
      <w:r w:rsidR="00FD21EF" w:rsidRPr="00FD21EF">
        <w:rPr>
          <w:rFonts w:ascii="Verdana" w:hAnsi="Verdana"/>
          <w:bCs/>
          <w:color w:val="FF0000"/>
          <w:sz w:val="22"/>
        </w:rPr>
        <w:t>to follow</w:t>
      </w:r>
      <w:r w:rsidR="009827FA">
        <w:rPr>
          <w:rFonts w:ascii="Verdana" w:hAnsi="Verdana"/>
          <w:bCs/>
          <w:color w:val="FF0000"/>
          <w:sz w:val="22"/>
        </w:rPr>
        <w:t>)</w:t>
      </w:r>
    </w:p>
    <w:p w14:paraId="788C6BCF" w14:textId="133FA07C" w:rsidR="00966391" w:rsidRPr="00AB650F" w:rsidRDefault="00966391" w:rsidP="00966391">
      <w:pPr>
        <w:pStyle w:val="Heading2"/>
        <w:numPr>
          <w:ilvl w:val="0"/>
          <w:numId w:val="49"/>
        </w:numPr>
        <w:rPr>
          <w:rFonts w:ascii="Verdana" w:hAnsi="Verdana"/>
          <w:b w:val="0"/>
          <w:bCs/>
          <w:sz w:val="22"/>
          <w:szCs w:val="22"/>
        </w:rPr>
      </w:pPr>
      <w:r w:rsidRPr="00AB650F">
        <w:rPr>
          <w:rFonts w:ascii="Verdana" w:hAnsi="Verdana"/>
          <w:b w:val="0"/>
          <w:bCs/>
          <w:sz w:val="22"/>
          <w:szCs w:val="22"/>
        </w:rPr>
        <w:t>Income and Expenditure Account for the year ending 31</w:t>
      </w:r>
      <w:r w:rsidRPr="00AB650F">
        <w:rPr>
          <w:rFonts w:ascii="Verdana" w:hAnsi="Verdana"/>
          <w:b w:val="0"/>
          <w:bCs/>
          <w:sz w:val="22"/>
          <w:szCs w:val="22"/>
          <w:vertAlign w:val="superscript"/>
        </w:rPr>
        <w:t>st</w:t>
      </w:r>
      <w:r w:rsidRPr="00AB650F">
        <w:rPr>
          <w:rFonts w:ascii="Verdana" w:hAnsi="Verdana"/>
          <w:b w:val="0"/>
          <w:bCs/>
          <w:sz w:val="22"/>
          <w:szCs w:val="22"/>
        </w:rPr>
        <w:t xml:space="preserve"> March 2024 </w:t>
      </w:r>
      <w:r w:rsidR="009827FA" w:rsidRPr="009827FA">
        <w:rPr>
          <w:rFonts w:ascii="Verdana" w:hAnsi="Verdana"/>
          <w:b w:val="0"/>
          <w:bCs/>
          <w:color w:val="FF0000"/>
          <w:sz w:val="22"/>
          <w:szCs w:val="22"/>
        </w:rPr>
        <w:t>(</w:t>
      </w:r>
      <w:r w:rsidR="00FD21EF">
        <w:rPr>
          <w:rFonts w:ascii="Verdana" w:hAnsi="Verdana"/>
          <w:b w:val="0"/>
          <w:bCs/>
          <w:color w:val="FF0000"/>
          <w:sz w:val="22"/>
          <w:szCs w:val="22"/>
        </w:rPr>
        <w:t>to follow</w:t>
      </w:r>
      <w:r w:rsidR="009827FA">
        <w:rPr>
          <w:rFonts w:ascii="Verdana" w:hAnsi="Verdana"/>
          <w:b w:val="0"/>
          <w:bCs/>
          <w:color w:val="FF0000"/>
          <w:sz w:val="22"/>
          <w:szCs w:val="22"/>
        </w:rPr>
        <w:t>)</w:t>
      </w:r>
    </w:p>
    <w:p w14:paraId="3E10CF6C" w14:textId="22168C0B" w:rsidR="00966391" w:rsidRPr="00AB650F" w:rsidRDefault="00966391" w:rsidP="00966391">
      <w:pPr>
        <w:pStyle w:val="Heading2"/>
        <w:numPr>
          <w:ilvl w:val="0"/>
          <w:numId w:val="49"/>
        </w:numPr>
        <w:rPr>
          <w:rFonts w:ascii="Verdana" w:hAnsi="Verdana"/>
          <w:b w:val="0"/>
          <w:bCs/>
          <w:sz w:val="22"/>
          <w:szCs w:val="22"/>
        </w:rPr>
      </w:pPr>
      <w:r w:rsidRPr="00AB650F">
        <w:rPr>
          <w:rFonts w:ascii="Verdana" w:hAnsi="Verdana"/>
          <w:b w:val="0"/>
          <w:bCs/>
          <w:sz w:val="22"/>
          <w:szCs w:val="22"/>
        </w:rPr>
        <w:t xml:space="preserve">the Annual Governance Statement </w:t>
      </w:r>
      <w:r w:rsidR="009827FA">
        <w:rPr>
          <w:rFonts w:ascii="Verdana" w:hAnsi="Verdana"/>
          <w:b w:val="0"/>
          <w:bCs/>
          <w:color w:val="FF0000"/>
          <w:sz w:val="22"/>
          <w:szCs w:val="22"/>
        </w:rPr>
        <w:t>(to follow)</w:t>
      </w:r>
    </w:p>
    <w:p w14:paraId="25F23961" w14:textId="27255FC8" w:rsidR="00966391" w:rsidRPr="00AB650F" w:rsidRDefault="00966391" w:rsidP="00966391">
      <w:pPr>
        <w:pStyle w:val="Heading2"/>
        <w:numPr>
          <w:ilvl w:val="0"/>
          <w:numId w:val="49"/>
        </w:numPr>
        <w:rPr>
          <w:rFonts w:ascii="Verdana" w:hAnsi="Verdana"/>
          <w:b w:val="0"/>
          <w:bCs/>
          <w:sz w:val="22"/>
          <w:szCs w:val="22"/>
        </w:rPr>
      </w:pPr>
      <w:r w:rsidRPr="00AB650F">
        <w:rPr>
          <w:rFonts w:ascii="Verdana" w:hAnsi="Verdana"/>
          <w:b w:val="0"/>
          <w:bCs/>
          <w:sz w:val="22"/>
          <w:szCs w:val="22"/>
        </w:rPr>
        <w:t xml:space="preserve">the Annual Return </w:t>
      </w:r>
      <w:r w:rsidR="009827FA">
        <w:rPr>
          <w:rFonts w:ascii="Verdana" w:hAnsi="Verdana"/>
          <w:b w:val="0"/>
          <w:bCs/>
          <w:color w:val="FF0000"/>
          <w:sz w:val="22"/>
          <w:szCs w:val="22"/>
        </w:rPr>
        <w:t>(to follow)</w:t>
      </w:r>
    </w:p>
    <w:p w14:paraId="588FFB3B" w14:textId="77777777" w:rsidR="00966391" w:rsidRPr="00AB650F" w:rsidRDefault="00966391" w:rsidP="00966391">
      <w:pPr>
        <w:pStyle w:val="Heading2"/>
        <w:ind w:firstLine="720"/>
        <w:rPr>
          <w:rFonts w:ascii="Verdana" w:hAnsi="Verdana"/>
          <w:b w:val="0"/>
          <w:bCs/>
          <w:sz w:val="22"/>
          <w:szCs w:val="22"/>
        </w:rPr>
      </w:pPr>
      <w:r w:rsidRPr="00AB650F">
        <w:rPr>
          <w:rFonts w:ascii="Verdana" w:hAnsi="Verdana"/>
          <w:b w:val="0"/>
          <w:bCs/>
          <w:sz w:val="22"/>
          <w:szCs w:val="22"/>
        </w:rPr>
        <w:t xml:space="preserve">and to complete in that order </w:t>
      </w:r>
    </w:p>
    <w:p w14:paraId="26A5DABB" w14:textId="77777777" w:rsidR="00966391" w:rsidRPr="00AB650F" w:rsidRDefault="00966391" w:rsidP="00966391">
      <w:pPr>
        <w:pStyle w:val="Heading2"/>
        <w:ind w:left="720"/>
        <w:rPr>
          <w:rFonts w:ascii="Verdana" w:hAnsi="Verdana"/>
          <w:b w:val="0"/>
          <w:bCs/>
          <w:sz w:val="22"/>
          <w:szCs w:val="22"/>
        </w:rPr>
      </w:pPr>
    </w:p>
    <w:p w14:paraId="741CEBAE" w14:textId="780E01A3" w:rsidR="00C75A4F" w:rsidRPr="004746F8" w:rsidRDefault="00A10D22" w:rsidP="00C75A4F">
      <w:pPr>
        <w:pStyle w:val="Heading2"/>
        <w:rPr>
          <w:rFonts w:ascii="Verdana" w:hAnsi="Verdana" w:cs="Arial"/>
          <w:sz w:val="22"/>
          <w:szCs w:val="22"/>
        </w:rPr>
      </w:pPr>
      <w:r>
        <w:rPr>
          <w:rFonts w:ascii="Verdana" w:hAnsi="Verdana" w:cs="Arial"/>
          <w:sz w:val="22"/>
          <w:szCs w:val="22"/>
        </w:rPr>
        <w:t>44/24</w:t>
      </w:r>
      <w:r w:rsidR="00C75A4F" w:rsidRPr="004746F8">
        <w:rPr>
          <w:rFonts w:ascii="Verdana" w:hAnsi="Verdana" w:cs="Arial"/>
          <w:sz w:val="22"/>
          <w:szCs w:val="22"/>
        </w:rPr>
        <w:t xml:space="preserve"> To </w:t>
      </w:r>
      <w:r w:rsidR="00052545" w:rsidRPr="004746F8">
        <w:rPr>
          <w:rFonts w:ascii="Verdana" w:hAnsi="Verdana" w:cs="Arial"/>
          <w:sz w:val="22"/>
          <w:szCs w:val="22"/>
        </w:rPr>
        <w:t>ratify</w:t>
      </w:r>
      <w:r w:rsidR="00C75A4F" w:rsidRPr="004746F8">
        <w:rPr>
          <w:rFonts w:ascii="Verdana" w:hAnsi="Verdana" w:cs="Arial"/>
          <w:sz w:val="22"/>
          <w:szCs w:val="22"/>
        </w:rPr>
        <w:t xml:space="preserve"> the signing of orders for payment</w:t>
      </w:r>
    </w:p>
    <w:p w14:paraId="2ACC66FB" w14:textId="5811FFF5" w:rsidR="002642CD" w:rsidRPr="004746F8" w:rsidRDefault="002642CD" w:rsidP="00841359">
      <w:pPr>
        <w:pStyle w:val="ListParagraph"/>
        <w:numPr>
          <w:ilvl w:val="0"/>
          <w:numId w:val="1"/>
        </w:numPr>
        <w:ind w:firstLine="66"/>
        <w:rPr>
          <w:rFonts w:ascii="Verdana" w:hAnsi="Verdana"/>
          <w:sz w:val="22"/>
        </w:rPr>
      </w:pPr>
      <w:r w:rsidRPr="004746F8">
        <w:rPr>
          <w:rFonts w:ascii="Verdana" w:hAnsi="Verdana"/>
          <w:sz w:val="22"/>
        </w:rPr>
        <w:t>To receive and approve payments for</w:t>
      </w:r>
      <w:r w:rsidR="009025E5" w:rsidRPr="004746F8">
        <w:rPr>
          <w:rFonts w:ascii="Verdana" w:hAnsi="Verdana"/>
          <w:sz w:val="22"/>
        </w:rPr>
        <w:t xml:space="preserve"> </w:t>
      </w:r>
      <w:r w:rsidR="00A92EA8">
        <w:rPr>
          <w:rFonts w:ascii="Verdana" w:hAnsi="Verdana"/>
          <w:sz w:val="22"/>
        </w:rPr>
        <w:t>May</w:t>
      </w:r>
      <w:r w:rsidR="00FD21EF">
        <w:rPr>
          <w:rFonts w:ascii="Verdana" w:hAnsi="Verdana"/>
          <w:sz w:val="22"/>
        </w:rPr>
        <w:t xml:space="preserve"> </w:t>
      </w:r>
      <w:r w:rsidR="009827FA">
        <w:rPr>
          <w:rFonts w:ascii="Verdana" w:hAnsi="Verdana"/>
          <w:sz w:val="22"/>
        </w:rPr>
        <w:t>£</w:t>
      </w:r>
      <w:r w:rsidR="00CA2FAC">
        <w:rPr>
          <w:rFonts w:ascii="Verdana" w:hAnsi="Verdana"/>
          <w:sz w:val="22"/>
        </w:rPr>
        <w:t>25</w:t>
      </w:r>
      <w:r w:rsidR="00CE2618">
        <w:rPr>
          <w:rFonts w:ascii="Verdana" w:hAnsi="Verdana"/>
          <w:sz w:val="22"/>
        </w:rPr>
        <w:t>,892.49</w:t>
      </w:r>
    </w:p>
    <w:p w14:paraId="626F46ED" w14:textId="2680A6E7" w:rsidR="00207519" w:rsidRPr="004746F8" w:rsidRDefault="002642CD" w:rsidP="00841359">
      <w:pPr>
        <w:pStyle w:val="ListParagraph"/>
        <w:numPr>
          <w:ilvl w:val="0"/>
          <w:numId w:val="1"/>
        </w:numPr>
        <w:ind w:firstLine="66"/>
        <w:rPr>
          <w:rFonts w:ascii="Verdana" w:hAnsi="Verdana" w:cs="Arial"/>
          <w:sz w:val="22"/>
        </w:rPr>
      </w:pPr>
      <w:r w:rsidRPr="004746F8">
        <w:rPr>
          <w:rFonts w:ascii="Verdana" w:hAnsi="Verdana"/>
          <w:sz w:val="22"/>
        </w:rPr>
        <w:t xml:space="preserve">To approve the bank reconciliation for </w:t>
      </w:r>
      <w:r w:rsidR="00F94A7C" w:rsidRPr="004746F8">
        <w:rPr>
          <w:rFonts w:ascii="Verdana" w:hAnsi="Verdana"/>
          <w:sz w:val="22"/>
        </w:rPr>
        <w:t>Ma</w:t>
      </w:r>
      <w:r w:rsidR="00A92EA8">
        <w:rPr>
          <w:rFonts w:ascii="Verdana" w:hAnsi="Verdana"/>
          <w:sz w:val="22"/>
        </w:rPr>
        <w:t>y</w:t>
      </w:r>
      <w:r w:rsidR="00FD21EF">
        <w:rPr>
          <w:rFonts w:ascii="Verdana" w:hAnsi="Verdana"/>
          <w:sz w:val="22"/>
        </w:rPr>
        <w:t xml:space="preserve"> £</w:t>
      </w:r>
      <w:r w:rsidR="004B4E74">
        <w:rPr>
          <w:rFonts w:ascii="Verdana" w:hAnsi="Verdana"/>
          <w:sz w:val="22"/>
        </w:rPr>
        <w:t>114,</w:t>
      </w:r>
      <w:r w:rsidR="003D3DCA">
        <w:rPr>
          <w:rFonts w:ascii="Verdana" w:hAnsi="Verdana"/>
          <w:sz w:val="22"/>
        </w:rPr>
        <w:t>716.32</w:t>
      </w:r>
    </w:p>
    <w:p w14:paraId="699EABB2" w14:textId="144AD4B1" w:rsidR="00C75A4F" w:rsidRPr="004746F8" w:rsidRDefault="00A10D22" w:rsidP="00207519">
      <w:pPr>
        <w:rPr>
          <w:rFonts w:ascii="Verdana" w:hAnsi="Verdana"/>
          <w:b/>
          <w:bCs/>
          <w:sz w:val="22"/>
        </w:rPr>
      </w:pPr>
      <w:r>
        <w:rPr>
          <w:rFonts w:ascii="Verdana" w:hAnsi="Verdana"/>
          <w:b/>
          <w:bCs/>
          <w:sz w:val="22"/>
        </w:rPr>
        <w:t>45/24</w:t>
      </w:r>
      <w:r w:rsidR="00C75A4F" w:rsidRPr="004746F8">
        <w:rPr>
          <w:rFonts w:ascii="Verdana" w:hAnsi="Verdana"/>
          <w:b/>
          <w:bCs/>
          <w:sz w:val="22"/>
        </w:rPr>
        <w:t xml:space="preserve"> To receive reports from Members who may have attended Outside Bodies meetings</w:t>
      </w:r>
    </w:p>
    <w:p w14:paraId="3D64C719" w14:textId="075403DD" w:rsidR="00342D9D" w:rsidRPr="004746F8" w:rsidRDefault="00342D9D" w:rsidP="00C75A4F">
      <w:pPr>
        <w:rPr>
          <w:rFonts w:ascii="Verdana" w:hAnsi="Verdana"/>
          <w:sz w:val="22"/>
        </w:rPr>
      </w:pPr>
    </w:p>
    <w:p w14:paraId="42E1C18B" w14:textId="174309C3" w:rsidR="008A27BA" w:rsidRPr="004746F8" w:rsidRDefault="00A10D22" w:rsidP="00342D9D">
      <w:pPr>
        <w:pStyle w:val="Heading2"/>
        <w:rPr>
          <w:rFonts w:ascii="Verdana" w:hAnsi="Verdana" w:cs="Arial"/>
          <w:sz w:val="22"/>
          <w:szCs w:val="22"/>
        </w:rPr>
      </w:pPr>
      <w:r>
        <w:rPr>
          <w:rFonts w:ascii="Verdana" w:hAnsi="Verdana" w:cs="Arial"/>
          <w:sz w:val="22"/>
          <w:szCs w:val="22"/>
        </w:rPr>
        <w:t>46/24</w:t>
      </w:r>
      <w:r w:rsidR="00F92C46" w:rsidRPr="004746F8">
        <w:rPr>
          <w:rFonts w:ascii="Verdana" w:hAnsi="Verdana" w:cs="Arial"/>
          <w:sz w:val="22"/>
          <w:szCs w:val="22"/>
        </w:rPr>
        <w:t xml:space="preserve"> </w:t>
      </w:r>
      <w:r w:rsidR="008A27BA" w:rsidRPr="004746F8">
        <w:rPr>
          <w:rFonts w:ascii="Verdana" w:hAnsi="Verdana" w:cs="Arial"/>
          <w:sz w:val="22"/>
          <w:szCs w:val="22"/>
        </w:rPr>
        <w:t xml:space="preserve">To </w:t>
      </w:r>
      <w:r w:rsidR="0013301A" w:rsidRPr="004746F8">
        <w:rPr>
          <w:rFonts w:ascii="Verdana" w:hAnsi="Verdana" w:cs="Arial"/>
          <w:sz w:val="22"/>
          <w:szCs w:val="22"/>
        </w:rPr>
        <w:t>note</w:t>
      </w:r>
      <w:r w:rsidR="008A27BA" w:rsidRPr="004746F8">
        <w:rPr>
          <w:rFonts w:ascii="Verdana" w:hAnsi="Verdana" w:cs="Arial"/>
          <w:sz w:val="22"/>
          <w:szCs w:val="22"/>
        </w:rPr>
        <w:t xml:space="preserve"> correspondence</w:t>
      </w:r>
      <w:r w:rsidR="0013301A" w:rsidRPr="004746F8">
        <w:rPr>
          <w:rFonts w:ascii="Verdana" w:hAnsi="Verdana" w:cs="Arial"/>
          <w:sz w:val="22"/>
          <w:szCs w:val="22"/>
        </w:rPr>
        <w:t xml:space="preserve"> received</w:t>
      </w:r>
    </w:p>
    <w:p w14:paraId="57475A68" w14:textId="0CE406A1" w:rsidR="00884B71" w:rsidRPr="00B05350" w:rsidRDefault="00884B71" w:rsidP="00884B71">
      <w:pPr>
        <w:rPr>
          <w:rFonts w:ascii="Verdana" w:hAnsi="Verdana"/>
          <w:sz w:val="20"/>
          <w:szCs w:val="20"/>
        </w:rPr>
      </w:pPr>
      <w:r w:rsidRPr="00B05350">
        <w:rPr>
          <w:rFonts w:ascii="Verdana" w:hAnsi="Verdana"/>
          <w:sz w:val="20"/>
          <w:szCs w:val="20"/>
        </w:rPr>
        <w:t>Civility and Respect Newsletter</w:t>
      </w:r>
    </w:p>
    <w:p w14:paraId="3295EEDE" w14:textId="77777777" w:rsidR="0022653D" w:rsidRPr="004746F8" w:rsidRDefault="0022653D" w:rsidP="0022653D">
      <w:pPr>
        <w:rPr>
          <w:rFonts w:ascii="Verdana" w:hAnsi="Verdana"/>
          <w:sz w:val="22"/>
        </w:rPr>
      </w:pPr>
    </w:p>
    <w:p w14:paraId="1320DA0F" w14:textId="7E6A10FB" w:rsidR="00342D9D" w:rsidRPr="004746F8" w:rsidRDefault="00A10D22" w:rsidP="00342D9D">
      <w:pPr>
        <w:pStyle w:val="Heading2"/>
        <w:rPr>
          <w:rFonts w:ascii="Verdana" w:hAnsi="Verdana" w:cs="Arial"/>
          <w:sz w:val="22"/>
          <w:szCs w:val="22"/>
        </w:rPr>
      </w:pPr>
      <w:r>
        <w:rPr>
          <w:rFonts w:ascii="Verdana" w:hAnsi="Verdana" w:cs="Arial"/>
          <w:sz w:val="22"/>
          <w:szCs w:val="22"/>
        </w:rPr>
        <w:t>47/24</w:t>
      </w:r>
      <w:r w:rsidR="00342D9D" w:rsidRPr="004746F8">
        <w:rPr>
          <w:rFonts w:ascii="Verdana" w:hAnsi="Verdana" w:cs="Arial"/>
          <w:sz w:val="22"/>
          <w:szCs w:val="22"/>
        </w:rPr>
        <w:t xml:space="preserve"> To consider 4 topics for communication</w:t>
      </w:r>
      <w:r w:rsidR="003804E3">
        <w:rPr>
          <w:rFonts w:ascii="Verdana" w:hAnsi="Verdana" w:cs="Arial"/>
          <w:sz w:val="22"/>
          <w:szCs w:val="22"/>
        </w:rPr>
        <w:t xml:space="preserve"> – during pre-election period consideration needs to be given to any publication which could be deemed to be politically sensitive</w:t>
      </w:r>
    </w:p>
    <w:p w14:paraId="7BF4D0D7" w14:textId="79FCCB3A" w:rsidR="00926BB6" w:rsidRPr="004746F8" w:rsidRDefault="00926BB6" w:rsidP="00926BB6">
      <w:pPr>
        <w:rPr>
          <w:rFonts w:ascii="Verdana" w:hAnsi="Verdana"/>
          <w:sz w:val="22"/>
        </w:rPr>
      </w:pPr>
    </w:p>
    <w:p w14:paraId="07D81F42" w14:textId="77777777" w:rsidR="004D41B2" w:rsidRDefault="004D41B2" w:rsidP="002B5B3B">
      <w:pPr>
        <w:pStyle w:val="Heading2"/>
        <w:rPr>
          <w:rFonts w:ascii="Verdana" w:hAnsi="Verdana" w:cs="Arial"/>
          <w:sz w:val="22"/>
          <w:szCs w:val="22"/>
        </w:rPr>
      </w:pPr>
    </w:p>
    <w:p w14:paraId="5CF19F80" w14:textId="77777777" w:rsidR="00720466" w:rsidRPr="00720466" w:rsidRDefault="00720466" w:rsidP="00720466"/>
    <w:p w14:paraId="46D23AEF" w14:textId="77777777" w:rsidR="00720466" w:rsidRDefault="00720466" w:rsidP="002B5B3B">
      <w:pPr>
        <w:pStyle w:val="Heading2"/>
        <w:rPr>
          <w:rFonts w:ascii="Verdana" w:hAnsi="Verdana" w:cs="Arial"/>
          <w:sz w:val="22"/>
          <w:szCs w:val="22"/>
        </w:rPr>
      </w:pPr>
    </w:p>
    <w:p w14:paraId="4DD08268" w14:textId="693F9208" w:rsidR="003876C3" w:rsidRPr="004746F8" w:rsidRDefault="00A10D22" w:rsidP="002B5B3B">
      <w:pPr>
        <w:pStyle w:val="Heading2"/>
        <w:rPr>
          <w:rFonts w:ascii="Verdana" w:hAnsi="Verdana" w:cs="Arial"/>
          <w:sz w:val="22"/>
          <w:szCs w:val="22"/>
        </w:rPr>
      </w:pPr>
      <w:r>
        <w:rPr>
          <w:rFonts w:ascii="Verdana" w:hAnsi="Verdana" w:cs="Arial"/>
          <w:sz w:val="22"/>
          <w:szCs w:val="22"/>
        </w:rPr>
        <w:t>48/24</w:t>
      </w:r>
      <w:r w:rsidR="003F5326" w:rsidRPr="004746F8">
        <w:rPr>
          <w:rFonts w:ascii="Verdana" w:hAnsi="Verdana" w:cs="Arial"/>
          <w:sz w:val="22"/>
          <w:szCs w:val="22"/>
        </w:rPr>
        <w:t xml:space="preserve"> </w:t>
      </w:r>
      <w:r w:rsidR="002D76C1" w:rsidRPr="004746F8">
        <w:rPr>
          <w:rFonts w:ascii="Verdana" w:hAnsi="Verdana" w:cs="Arial"/>
          <w:sz w:val="22"/>
          <w:szCs w:val="22"/>
        </w:rPr>
        <w:t>To review and approve the following policies:</w:t>
      </w:r>
    </w:p>
    <w:p w14:paraId="2DB4815F" w14:textId="4D562FC4" w:rsidR="00C908C7" w:rsidRDefault="00FC11FF" w:rsidP="00C908C7">
      <w:r>
        <w:t xml:space="preserve">Working group terms of reference – Council Accommodation </w:t>
      </w:r>
    </w:p>
    <w:p w14:paraId="077DF9BC" w14:textId="459C6757" w:rsidR="000613E5" w:rsidRDefault="000613E5" w:rsidP="00C908C7">
      <w:r>
        <w:lastRenderedPageBreak/>
        <w:t>GDPR privacy policy</w:t>
      </w:r>
    </w:p>
    <w:p w14:paraId="4262F05B" w14:textId="080A6DE7" w:rsidR="000613E5" w:rsidRDefault="000613E5" w:rsidP="00C908C7">
      <w:r>
        <w:t>Publication Scheme</w:t>
      </w:r>
    </w:p>
    <w:p w14:paraId="28E8483D" w14:textId="7233B803" w:rsidR="000613E5" w:rsidRPr="00C908C7" w:rsidRDefault="000613E5" w:rsidP="00C908C7">
      <w:r>
        <w:t>Debit Card policy</w:t>
      </w:r>
    </w:p>
    <w:p w14:paraId="35E4CA1A" w14:textId="77777777" w:rsidR="003804E3" w:rsidRDefault="003804E3" w:rsidP="00704EB1">
      <w:pPr>
        <w:pStyle w:val="Heading2"/>
        <w:rPr>
          <w:rFonts w:ascii="Verdana" w:hAnsi="Verdana" w:cs="Arial"/>
          <w:sz w:val="22"/>
          <w:szCs w:val="22"/>
        </w:rPr>
      </w:pPr>
    </w:p>
    <w:p w14:paraId="2738D9FD" w14:textId="5DB6ADE1" w:rsidR="00F00086" w:rsidRPr="004746F8" w:rsidRDefault="00A10D22" w:rsidP="00704EB1">
      <w:pPr>
        <w:pStyle w:val="Heading2"/>
        <w:rPr>
          <w:rFonts w:ascii="Verdana" w:hAnsi="Verdana" w:cs="Arial"/>
          <w:sz w:val="22"/>
          <w:szCs w:val="22"/>
        </w:rPr>
      </w:pPr>
      <w:r>
        <w:rPr>
          <w:rFonts w:ascii="Verdana" w:hAnsi="Verdana" w:cs="Arial"/>
          <w:sz w:val="22"/>
          <w:szCs w:val="22"/>
        </w:rPr>
        <w:t>49/24</w:t>
      </w:r>
      <w:r w:rsidR="00926BB6" w:rsidRPr="004746F8">
        <w:rPr>
          <w:rFonts w:ascii="Verdana" w:hAnsi="Verdana" w:cs="Arial"/>
          <w:sz w:val="22"/>
          <w:szCs w:val="22"/>
        </w:rPr>
        <w:t xml:space="preserve"> To </w:t>
      </w:r>
      <w:r w:rsidR="0087250D" w:rsidRPr="004746F8">
        <w:rPr>
          <w:rFonts w:ascii="Verdana" w:hAnsi="Verdana" w:cs="Arial"/>
          <w:sz w:val="22"/>
          <w:szCs w:val="22"/>
        </w:rPr>
        <w:t>consider</w:t>
      </w:r>
      <w:r w:rsidR="00926BB6" w:rsidRPr="004746F8">
        <w:rPr>
          <w:rFonts w:ascii="Verdana" w:hAnsi="Verdana" w:cs="Arial"/>
          <w:sz w:val="22"/>
          <w:szCs w:val="22"/>
        </w:rPr>
        <w:t xml:space="preserve"> Planning Applications</w:t>
      </w:r>
      <w:r w:rsidR="004528E0" w:rsidRPr="004746F8">
        <w:rPr>
          <w:rFonts w:ascii="Verdana" w:hAnsi="Verdana" w:cs="Arial"/>
          <w:sz w:val="22"/>
          <w:szCs w:val="22"/>
        </w:rPr>
        <w:t xml:space="preserve"> –</w:t>
      </w:r>
      <w:r w:rsidR="00C357D6" w:rsidRPr="004746F8">
        <w:rPr>
          <w:rFonts w:ascii="Verdana" w:hAnsi="Verdana" w:cs="Arial"/>
          <w:sz w:val="22"/>
          <w:szCs w:val="22"/>
        </w:rPr>
        <w:t xml:space="preserve"> </w:t>
      </w:r>
      <w:r w:rsidR="009C3526">
        <w:rPr>
          <w:rFonts w:ascii="Verdana" w:hAnsi="Verdana" w:cs="Arial"/>
          <w:sz w:val="22"/>
          <w:szCs w:val="22"/>
        </w:rPr>
        <w:t>6</w:t>
      </w:r>
      <w:r w:rsidR="00BC3B34" w:rsidRPr="004746F8">
        <w:rPr>
          <w:rFonts w:ascii="Verdana" w:hAnsi="Verdana" w:cs="Arial"/>
          <w:sz w:val="22"/>
          <w:szCs w:val="22"/>
        </w:rPr>
        <w:t xml:space="preserve"> </w:t>
      </w:r>
      <w:r w:rsidR="00337C05" w:rsidRPr="004746F8">
        <w:rPr>
          <w:rFonts w:ascii="Verdana" w:hAnsi="Verdana" w:cs="Arial"/>
          <w:sz w:val="22"/>
          <w:szCs w:val="22"/>
        </w:rPr>
        <w:t>application</w:t>
      </w:r>
      <w:r w:rsidR="00B81840" w:rsidRPr="004746F8">
        <w:rPr>
          <w:rFonts w:ascii="Verdana" w:hAnsi="Verdana" w:cs="Arial"/>
          <w:sz w:val="22"/>
          <w:szCs w:val="22"/>
        </w:rPr>
        <w:t>s</w:t>
      </w:r>
      <w:r w:rsidR="00337C05" w:rsidRPr="004746F8">
        <w:rPr>
          <w:rFonts w:ascii="Verdana" w:hAnsi="Verdana" w:cs="Arial"/>
          <w:sz w:val="22"/>
          <w:szCs w:val="22"/>
        </w:rPr>
        <w:t xml:space="preserve"> ha</w:t>
      </w:r>
      <w:r w:rsidR="00B81840" w:rsidRPr="004746F8">
        <w:rPr>
          <w:rFonts w:ascii="Verdana" w:hAnsi="Verdana" w:cs="Arial"/>
          <w:sz w:val="22"/>
          <w:szCs w:val="22"/>
        </w:rPr>
        <w:t>ve</w:t>
      </w:r>
      <w:r w:rsidR="00337C05" w:rsidRPr="004746F8">
        <w:rPr>
          <w:rFonts w:ascii="Verdana" w:hAnsi="Verdana" w:cs="Arial"/>
          <w:sz w:val="22"/>
          <w:szCs w:val="22"/>
        </w:rPr>
        <w:t xml:space="preserve"> been received since the last meeting</w: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5601"/>
        <w:gridCol w:w="4179"/>
      </w:tblGrid>
      <w:tr w:rsidR="00DC0D71" w14:paraId="28823D4B" w14:textId="77777777" w:rsidTr="00DC0D71">
        <w:trPr>
          <w:tblCellSpacing w:w="0" w:type="dxa"/>
        </w:trPr>
        <w:tc>
          <w:tcPr>
            <w:tcW w:w="3852" w:type="dxa"/>
            <w:vAlign w:val="center"/>
            <w:hideMark/>
          </w:tcPr>
          <w:p w14:paraId="2D517751" w14:textId="77777777" w:rsidR="00DC0D71" w:rsidRDefault="00DC0D71">
            <w:pPr>
              <w:pStyle w:val="Heading4"/>
              <w:spacing w:before="180" w:after="120"/>
              <w:jc w:val="center"/>
              <w:rPr>
                <w:rFonts w:ascii="Verdana" w:hAnsi="Verdana"/>
                <w:color w:val="800000"/>
                <w:sz w:val="18"/>
                <w:szCs w:val="18"/>
              </w:rPr>
            </w:pPr>
            <w:r>
              <w:rPr>
                <w:rFonts w:ascii="Verdana" w:hAnsi="Verdana"/>
                <w:color w:val="800000"/>
                <w:sz w:val="18"/>
                <w:szCs w:val="18"/>
              </w:rPr>
              <w:t>Consultation Date - 15/May/2024</w:t>
            </w:r>
          </w:p>
        </w:tc>
        <w:tc>
          <w:tcPr>
            <w:tcW w:w="2874" w:type="dxa"/>
            <w:vAlign w:val="center"/>
            <w:hideMark/>
          </w:tcPr>
          <w:p w14:paraId="295B2409" w14:textId="77777777" w:rsidR="00DC0D71" w:rsidRDefault="00DC0D71">
            <w:pPr>
              <w:rPr>
                <w:rFonts w:ascii="Verdana" w:hAnsi="Verdana"/>
                <w:color w:val="800000"/>
                <w:sz w:val="18"/>
                <w:szCs w:val="18"/>
              </w:rPr>
            </w:pPr>
          </w:p>
        </w:tc>
      </w:tr>
    </w:tbl>
    <w:p w14:paraId="14EA13EA" w14:textId="77777777" w:rsidR="00DC0D71" w:rsidRDefault="00DC0D71" w:rsidP="00DC0D71">
      <w:r>
        <w:t xml:space="preserve">Ref: </w:t>
      </w:r>
      <w:hyperlink r:id="rId17" w:tgtFrame="_blank" w:history="1">
        <w:r>
          <w:rPr>
            <w:rStyle w:val="Hyperlink"/>
            <w:rFonts w:ascii="Verdana" w:hAnsi="Verdana"/>
          </w:rPr>
          <w:t>AVA/2024/0329</w:t>
        </w:r>
      </w:hyperlink>
    </w:p>
    <w:p w14:paraId="454B00A7" w14:textId="77777777" w:rsidR="00DC0D71" w:rsidRDefault="00DC0D71" w:rsidP="00DC0D71">
      <w:r>
        <w:t xml:space="preserve">Address: </w:t>
      </w:r>
      <w:proofErr w:type="gramStart"/>
      <w:r>
        <w:t>Rayville ,</w:t>
      </w:r>
      <w:proofErr w:type="gramEnd"/>
      <w:r>
        <w:t xml:space="preserve"> Grange Street, Alfreton, Derbyshire, DE55 7HZ</w:t>
      </w:r>
    </w:p>
    <w:p w14:paraId="73C412CF" w14:textId="77777777" w:rsidR="00DC0D71" w:rsidRDefault="00DC0D71" w:rsidP="00DC0D71">
      <w:r>
        <w:t>Proposal: Creation of vehicle access</w:t>
      </w:r>
    </w:p>
    <w:p w14:paraId="159BA509" w14:textId="77777777" w:rsidR="00DC0D71" w:rsidRDefault="00DC0D71" w:rsidP="00DC0D71">
      <w:r>
        <w:t>Date Valid:9/May/2024</w:t>
      </w:r>
    </w:p>
    <w:p w14:paraId="006A760E" w14:textId="77777777" w:rsidR="00DC0D71" w:rsidRDefault="00DC0D71" w:rsidP="00DC0D71">
      <w:r>
        <w:t>Decision Expected:27/Jun/2024</w:t>
      </w:r>
    </w:p>
    <w:p w14:paraId="27763FCA" w14:textId="16881E9F" w:rsidR="00DC0D71" w:rsidRDefault="00DC0D71" w:rsidP="00DC0D71">
      <w:pPr>
        <w:rPr>
          <w:szCs w:val="24"/>
        </w:rPr>
      </w:pPr>
      <w:r>
        <w:t xml:space="preserve">  </w:t>
      </w:r>
    </w:p>
    <w:p w14:paraId="7E79DE2E" w14:textId="77777777" w:rsidR="00DC0D71" w:rsidRDefault="005E1987" w:rsidP="00DC0D71">
      <w:r>
        <w:pict w14:anchorId="10677495">
          <v:rect id="_x0000_i1028"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DC0D71" w14:paraId="2E86CFA3" w14:textId="77777777" w:rsidTr="00DC0D71">
        <w:trPr>
          <w:tblCellSpacing w:w="0" w:type="dxa"/>
        </w:trPr>
        <w:tc>
          <w:tcPr>
            <w:tcW w:w="2874" w:type="dxa"/>
            <w:vAlign w:val="center"/>
            <w:hideMark/>
          </w:tcPr>
          <w:p w14:paraId="244D7496" w14:textId="77777777" w:rsidR="00DC0D71" w:rsidRDefault="00DC0D71"/>
        </w:tc>
        <w:tc>
          <w:tcPr>
            <w:tcW w:w="3852" w:type="dxa"/>
            <w:vAlign w:val="center"/>
            <w:hideMark/>
          </w:tcPr>
          <w:p w14:paraId="4A7E6B4B" w14:textId="77777777" w:rsidR="00DC0D71" w:rsidRDefault="00DC0D71">
            <w:pPr>
              <w:pStyle w:val="Heading4"/>
              <w:spacing w:before="180" w:after="120"/>
              <w:jc w:val="center"/>
              <w:rPr>
                <w:rFonts w:ascii="Verdana" w:hAnsi="Verdana"/>
                <w:color w:val="800000"/>
                <w:sz w:val="18"/>
                <w:szCs w:val="18"/>
              </w:rPr>
            </w:pPr>
            <w:r>
              <w:rPr>
                <w:rFonts w:ascii="Verdana" w:hAnsi="Verdana"/>
                <w:color w:val="800000"/>
                <w:sz w:val="18"/>
                <w:szCs w:val="18"/>
              </w:rPr>
              <w:t>Consultation Date - 15/May/2024</w:t>
            </w:r>
          </w:p>
        </w:tc>
        <w:tc>
          <w:tcPr>
            <w:tcW w:w="2874" w:type="dxa"/>
            <w:vAlign w:val="center"/>
            <w:hideMark/>
          </w:tcPr>
          <w:p w14:paraId="6EE6FD0D" w14:textId="77777777" w:rsidR="00DC0D71" w:rsidRDefault="00DC0D71">
            <w:pPr>
              <w:rPr>
                <w:rFonts w:ascii="Verdana" w:hAnsi="Verdana"/>
                <w:color w:val="800000"/>
                <w:sz w:val="18"/>
                <w:szCs w:val="18"/>
              </w:rPr>
            </w:pPr>
          </w:p>
        </w:tc>
      </w:tr>
    </w:tbl>
    <w:p w14:paraId="649E6628" w14:textId="77777777" w:rsidR="00DC0D71" w:rsidRDefault="00DC0D71" w:rsidP="00DC0D71">
      <w:r>
        <w:t xml:space="preserve">Ref: </w:t>
      </w:r>
      <w:hyperlink r:id="rId18" w:tgtFrame="_blank" w:history="1">
        <w:r>
          <w:rPr>
            <w:rStyle w:val="Hyperlink"/>
            <w:rFonts w:ascii="Verdana" w:hAnsi="Verdana"/>
          </w:rPr>
          <w:t>AVA/2024/0330</w:t>
        </w:r>
      </w:hyperlink>
    </w:p>
    <w:p w14:paraId="195EE556" w14:textId="77777777" w:rsidR="00DC0D71" w:rsidRDefault="00DC0D71" w:rsidP="00DC0D71">
      <w:r>
        <w:t xml:space="preserve">Address: </w:t>
      </w:r>
      <w:proofErr w:type="spellStart"/>
      <w:proofErr w:type="gramStart"/>
      <w:r>
        <w:t>Arkholme</w:t>
      </w:r>
      <w:proofErr w:type="spellEnd"/>
      <w:r>
        <w:t xml:space="preserve"> ,</w:t>
      </w:r>
      <w:proofErr w:type="gramEnd"/>
      <w:r>
        <w:t xml:space="preserve"> Grange Street, Alfreton, Derbyshire, DE55 7HZ</w:t>
      </w:r>
    </w:p>
    <w:p w14:paraId="0DDA2654" w14:textId="77777777" w:rsidR="00DC0D71" w:rsidRDefault="00DC0D71" w:rsidP="00DC0D71">
      <w:r>
        <w:t xml:space="preserve">Proposal: Creation of vehicle access </w:t>
      </w:r>
    </w:p>
    <w:p w14:paraId="0A841B2A" w14:textId="77777777" w:rsidR="00DC0D71" w:rsidRDefault="00DC0D71" w:rsidP="00DC0D71">
      <w:r>
        <w:t>Date Valid: 9/May/2024</w:t>
      </w:r>
    </w:p>
    <w:p w14:paraId="2FD34956" w14:textId="77777777" w:rsidR="00DC0D71" w:rsidRDefault="00DC0D71" w:rsidP="00DC0D71">
      <w:r>
        <w:t>Decision Expected:27/Jun/2024</w:t>
      </w:r>
    </w:p>
    <w:p w14:paraId="7FCF3CC1" w14:textId="77777777" w:rsidR="00DC0D71" w:rsidRDefault="005E1987" w:rsidP="00DC0D71">
      <w:r>
        <w:pict w14:anchorId="6BF038DD">
          <v:rect id="_x0000_i1029"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DC0D71" w14:paraId="4531A5DB" w14:textId="77777777" w:rsidTr="00DC0D71">
        <w:trPr>
          <w:tblCellSpacing w:w="0" w:type="dxa"/>
        </w:trPr>
        <w:tc>
          <w:tcPr>
            <w:tcW w:w="2874" w:type="dxa"/>
            <w:vAlign w:val="center"/>
            <w:hideMark/>
          </w:tcPr>
          <w:p w14:paraId="4C5AB7DE" w14:textId="77777777" w:rsidR="00DC0D71" w:rsidRDefault="00DC0D71"/>
        </w:tc>
        <w:tc>
          <w:tcPr>
            <w:tcW w:w="3852" w:type="dxa"/>
            <w:vAlign w:val="center"/>
            <w:hideMark/>
          </w:tcPr>
          <w:p w14:paraId="4F4C8DF3" w14:textId="77777777" w:rsidR="00DC0D71" w:rsidRDefault="00DC0D71">
            <w:pPr>
              <w:pStyle w:val="Heading4"/>
              <w:spacing w:before="180" w:after="120"/>
              <w:jc w:val="center"/>
              <w:rPr>
                <w:rFonts w:ascii="Verdana" w:hAnsi="Verdana"/>
                <w:color w:val="800000"/>
                <w:sz w:val="18"/>
                <w:szCs w:val="18"/>
              </w:rPr>
            </w:pPr>
            <w:r>
              <w:rPr>
                <w:rFonts w:ascii="Verdana" w:hAnsi="Verdana"/>
                <w:color w:val="800000"/>
                <w:sz w:val="18"/>
                <w:szCs w:val="18"/>
              </w:rPr>
              <w:t>Consultation Date - 21/May/2024</w:t>
            </w:r>
          </w:p>
        </w:tc>
        <w:tc>
          <w:tcPr>
            <w:tcW w:w="2874" w:type="dxa"/>
            <w:vAlign w:val="center"/>
            <w:hideMark/>
          </w:tcPr>
          <w:p w14:paraId="46EE7600" w14:textId="77777777" w:rsidR="00DC0D71" w:rsidRDefault="00DC0D71">
            <w:pPr>
              <w:rPr>
                <w:rFonts w:ascii="Verdana" w:hAnsi="Verdana"/>
                <w:color w:val="800000"/>
                <w:sz w:val="18"/>
                <w:szCs w:val="18"/>
              </w:rPr>
            </w:pPr>
          </w:p>
        </w:tc>
      </w:tr>
    </w:tbl>
    <w:p w14:paraId="3F141247" w14:textId="77777777" w:rsidR="00DC0D71" w:rsidRDefault="00DC0D71" w:rsidP="00DC0D71">
      <w:r>
        <w:t xml:space="preserve">Ref: </w:t>
      </w:r>
      <w:hyperlink r:id="rId19" w:tgtFrame="_blank" w:history="1">
        <w:r>
          <w:rPr>
            <w:rStyle w:val="Hyperlink"/>
            <w:rFonts w:ascii="Verdana" w:hAnsi="Verdana"/>
          </w:rPr>
          <w:t>AVA/2024/0352</w:t>
        </w:r>
      </w:hyperlink>
    </w:p>
    <w:p w14:paraId="069417D1" w14:textId="77777777" w:rsidR="00DC0D71" w:rsidRDefault="00DC0D71" w:rsidP="00DC0D71">
      <w:r>
        <w:t>Address: Land North Of Alfreton (South Of B6025), Meadow Lane, Alfreton, Derbyshire</w:t>
      </w:r>
    </w:p>
    <w:p w14:paraId="56A8CD6E" w14:textId="77777777" w:rsidR="00DC0D71" w:rsidRDefault="00DC0D71" w:rsidP="00DC0D71">
      <w:r>
        <w:t>Proposal: Variation of condition 3 (approved drawings) of AVA/2021/0313 for an update to equipment details on site, slight relocation over modules, extension to main access track and very minor amendment to the RLB crossing the brook (This may affect the setting of a listed building)</w:t>
      </w:r>
    </w:p>
    <w:p w14:paraId="6BA9C7C6" w14:textId="77777777" w:rsidR="00DC0D71" w:rsidRDefault="00DC0D71" w:rsidP="00DC0D71">
      <w:r>
        <w:t>Date Valid:17/May/2024</w:t>
      </w:r>
    </w:p>
    <w:p w14:paraId="1CB4A3D1" w14:textId="611A8B72" w:rsidR="00DC0D71" w:rsidRDefault="00DC0D71" w:rsidP="00DC0D71">
      <w:pPr>
        <w:rPr>
          <w:szCs w:val="24"/>
        </w:rPr>
      </w:pPr>
      <w:r>
        <w:t>Decision Expected:2/Aug/2024</w:t>
      </w:r>
    </w:p>
    <w:p w14:paraId="58FD59EC" w14:textId="77777777" w:rsidR="00DC0D71" w:rsidRDefault="005E1987" w:rsidP="00DC0D71">
      <w:r>
        <w:pict w14:anchorId="79C27416">
          <v:rect id="_x0000_i1030"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DC0D71" w14:paraId="464B8752" w14:textId="77777777" w:rsidTr="00DC0D71">
        <w:trPr>
          <w:tblCellSpacing w:w="0" w:type="dxa"/>
        </w:trPr>
        <w:tc>
          <w:tcPr>
            <w:tcW w:w="2874" w:type="dxa"/>
            <w:vAlign w:val="center"/>
            <w:hideMark/>
          </w:tcPr>
          <w:p w14:paraId="0A6F9A24" w14:textId="77777777" w:rsidR="00DC0D71" w:rsidRDefault="00DC0D71"/>
        </w:tc>
        <w:tc>
          <w:tcPr>
            <w:tcW w:w="3852" w:type="dxa"/>
            <w:vAlign w:val="center"/>
            <w:hideMark/>
          </w:tcPr>
          <w:p w14:paraId="7678FDAA" w14:textId="77777777" w:rsidR="00DC0D71" w:rsidRDefault="00DC0D71">
            <w:pPr>
              <w:pStyle w:val="Heading4"/>
              <w:spacing w:before="180" w:after="120"/>
              <w:jc w:val="center"/>
              <w:rPr>
                <w:rFonts w:ascii="Verdana" w:hAnsi="Verdana"/>
                <w:color w:val="800000"/>
                <w:sz w:val="18"/>
                <w:szCs w:val="18"/>
              </w:rPr>
            </w:pPr>
            <w:r>
              <w:rPr>
                <w:rFonts w:ascii="Verdana" w:hAnsi="Verdana"/>
                <w:color w:val="800000"/>
                <w:sz w:val="18"/>
                <w:szCs w:val="18"/>
              </w:rPr>
              <w:t>Consultation Date - 24/May/2024</w:t>
            </w:r>
          </w:p>
        </w:tc>
        <w:tc>
          <w:tcPr>
            <w:tcW w:w="2874" w:type="dxa"/>
            <w:vAlign w:val="center"/>
            <w:hideMark/>
          </w:tcPr>
          <w:p w14:paraId="1AA85181" w14:textId="77777777" w:rsidR="00DC0D71" w:rsidRDefault="00DC0D71">
            <w:pPr>
              <w:rPr>
                <w:rFonts w:ascii="Verdana" w:hAnsi="Verdana"/>
                <w:color w:val="800000"/>
                <w:sz w:val="18"/>
                <w:szCs w:val="18"/>
              </w:rPr>
            </w:pPr>
          </w:p>
        </w:tc>
      </w:tr>
    </w:tbl>
    <w:p w14:paraId="58082D10" w14:textId="77777777" w:rsidR="00DC0D71" w:rsidRDefault="00DC0D71" w:rsidP="00DC0D71">
      <w:r>
        <w:t xml:space="preserve">Ref: </w:t>
      </w:r>
      <w:hyperlink r:id="rId20" w:tgtFrame="_blank" w:history="1">
        <w:r>
          <w:rPr>
            <w:rStyle w:val="Hyperlink"/>
            <w:rFonts w:ascii="Verdana" w:hAnsi="Verdana"/>
          </w:rPr>
          <w:t>AVA/2024/0320</w:t>
        </w:r>
      </w:hyperlink>
    </w:p>
    <w:p w14:paraId="3655D2C7" w14:textId="77777777" w:rsidR="009C3526" w:rsidRDefault="00DC0D71" w:rsidP="00DC0D71">
      <w:r>
        <w:t>Address: New Bengal Balti &amp;Tandoori Restaurant, 3 King Street, Alfreton, Derbyshire, DE55 7AF</w:t>
      </w:r>
    </w:p>
    <w:p w14:paraId="0A6AEAD1" w14:textId="1583F3E3" w:rsidR="00DC0D71" w:rsidRDefault="00DC0D71" w:rsidP="00DC0D71">
      <w:r>
        <w:t>Proposal:</w:t>
      </w:r>
      <w:r w:rsidR="009C3526">
        <w:t xml:space="preserve"> </w:t>
      </w:r>
      <w:r>
        <w:t xml:space="preserve">Change of use from existing use class E to Sui Generis, </w:t>
      </w:r>
      <w:proofErr w:type="gramStart"/>
      <w:r>
        <w:t>8 bedroom</w:t>
      </w:r>
      <w:proofErr w:type="gramEnd"/>
      <w:r>
        <w:t>, 8 person HMO with associated external alterations including a single storey rear extension. (may affect the setting of a Listed building)</w:t>
      </w:r>
    </w:p>
    <w:p w14:paraId="36608285" w14:textId="77777777" w:rsidR="00DC0D71" w:rsidRDefault="00DC0D71" w:rsidP="00DC0D71">
      <w:r>
        <w:t>Date Valid:24/May/2024</w:t>
      </w:r>
    </w:p>
    <w:p w14:paraId="43A5079E" w14:textId="77777777" w:rsidR="00DC0D71" w:rsidRDefault="00DC0D71" w:rsidP="00DC0D71">
      <w:r>
        <w:t>Decision Expected:12/Jul/2024</w:t>
      </w:r>
    </w:p>
    <w:p w14:paraId="5DA12EF1" w14:textId="77777777" w:rsidR="00DC0D71" w:rsidRDefault="005E1987" w:rsidP="00DC0D71">
      <w:r>
        <w:pict w14:anchorId="33EC6F4C">
          <v:rect id="_x0000_i1031"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DC0D71" w14:paraId="062F52D1" w14:textId="77777777" w:rsidTr="00DC0D71">
        <w:trPr>
          <w:tblCellSpacing w:w="0" w:type="dxa"/>
        </w:trPr>
        <w:tc>
          <w:tcPr>
            <w:tcW w:w="2874" w:type="dxa"/>
            <w:vAlign w:val="center"/>
            <w:hideMark/>
          </w:tcPr>
          <w:p w14:paraId="0B92AEF8" w14:textId="77777777" w:rsidR="00DC0D71" w:rsidRDefault="00DC0D71"/>
        </w:tc>
        <w:tc>
          <w:tcPr>
            <w:tcW w:w="3852" w:type="dxa"/>
            <w:vAlign w:val="center"/>
            <w:hideMark/>
          </w:tcPr>
          <w:p w14:paraId="154F0449" w14:textId="77777777" w:rsidR="00DC0D71" w:rsidRDefault="00DC0D71">
            <w:pPr>
              <w:pStyle w:val="Heading4"/>
              <w:spacing w:before="180" w:after="120"/>
              <w:jc w:val="center"/>
              <w:rPr>
                <w:rFonts w:ascii="Verdana" w:hAnsi="Verdana"/>
                <w:color w:val="800000"/>
                <w:sz w:val="18"/>
                <w:szCs w:val="18"/>
              </w:rPr>
            </w:pPr>
            <w:r>
              <w:rPr>
                <w:rFonts w:ascii="Verdana" w:hAnsi="Verdana"/>
                <w:color w:val="800000"/>
                <w:sz w:val="18"/>
                <w:szCs w:val="18"/>
              </w:rPr>
              <w:t>Consultation Date - 28/May/2024</w:t>
            </w:r>
          </w:p>
        </w:tc>
        <w:tc>
          <w:tcPr>
            <w:tcW w:w="2874" w:type="dxa"/>
            <w:vAlign w:val="center"/>
            <w:hideMark/>
          </w:tcPr>
          <w:p w14:paraId="13643419" w14:textId="77777777" w:rsidR="00DC0D71" w:rsidRDefault="00DC0D71">
            <w:pPr>
              <w:rPr>
                <w:rFonts w:ascii="Verdana" w:hAnsi="Verdana"/>
                <w:color w:val="800000"/>
                <w:sz w:val="18"/>
                <w:szCs w:val="18"/>
              </w:rPr>
            </w:pPr>
          </w:p>
        </w:tc>
      </w:tr>
    </w:tbl>
    <w:p w14:paraId="69D71BB7" w14:textId="77777777" w:rsidR="00DC0D71" w:rsidRDefault="00DC0D71" w:rsidP="00DC0D71">
      <w:r>
        <w:t xml:space="preserve">Ref: </w:t>
      </w:r>
      <w:hyperlink r:id="rId21" w:tgtFrame="_blank" w:history="1">
        <w:r>
          <w:rPr>
            <w:rStyle w:val="Hyperlink"/>
            <w:rFonts w:ascii="Verdana" w:hAnsi="Verdana"/>
          </w:rPr>
          <w:t>AVA/2024/0344</w:t>
        </w:r>
      </w:hyperlink>
    </w:p>
    <w:p w14:paraId="743EFE48" w14:textId="77777777" w:rsidR="00DC0D71" w:rsidRDefault="00DC0D71" w:rsidP="00DC0D71">
      <w:r>
        <w:lastRenderedPageBreak/>
        <w:t>Address: Cocoa Mint, 19 - 19A Church Street, Alfreton, Derbyshire, DE55 7</w:t>
      </w:r>
      <w:proofErr w:type="gramStart"/>
      <w:r>
        <w:t>AN,Proposal</w:t>
      </w:r>
      <w:proofErr w:type="gramEnd"/>
      <w:r>
        <w:t>:Change of use from class E retail on ground floor to Sui Generis (Bar and Cocktail lounge) to include new external signage and illuminated external down lighting (may affect the setting of a listed building)</w:t>
      </w:r>
    </w:p>
    <w:p w14:paraId="4174B0A1" w14:textId="77777777" w:rsidR="00DC0D71" w:rsidRDefault="00DC0D71" w:rsidP="00DC0D71">
      <w:r>
        <w:t>Date Valid:24/May/2024</w:t>
      </w:r>
    </w:p>
    <w:p w14:paraId="4CA027CD" w14:textId="77777777" w:rsidR="00DC0D71" w:rsidRDefault="00DC0D71" w:rsidP="00DC0D71">
      <w:r>
        <w:t>Decision Expected:12/Jul/2024</w:t>
      </w:r>
    </w:p>
    <w:p w14:paraId="239C6707" w14:textId="77777777" w:rsidR="00B331C5" w:rsidRDefault="00B331C5" w:rsidP="00DC0D71"/>
    <w:p w14:paraId="449FDFBC" w14:textId="57181724" w:rsidR="00B331C5" w:rsidRDefault="005E1987" w:rsidP="00DC0D71">
      <w:r>
        <w:pict w14:anchorId="4456F594">
          <v:rect id="_x0000_i1032" style="width:487.5pt;height:1.5pt" o:hrpct="0" o:hralign="center" o:hrstd="t" o:hr="t" fillcolor="#a0a0a0" stroked="f"/>
        </w:pict>
      </w:r>
    </w:p>
    <w:p w14:paraId="714CFE75" w14:textId="77777777" w:rsidR="009C3526" w:rsidRDefault="009C3526" w:rsidP="00DC0D71"/>
    <w:p w14:paraId="6088C416" w14:textId="36CAA166" w:rsidR="00DC0D71" w:rsidRDefault="009C3526" w:rsidP="00DC0D71">
      <w:pPr>
        <w:rPr>
          <w:szCs w:val="24"/>
        </w:rPr>
      </w:pPr>
      <w:r>
        <w:t>Ref: AVA/2024/0382</w:t>
      </w:r>
      <w:r>
        <w:br/>
      </w:r>
      <w:r>
        <w:rPr>
          <w:b/>
          <w:bCs/>
        </w:rPr>
        <w:t>Proposal:</w:t>
      </w:r>
      <w:r>
        <w:br/>
        <w:t xml:space="preserve">Conversion of Class E (office) and extension to first floor to provide two, </w:t>
      </w:r>
      <w:proofErr w:type="gramStart"/>
      <w:r>
        <w:t>one bedroom</w:t>
      </w:r>
      <w:proofErr w:type="gramEnd"/>
      <w:r>
        <w:t xml:space="preserve"> apartments.</w:t>
      </w:r>
      <w:r>
        <w:br/>
      </w:r>
      <w:r>
        <w:rPr>
          <w:b/>
          <w:bCs/>
        </w:rPr>
        <w:t>Development Type:</w:t>
      </w:r>
      <w:r>
        <w:br/>
        <w:t>Dwellings 9 or less</w:t>
      </w:r>
      <w:r>
        <w:br/>
      </w:r>
      <w:r>
        <w:rPr>
          <w:b/>
          <w:bCs/>
        </w:rPr>
        <w:t>Location:</w:t>
      </w:r>
      <w:r>
        <w:br/>
        <w:t xml:space="preserve">ATLAS BUILDING CIVIL &amp; ENG LTD 55A Mansfield Road Alfreton Derbyshire DE55 7JJ </w:t>
      </w:r>
      <w:r>
        <w:br/>
      </w:r>
      <w:r w:rsidR="00DC0D71">
        <w:t xml:space="preserve">  </w:t>
      </w:r>
    </w:p>
    <w:p w14:paraId="79D7679D" w14:textId="77777777" w:rsidR="00DC0D71" w:rsidRDefault="005E1987" w:rsidP="00DC0D71">
      <w:r>
        <w:pict w14:anchorId="10768177">
          <v:rect id="_x0000_i1033" style="width:487.5pt;height:1.5pt" o:hrpct="0" o:hralign="center" o:hrstd="t" o:hr="t" fillcolor="#a0a0a0" stroked="f"/>
        </w:pict>
      </w:r>
    </w:p>
    <w:p w14:paraId="0B85D47D" w14:textId="77777777" w:rsidR="006A6612" w:rsidRPr="004746F8" w:rsidRDefault="006A6612" w:rsidP="006A6612">
      <w:pPr>
        <w:rPr>
          <w:rFonts w:ascii="Verdana" w:hAnsi="Verdana"/>
          <w:sz w:val="22"/>
        </w:rPr>
      </w:pPr>
    </w:p>
    <w:p w14:paraId="65CC735D" w14:textId="009E66F2" w:rsidR="00B137E0" w:rsidRPr="004746F8" w:rsidRDefault="00A10D22" w:rsidP="00B137E0">
      <w:pPr>
        <w:pStyle w:val="Heading2"/>
        <w:rPr>
          <w:rFonts w:ascii="Verdana" w:hAnsi="Verdana" w:cs="Arial"/>
          <w:sz w:val="22"/>
          <w:szCs w:val="22"/>
        </w:rPr>
      </w:pPr>
      <w:r>
        <w:rPr>
          <w:rFonts w:ascii="Verdana" w:hAnsi="Verdana" w:cs="Arial"/>
          <w:sz w:val="22"/>
          <w:szCs w:val="22"/>
        </w:rPr>
        <w:t>50/24</w:t>
      </w:r>
      <w:r w:rsidR="00B137E0" w:rsidRPr="004746F8">
        <w:rPr>
          <w:rFonts w:ascii="Verdana" w:hAnsi="Verdana" w:cs="Arial"/>
          <w:sz w:val="22"/>
          <w:szCs w:val="22"/>
        </w:rPr>
        <w:t xml:space="preserve"> To receive written </w:t>
      </w:r>
      <w:r w:rsidR="009534D7" w:rsidRPr="004746F8">
        <w:rPr>
          <w:rFonts w:ascii="Verdana" w:hAnsi="Verdana" w:cs="Arial"/>
          <w:sz w:val="22"/>
          <w:szCs w:val="22"/>
        </w:rPr>
        <w:t>reports</w:t>
      </w:r>
      <w:r w:rsidR="00B137E0" w:rsidRPr="004746F8">
        <w:rPr>
          <w:rFonts w:ascii="Verdana" w:hAnsi="Verdana" w:cs="Arial"/>
          <w:sz w:val="22"/>
          <w:szCs w:val="22"/>
        </w:rPr>
        <w:t xml:space="preserve"> from AVBC Councillors</w:t>
      </w:r>
    </w:p>
    <w:p w14:paraId="27D5C15F" w14:textId="5322C3E0" w:rsidR="007F0D3F" w:rsidRDefault="00875C30" w:rsidP="004324C9">
      <w:pPr>
        <w:rPr>
          <w:rFonts w:ascii="Verdana" w:hAnsi="Verdana"/>
          <w:sz w:val="22"/>
        </w:rPr>
      </w:pPr>
      <w:r w:rsidRPr="004746F8">
        <w:rPr>
          <w:rFonts w:ascii="Verdana" w:hAnsi="Verdana"/>
          <w:sz w:val="22"/>
        </w:rPr>
        <w:t>There are n</w:t>
      </w:r>
      <w:r w:rsidR="009534D7" w:rsidRPr="004746F8">
        <w:rPr>
          <w:rFonts w:ascii="Verdana" w:hAnsi="Verdana"/>
          <w:sz w:val="22"/>
        </w:rPr>
        <w:t>one</w:t>
      </w:r>
    </w:p>
    <w:p w14:paraId="2DAFFA51" w14:textId="77777777" w:rsidR="00A62E24" w:rsidRPr="004746F8" w:rsidRDefault="00A62E24" w:rsidP="004324C9">
      <w:pPr>
        <w:rPr>
          <w:rFonts w:ascii="Verdana" w:hAnsi="Verdana"/>
          <w:sz w:val="22"/>
        </w:rPr>
      </w:pPr>
    </w:p>
    <w:p w14:paraId="21D7745F" w14:textId="77777777" w:rsidR="00984F23" w:rsidRDefault="00984F23" w:rsidP="001C707E">
      <w:pPr>
        <w:rPr>
          <w:rFonts w:ascii="Verdana" w:hAnsi="Verdana"/>
          <w:sz w:val="22"/>
        </w:rPr>
      </w:pPr>
    </w:p>
    <w:p w14:paraId="50635E55" w14:textId="730BBFEE" w:rsidR="004324C9" w:rsidRPr="000F7DE1" w:rsidRDefault="00A10D22" w:rsidP="004324C9">
      <w:pPr>
        <w:pStyle w:val="Heading2"/>
        <w:rPr>
          <w:rFonts w:ascii="Verdana" w:hAnsi="Verdana" w:cs="Arial"/>
          <w:sz w:val="22"/>
          <w:szCs w:val="22"/>
        </w:rPr>
      </w:pPr>
      <w:r>
        <w:rPr>
          <w:rFonts w:ascii="Verdana" w:hAnsi="Verdana" w:cs="Arial"/>
          <w:sz w:val="22"/>
          <w:szCs w:val="22"/>
        </w:rPr>
        <w:t>51/24</w:t>
      </w:r>
      <w:r w:rsidR="004324C9" w:rsidRPr="000F7DE1">
        <w:rPr>
          <w:rFonts w:ascii="Verdana" w:hAnsi="Verdana" w:cs="Arial"/>
          <w:sz w:val="22"/>
          <w:szCs w:val="22"/>
        </w:rPr>
        <w:t xml:space="preserve"> To </w:t>
      </w:r>
      <w:r w:rsidR="004324C9">
        <w:rPr>
          <w:rFonts w:ascii="Verdana" w:hAnsi="Verdana" w:cs="Arial"/>
          <w:sz w:val="22"/>
          <w:szCs w:val="22"/>
        </w:rPr>
        <w:t>hear</w:t>
      </w:r>
      <w:r w:rsidR="004324C9" w:rsidRPr="000F7DE1">
        <w:rPr>
          <w:rFonts w:ascii="Verdana" w:hAnsi="Verdana" w:cs="Arial"/>
          <w:sz w:val="22"/>
          <w:szCs w:val="22"/>
        </w:rPr>
        <w:t xml:space="preserve"> any items which should be taken in exclusion of the press and public</w:t>
      </w:r>
    </w:p>
    <w:p w14:paraId="0F26B5AE" w14:textId="5B67DDB9" w:rsidR="004324C9" w:rsidRDefault="00E26DF1" w:rsidP="004324C9">
      <w:pPr>
        <w:jc w:val="both"/>
        <w:rPr>
          <w:rFonts w:ascii="Verdana" w:hAnsi="Verdana"/>
          <w:sz w:val="22"/>
        </w:rPr>
      </w:pPr>
      <w:r>
        <w:rPr>
          <w:rFonts w:ascii="Verdana" w:hAnsi="Verdana"/>
          <w:sz w:val="22"/>
        </w:rPr>
        <w:t xml:space="preserve">The Council </w:t>
      </w:r>
      <w:r w:rsidRPr="00E26DF1">
        <w:rPr>
          <w:rFonts w:ascii="Verdana" w:hAnsi="Verdana"/>
          <w:b/>
          <w:bCs/>
          <w:sz w:val="22"/>
        </w:rPr>
        <w:t>RESOLVES</w:t>
      </w:r>
      <w:r>
        <w:rPr>
          <w:rFonts w:ascii="Verdana" w:hAnsi="Verdana"/>
          <w:sz w:val="22"/>
        </w:rPr>
        <w:t xml:space="preserve"> </w:t>
      </w:r>
      <w:r w:rsidR="004324C9" w:rsidRPr="000F7DE1">
        <w:rPr>
          <w:rFonts w:ascii="Verdana" w:hAnsi="Verdana"/>
          <w:sz w:val="22"/>
        </w:rPr>
        <w:t xml:space="preserve">That in view of the confidential nature of the business about to be transacted, to consider a resolution to exclude the Press and Public from the meeting in accordance with the Public Bodies (Admission to Meetings) Act 1960, s1, </w:t>
      </w:r>
      <w:proofErr w:type="gramStart"/>
      <w:r w:rsidR="004324C9" w:rsidRPr="000F7DE1">
        <w:rPr>
          <w:rFonts w:ascii="Verdana" w:hAnsi="Verdana"/>
          <w:sz w:val="22"/>
        </w:rPr>
        <w:t>in order to</w:t>
      </w:r>
      <w:proofErr w:type="gramEnd"/>
      <w:r w:rsidR="004324C9" w:rsidRPr="000F7DE1">
        <w:rPr>
          <w:rFonts w:ascii="Verdana" w:hAnsi="Verdana"/>
          <w:sz w:val="22"/>
        </w:rPr>
        <w:t xml:space="preserve"> discuss the item. </w:t>
      </w:r>
    </w:p>
    <w:p w14:paraId="407C90D9" w14:textId="77777777" w:rsidR="001563E8" w:rsidRPr="000F7DE1" w:rsidRDefault="001563E8" w:rsidP="00A6632F">
      <w:pPr>
        <w:pBdr>
          <w:bottom w:val="single" w:sz="4" w:space="1" w:color="auto"/>
        </w:pBdr>
        <w:rPr>
          <w:rFonts w:ascii="Verdana" w:hAnsi="Verdana"/>
          <w:b/>
          <w:bCs/>
          <w:sz w:val="22"/>
        </w:rPr>
      </w:pPr>
    </w:p>
    <w:p w14:paraId="29657BAA" w14:textId="211F5227" w:rsidR="006615F4" w:rsidRDefault="000B7241" w:rsidP="001563E8">
      <w:pPr>
        <w:rPr>
          <w:rFonts w:ascii="Verdana" w:hAnsi="Verdana"/>
          <w:b/>
          <w:bCs/>
          <w:sz w:val="22"/>
        </w:rPr>
      </w:pPr>
      <w:r w:rsidRPr="000F7DE1">
        <w:rPr>
          <w:rFonts w:ascii="Verdana" w:hAnsi="Verdana"/>
          <w:b/>
          <w:bCs/>
          <w:sz w:val="22"/>
        </w:rPr>
        <w:t>The d</w:t>
      </w:r>
      <w:r w:rsidR="00245393" w:rsidRPr="000F7DE1">
        <w:rPr>
          <w:rFonts w:ascii="Verdana" w:hAnsi="Verdana"/>
          <w:b/>
          <w:bCs/>
          <w:sz w:val="22"/>
        </w:rPr>
        <w:t xml:space="preserve">ate of </w:t>
      </w:r>
      <w:r w:rsidR="009B6826">
        <w:rPr>
          <w:rFonts w:ascii="Verdana" w:hAnsi="Verdana"/>
          <w:b/>
          <w:bCs/>
          <w:sz w:val="22"/>
        </w:rPr>
        <w:t xml:space="preserve">the </w:t>
      </w:r>
      <w:r w:rsidR="00245393" w:rsidRPr="000F7DE1">
        <w:rPr>
          <w:rFonts w:ascii="Verdana" w:hAnsi="Verdana"/>
          <w:b/>
          <w:bCs/>
          <w:sz w:val="22"/>
        </w:rPr>
        <w:t>next meeting</w:t>
      </w:r>
      <w:r w:rsidRPr="000F7DE1">
        <w:rPr>
          <w:rFonts w:ascii="Verdana" w:hAnsi="Verdana"/>
          <w:b/>
          <w:bCs/>
          <w:sz w:val="22"/>
        </w:rPr>
        <w:t xml:space="preserve"> is scheduled for </w:t>
      </w:r>
      <w:r w:rsidR="009B6826">
        <w:rPr>
          <w:rFonts w:ascii="Verdana" w:hAnsi="Verdana"/>
          <w:b/>
          <w:bCs/>
          <w:sz w:val="22"/>
        </w:rPr>
        <w:t>16</w:t>
      </w:r>
      <w:r w:rsidR="009B6826" w:rsidRPr="009B6826">
        <w:rPr>
          <w:rFonts w:ascii="Verdana" w:hAnsi="Verdana"/>
          <w:b/>
          <w:bCs/>
          <w:sz w:val="22"/>
          <w:vertAlign w:val="superscript"/>
        </w:rPr>
        <w:t>th</w:t>
      </w:r>
      <w:r w:rsidR="009B6826">
        <w:rPr>
          <w:rFonts w:ascii="Verdana" w:hAnsi="Verdana"/>
          <w:b/>
          <w:bCs/>
          <w:sz w:val="22"/>
        </w:rPr>
        <w:t xml:space="preserve"> July 2024</w:t>
      </w:r>
      <w:r w:rsidR="001563E8" w:rsidRPr="000F7DE1">
        <w:rPr>
          <w:rFonts w:ascii="Verdana" w:hAnsi="Verdana"/>
          <w:b/>
          <w:bCs/>
          <w:sz w:val="22"/>
        </w:rPr>
        <w:t>.</w:t>
      </w:r>
    </w:p>
    <w:p w14:paraId="5E836111" w14:textId="6D6569F0" w:rsidR="00872184" w:rsidRPr="005E1987" w:rsidRDefault="00872184" w:rsidP="005E1987">
      <w:pPr>
        <w:spacing w:after="200" w:line="276" w:lineRule="auto"/>
        <w:rPr>
          <w:rFonts w:ascii="Verdana" w:hAnsi="Verdana"/>
          <w:b/>
          <w:bCs/>
          <w:sz w:val="22"/>
        </w:rPr>
      </w:pPr>
    </w:p>
    <w:sectPr w:rsidR="00872184" w:rsidRPr="005E1987" w:rsidSect="00E97071">
      <w:headerReference w:type="even" r:id="rId22"/>
      <w:headerReference w:type="default" r:id="rId23"/>
      <w:footerReference w:type="even" r:id="rId24"/>
      <w:footerReference w:type="default" r:id="rId25"/>
      <w:headerReference w:type="first" r:id="rId26"/>
      <w:footerReference w:type="first" r:id="rId27"/>
      <w:pgSz w:w="11909" w:h="16834" w:code="9"/>
      <w:pgMar w:top="1440" w:right="1440" w:bottom="1440" w:left="851"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1CC261" w14:textId="77777777" w:rsidR="002B765F" w:rsidRDefault="002B765F">
      <w:r>
        <w:separator/>
      </w:r>
    </w:p>
  </w:endnote>
  <w:endnote w:type="continuationSeparator" w:id="0">
    <w:p w14:paraId="463B9431" w14:textId="77777777" w:rsidR="002B765F" w:rsidRDefault="002B765F">
      <w:r>
        <w:continuationSeparator/>
      </w:r>
    </w:p>
  </w:endnote>
  <w:endnote w:type="continuationNotice" w:id="1">
    <w:p w14:paraId="7C9E93D3" w14:textId="77777777" w:rsidR="002B765F" w:rsidRDefault="002B76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D9F614" w14:textId="77777777" w:rsidR="007476DB" w:rsidRDefault="007476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4147298"/>
      <w:docPartObj>
        <w:docPartGallery w:val="Page Numbers (Bottom of Page)"/>
        <w:docPartUnique/>
      </w:docPartObj>
    </w:sdtPr>
    <w:sdtEndPr>
      <w:rPr>
        <w:color w:val="7F7F7F" w:themeColor="background1" w:themeShade="7F"/>
        <w:spacing w:val="60"/>
        <w:lang w:val="en-GB"/>
      </w:rPr>
    </w:sdtEndPr>
    <w:sdtContent>
      <w:p w14:paraId="185147F2" w14:textId="57F124EF" w:rsidR="00CA23A6" w:rsidRDefault="00CA23A6">
        <w:pPr>
          <w:pStyle w:val="Footer"/>
          <w:pBdr>
            <w:top w:val="single" w:sz="4" w:space="1" w:color="D9D9D9" w:themeColor="background1" w:themeShade="D9"/>
          </w:pBdr>
          <w:jc w:val="right"/>
        </w:pPr>
        <w:r>
          <w:fldChar w:fldCharType="begin"/>
        </w:r>
        <w:r>
          <w:instrText>PAGE   \* MERGEFORMAT</w:instrText>
        </w:r>
        <w:r>
          <w:fldChar w:fldCharType="separate"/>
        </w:r>
        <w:r>
          <w:rPr>
            <w:lang w:val="en-GB"/>
          </w:rPr>
          <w:t>2</w:t>
        </w:r>
        <w:r>
          <w:fldChar w:fldCharType="end"/>
        </w:r>
        <w:r>
          <w:rPr>
            <w:lang w:val="en-GB"/>
          </w:rPr>
          <w:t xml:space="preserve"> | </w:t>
        </w:r>
        <w:r>
          <w:rPr>
            <w:color w:val="7F7F7F" w:themeColor="background1" w:themeShade="7F"/>
            <w:spacing w:val="60"/>
            <w:lang w:val="en-GB"/>
          </w:rPr>
          <w:t>Page</w:t>
        </w:r>
      </w:p>
    </w:sdtContent>
  </w:sdt>
  <w:p w14:paraId="6F0FE5D6" w14:textId="77777777" w:rsidR="00CA23A6" w:rsidRDefault="00CA23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DB017" w14:textId="77777777" w:rsidR="007476DB" w:rsidRDefault="007476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1F8A5F" w14:textId="77777777" w:rsidR="002B765F" w:rsidRDefault="002B765F">
      <w:r>
        <w:separator/>
      </w:r>
    </w:p>
  </w:footnote>
  <w:footnote w:type="continuationSeparator" w:id="0">
    <w:p w14:paraId="7DF91472" w14:textId="77777777" w:rsidR="002B765F" w:rsidRDefault="002B765F">
      <w:r>
        <w:continuationSeparator/>
      </w:r>
    </w:p>
  </w:footnote>
  <w:footnote w:type="continuationNotice" w:id="1">
    <w:p w14:paraId="24E3AFCE" w14:textId="77777777" w:rsidR="002B765F" w:rsidRDefault="002B76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F1BC70" w14:textId="77777777" w:rsidR="007476DB" w:rsidRDefault="007476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A6EF76" w14:textId="77777777" w:rsidR="007476DB" w:rsidRDefault="007476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0D7E5B" w14:textId="77777777" w:rsidR="007476DB" w:rsidRDefault="007476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E20AB"/>
    <w:multiLevelType w:val="hybridMultilevel"/>
    <w:tmpl w:val="11FC2E18"/>
    <w:lvl w:ilvl="0" w:tplc="0809001B">
      <w:start w:val="1"/>
      <w:numFmt w:val="lowerRoman"/>
      <w:lvlText w:val="%1."/>
      <w:lvlJc w:val="righ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4D871DA"/>
    <w:multiLevelType w:val="hybridMultilevel"/>
    <w:tmpl w:val="1F486AE8"/>
    <w:lvl w:ilvl="0" w:tplc="5D9C8D56">
      <w:start w:val="1"/>
      <w:numFmt w:val="lowerLetter"/>
      <w:lvlText w:val="%1."/>
      <w:lvlJc w:val="left"/>
      <w:pPr>
        <w:ind w:left="927"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09F77348"/>
    <w:multiLevelType w:val="hybridMultilevel"/>
    <w:tmpl w:val="A7C81948"/>
    <w:lvl w:ilvl="0" w:tplc="9D84510A">
      <w:start w:val="1"/>
      <w:numFmt w:val="lowerLetter"/>
      <w:lvlText w:val="%1."/>
      <w:lvlJc w:val="left"/>
      <w:pPr>
        <w:ind w:left="92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A320B1"/>
    <w:multiLevelType w:val="hybridMultilevel"/>
    <w:tmpl w:val="F8A4551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DF34681"/>
    <w:multiLevelType w:val="hybridMultilevel"/>
    <w:tmpl w:val="88F80BD0"/>
    <w:lvl w:ilvl="0" w:tplc="FFFFFFFF">
      <w:start w:val="1"/>
      <w:numFmt w:val="lowerLetter"/>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5" w15:restartNumberingAfterBreak="0">
    <w:nsid w:val="1174417E"/>
    <w:multiLevelType w:val="hybridMultilevel"/>
    <w:tmpl w:val="88F80BD0"/>
    <w:lvl w:ilvl="0" w:tplc="7A48A23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95016B"/>
    <w:multiLevelType w:val="hybridMultilevel"/>
    <w:tmpl w:val="6646EA5C"/>
    <w:lvl w:ilvl="0" w:tplc="509AB740">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78618DA"/>
    <w:multiLevelType w:val="hybridMultilevel"/>
    <w:tmpl w:val="4CEA1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9F49FC"/>
    <w:multiLevelType w:val="hybridMultilevel"/>
    <w:tmpl w:val="BE9E4A84"/>
    <w:lvl w:ilvl="0" w:tplc="9BC66D0A">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9" w15:restartNumberingAfterBreak="0">
    <w:nsid w:val="1D0155F5"/>
    <w:multiLevelType w:val="hybridMultilevel"/>
    <w:tmpl w:val="D9A41942"/>
    <w:lvl w:ilvl="0" w:tplc="05B432D0">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0" w15:restartNumberingAfterBreak="0">
    <w:nsid w:val="1D8771D6"/>
    <w:multiLevelType w:val="hybridMultilevel"/>
    <w:tmpl w:val="49084CA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E77292"/>
    <w:multiLevelType w:val="hybridMultilevel"/>
    <w:tmpl w:val="233AF020"/>
    <w:lvl w:ilvl="0" w:tplc="0809001B">
      <w:start w:val="1"/>
      <w:numFmt w:val="lowerRoman"/>
      <w:lvlText w:val="%1."/>
      <w:lvlJc w:val="right"/>
      <w:pPr>
        <w:ind w:left="720" w:hanging="360"/>
      </w:pPr>
    </w:lvl>
    <w:lvl w:ilvl="1" w:tplc="A5148C2C">
      <w:start w:val="1"/>
      <w:numFmt w:val="decimal"/>
      <w:lvlText w:val="%2."/>
      <w:lvlJc w:val="left"/>
      <w:pPr>
        <w:ind w:left="1440" w:hanging="360"/>
      </w:pPr>
      <w:rPr>
        <w:rFonts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13055C5"/>
    <w:multiLevelType w:val="hybridMultilevel"/>
    <w:tmpl w:val="469423D8"/>
    <w:lvl w:ilvl="0" w:tplc="B78A9E5C">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32E423E"/>
    <w:multiLevelType w:val="hybridMultilevel"/>
    <w:tmpl w:val="94F026A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8BD0535"/>
    <w:multiLevelType w:val="hybridMultilevel"/>
    <w:tmpl w:val="ADF40556"/>
    <w:lvl w:ilvl="0" w:tplc="B18000B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C0C0923"/>
    <w:multiLevelType w:val="hybridMultilevel"/>
    <w:tmpl w:val="4FD40DE6"/>
    <w:lvl w:ilvl="0" w:tplc="B9185A86">
      <w:start w:val="1"/>
      <w:numFmt w:val="lowerLetter"/>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FF5CB6"/>
    <w:multiLevelType w:val="hybridMultilevel"/>
    <w:tmpl w:val="548AC3F8"/>
    <w:lvl w:ilvl="0" w:tplc="08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E0C5053"/>
    <w:multiLevelType w:val="hybridMultilevel"/>
    <w:tmpl w:val="768E8F38"/>
    <w:lvl w:ilvl="0" w:tplc="FFFFFFFF">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EF64F4D"/>
    <w:multiLevelType w:val="hybridMultilevel"/>
    <w:tmpl w:val="A42CCF6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01375C3"/>
    <w:multiLevelType w:val="hybridMultilevel"/>
    <w:tmpl w:val="30D47F3C"/>
    <w:lvl w:ilvl="0" w:tplc="A3C8BAE0">
      <w:start w:val="2"/>
      <w:numFmt w:val="lowerLetter"/>
      <w:lvlText w:val="%1."/>
      <w:lvlJc w:val="left"/>
      <w:pPr>
        <w:ind w:left="180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36FC1D39"/>
    <w:multiLevelType w:val="hybridMultilevel"/>
    <w:tmpl w:val="A42CCF6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85F6533"/>
    <w:multiLevelType w:val="hybridMultilevel"/>
    <w:tmpl w:val="E618C84C"/>
    <w:lvl w:ilvl="0" w:tplc="0809001B">
      <w:start w:val="1"/>
      <w:numFmt w:val="lowerRoman"/>
      <w:lvlText w:val="%1."/>
      <w:lvlJc w:val="right"/>
      <w:pPr>
        <w:ind w:left="1800" w:hanging="360"/>
      </w:pPr>
    </w:lvl>
    <w:lvl w:ilvl="1" w:tplc="FFFFFFFF">
      <w:start w:val="1"/>
      <w:numFmt w:val="lowerRoman"/>
      <w:lvlText w:val="%2."/>
      <w:lvlJc w:val="right"/>
      <w:pPr>
        <w:ind w:left="3780" w:hanging="360"/>
      </w:p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2" w15:restartNumberingAfterBreak="0">
    <w:nsid w:val="38FE1705"/>
    <w:multiLevelType w:val="hybridMultilevel"/>
    <w:tmpl w:val="ED50D140"/>
    <w:lvl w:ilvl="0" w:tplc="0809001B">
      <w:start w:val="1"/>
      <w:numFmt w:val="lowerRoman"/>
      <w:lvlText w:val="%1."/>
      <w:lvlJc w:val="right"/>
      <w:pPr>
        <w:ind w:left="1800" w:hanging="360"/>
      </w:pPr>
    </w:lvl>
    <w:lvl w:ilvl="1" w:tplc="0809001B">
      <w:start w:val="1"/>
      <w:numFmt w:val="lowerRoman"/>
      <w:lvlText w:val="%2."/>
      <w:lvlJc w:val="righ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3" w15:restartNumberingAfterBreak="0">
    <w:nsid w:val="3AA760F2"/>
    <w:multiLevelType w:val="hybridMultilevel"/>
    <w:tmpl w:val="47E20D6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B9762CD"/>
    <w:multiLevelType w:val="hybridMultilevel"/>
    <w:tmpl w:val="54407746"/>
    <w:lvl w:ilvl="0" w:tplc="3A0415F8">
      <w:start w:val="1"/>
      <w:numFmt w:val="lowerLetter"/>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C55F54"/>
    <w:multiLevelType w:val="hybridMultilevel"/>
    <w:tmpl w:val="1304F624"/>
    <w:lvl w:ilvl="0" w:tplc="044E718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D54B5E"/>
    <w:multiLevelType w:val="hybridMultilevel"/>
    <w:tmpl w:val="F056CC32"/>
    <w:lvl w:ilvl="0" w:tplc="0809001B">
      <w:start w:val="1"/>
      <w:numFmt w:val="lowerRoman"/>
      <w:lvlText w:val="%1."/>
      <w:lvlJc w:val="righ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3E9108EC"/>
    <w:multiLevelType w:val="hybridMultilevel"/>
    <w:tmpl w:val="6856075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8" w15:restartNumberingAfterBreak="0">
    <w:nsid w:val="3F113ABB"/>
    <w:multiLevelType w:val="hybridMultilevel"/>
    <w:tmpl w:val="87AA05B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22252F4"/>
    <w:multiLevelType w:val="hybridMultilevel"/>
    <w:tmpl w:val="30DA68DA"/>
    <w:lvl w:ilvl="0" w:tplc="0809001B">
      <w:start w:val="1"/>
      <w:numFmt w:val="lowerRoman"/>
      <w:lvlText w:val="%1."/>
      <w:lvlJc w:val="right"/>
      <w:pPr>
        <w:ind w:left="2160" w:hanging="360"/>
      </w:pPr>
    </w:lvl>
    <w:lvl w:ilvl="1" w:tplc="08090019">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0" w15:restartNumberingAfterBreak="0">
    <w:nsid w:val="42BD1F74"/>
    <w:multiLevelType w:val="hybridMultilevel"/>
    <w:tmpl w:val="EE5E2E9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160232"/>
    <w:multiLevelType w:val="hybridMultilevel"/>
    <w:tmpl w:val="1C4E630C"/>
    <w:lvl w:ilvl="0" w:tplc="33E2BE06">
      <w:start w:val="1"/>
      <w:numFmt w:val="lowerLetter"/>
      <w:lvlText w:val="%1."/>
      <w:lvlJc w:val="left"/>
      <w:pPr>
        <w:ind w:left="108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F43099D"/>
    <w:multiLevelType w:val="hybridMultilevel"/>
    <w:tmpl w:val="68560754"/>
    <w:lvl w:ilvl="0" w:tplc="9D84510A">
      <w:start w:val="1"/>
      <w:numFmt w:val="lowerLetter"/>
      <w:lvlText w:val="%1."/>
      <w:lvlJc w:val="left"/>
      <w:pPr>
        <w:ind w:left="108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3" w15:restartNumberingAfterBreak="0">
    <w:nsid w:val="53B101DA"/>
    <w:multiLevelType w:val="hybridMultilevel"/>
    <w:tmpl w:val="0E529CA0"/>
    <w:lvl w:ilvl="0" w:tplc="0809001B">
      <w:start w:val="1"/>
      <w:numFmt w:val="lowerRoman"/>
      <w:lvlText w:val="%1."/>
      <w:lvlJc w:val="righ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34" w15:restartNumberingAfterBreak="0">
    <w:nsid w:val="58126554"/>
    <w:multiLevelType w:val="hybridMultilevel"/>
    <w:tmpl w:val="49084CA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91A0E95"/>
    <w:multiLevelType w:val="hybridMultilevel"/>
    <w:tmpl w:val="3FAC0D14"/>
    <w:lvl w:ilvl="0" w:tplc="64E8886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968342E"/>
    <w:multiLevelType w:val="hybridMultilevel"/>
    <w:tmpl w:val="3FAC0D1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B5A5823"/>
    <w:multiLevelType w:val="hybridMultilevel"/>
    <w:tmpl w:val="A45622F8"/>
    <w:lvl w:ilvl="0" w:tplc="0809000F">
      <w:start w:val="1"/>
      <w:numFmt w:val="decimal"/>
      <w:lvlText w:val="%1."/>
      <w:lvlJc w:val="left"/>
      <w:pPr>
        <w:ind w:left="360" w:hanging="360"/>
      </w:pPr>
    </w:lvl>
    <w:lvl w:ilvl="1" w:tplc="C9E25688">
      <w:start w:val="1"/>
      <w:numFmt w:val="lowerRoman"/>
      <w:lvlText w:val="%2."/>
      <w:lvlJc w:val="left"/>
      <w:pPr>
        <w:ind w:left="928" w:hanging="360"/>
      </w:pPr>
      <w:rPr>
        <w:rFonts w:ascii="Verdana" w:eastAsia="Calibri" w:hAnsi="Verdana" w:cs="Times New Roman"/>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5B9413EC"/>
    <w:multiLevelType w:val="hybridMultilevel"/>
    <w:tmpl w:val="3FAC0D1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08C1EBD"/>
    <w:multiLevelType w:val="hybridMultilevel"/>
    <w:tmpl w:val="7FC8AC1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1902D6B"/>
    <w:multiLevelType w:val="hybridMultilevel"/>
    <w:tmpl w:val="20D02B1C"/>
    <w:lvl w:ilvl="0" w:tplc="67D6DFC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671F5867"/>
    <w:multiLevelType w:val="hybridMultilevel"/>
    <w:tmpl w:val="F2F898BE"/>
    <w:lvl w:ilvl="0" w:tplc="08090019">
      <w:start w:val="1"/>
      <w:numFmt w:val="lowerLetter"/>
      <w:lvlText w:val="%1."/>
      <w:lvlJc w:val="left"/>
      <w:pPr>
        <w:ind w:left="1211" w:hanging="360"/>
      </w:p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42" w15:restartNumberingAfterBreak="0">
    <w:nsid w:val="68514450"/>
    <w:multiLevelType w:val="hybridMultilevel"/>
    <w:tmpl w:val="EAF41EBC"/>
    <w:lvl w:ilvl="0" w:tplc="7A48A23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B432D18"/>
    <w:multiLevelType w:val="hybridMultilevel"/>
    <w:tmpl w:val="63540222"/>
    <w:lvl w:ilvl="0" w:tplc="3A0415F8">
      <w:start w:val="1"/>
      <w:numFmt w:val="lowerLetter"/>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44" w15:restartNumberingAfterBreak="0">
    <w:nsid w:val="76026C00"/>
    <w:multiLevelType w:val="hybridMultilevel"/>
    <w:tmpl w:val="24A2AA76"/>
    <w:lvl w:ilvl="0" w:tplc="FFFFFFFF">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A6429AC"/>
    <w:multiLevelType w:val="hybridMultilevel"/>
    <w:tmpl w:val="C986D3D8"/>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7BC76023"/>
    <w:multiLevelType w:val="hybridMultilevel"/>
    <w:tmpl w:val="3FAC0D1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C017C0F"/>
    <w:multiLevelType w:val="hybridMultilevel"/>
    <w:tmpl w:val="49084CA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E6364A3"/>
    <w:multiLevelType w:val="hybridMultilevel"/>
    <w:tmpl w:val="88F80BD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92516554">
    <w:abstractNumId w:val="45"/>
  </w:num>
  <w:num w:numId="2" w16cid:durableId="1707177103">
    <w:abstractNumId w:val="14"/>
  </w:num>
  <w:num w:numId="3" w16cid:durableId="230039253">
    <w:abstractNumId w:val="37"/>
  </w:num>
  <w:num w:numId="4" w16cid:durableId="1528252923">
    <w:abstractNumId w:val="42"/>
  </w:num>
  <w:num w:numId="5" w16cid:durableId="1291135592">
    <w:abstractNumId w:val="5"/>
  </w:num>
  <w:num w:numId="6" w16cid:durableId="300696390">
    <w:abstractNumId w:val="1"/>
  </w:num>
  <w:num w:numId="7" w16cid:durableId="215819458">
    <w:abstractNumId w:val="48"/>
  </w:num>
  <w:num w:numId="8" w16cid:durableId="891772297">
    <w:abstractNumId w:val="2"/>
  </w:num>
  <w:num w:numId="9" w16cid:durableId="1410808130">
    <w:abstractNumId w:val="32"/>
  </w:num>
  <w:num w:numId="10" w16cid:durableId="936403758">
    <w:abstractNumId w:val="23"/>
  </w:num>
  <w:num w:numId="11" w16cid:durableId="116070334">
    <w:abstractNumId w:val="9"/>
  </w:num>
  <w:num w:numId="12" w16cid:durableId="1969624174">
    <w:abstractNumId w:val="30"/>
  </w:num>
  <w:num w:numId="13" w16cid:durableId="1987732708">
    <w:abstractNumId w:val="39"/>
  </w:num>
  <w:num w:numId="14" w16cid:durableId="1815634724">
    <w:abstractNumId w:val="7"/>
  </w:num>
  <w:num w:numId="15" w16cid:durableId="322009545">
    <w:abstractNumId w:val="4"/>
  </w:num>
  <w:num w:numId="16" w16cid:durableId="839545171">
    <w:abstractNumId w:val="28"/>
  </w:num>
  <w:num w:numId="17" w16cid:durableId="1952934766">
    <w:abstractNumId w:val="27"/>
  </w:num>
  <w:num w:numId="18" w16cid:durableId="186870946">
    <w:abstractNumId w:val="13"/>
  </w:num>
  <w:num w:numId="19" w16cid:durableId="2004503687">
    <w:abstractNumId w:val="47"/>
  </w:num>
  <w:num w:numId="20" w16cid:durableId="2147123072">
    <w:abstractNumId w:val="16"/>
  </w:num>
  <w:num w:numId="21" w16cid:durableId="217321092">
    <w:abstractNumId w:val="18"/>
  </w:num>
  <w:num w:numId="22" w16cid:durableId="36206350">
    <w:abstractNumId w:val="6"/>
  </w:num>
  <w:num w:numId="23" w16cid:durableId="821042666">
    <w:abstractNumId w:val="31"/>
  </w:num>
  <w:num w:numId="24" w16cid:durableId="757402894">
    <w:abstractNumId w:val="40"/>
  </w:num>
  <w:num w:numId="25" w16cid:durableId="1039622481">
    <w:abstractNumId w:val="20"/>
  </w:num>
  <w:num w:numId="26" w16cid:durableId="1746417925">
    <w:abstractNumId w:val="25"/>
  </w:num>
  <w:num w:numId="27" w16cid:durableId="1291595762">
    <w:abstractNumId w:val="12"/>
  </w:num>
  <w:num w:numId="28" w16cid:durableId="1424915645">
    <w:abstractNumId w:val="19"/>
  </w:num>
  <w:num w:numId="29" w16cid:durableId="1166045981">
    <w:abstractNumId w:val="41"/>
  </w:num>
  <w:num w:numId="30" w16cid:durableId="2038702533">
    <w:abstractNumId w:val="8"/>
  </w:num>
  <w:num w:numId="31" w16cid:durableId="673537778">
    <w:abstractNumId w:val="15"/>
  </w:num>
  <w:num w:numId="32" w16cid:durableId="1005209101">
    <w:abstractNumId w:val="43"/>
  </w:num>
  <w:num w:numId="33" w16cid:durableId="512763413">
    <w:abstractNumId w:val="24"/>
  </w:num>
  <w:num w:numId="34" w16cid:durableId="350761671">
    <w:abstractNumId w:val="22"/>
  </w:num>
  <w:num w:numId="35" w16cid:durableId="1561090352">
    <w:abstractNumId w:val="29"/>
  </w:num>
  <w:num w:numId="36" w16cid:durableId="890731227">
    <w:abstractNumId w:val="33"/>
  </w:num>
  <w:num w:numId="37" w16cid:durableId="569853937">
    <w:abstractNumId w:val="11"/>
  </w:num>
  <w:num w:numId="38" w16cid:durableId="373697184">
    <w:abstractNumId w:val="21"/>
  </w:num>
  <w:num w:numId="39" w16cid:durableId="1747342584">
    <w:abstractNumId w:val="0"/>
  </w:num>
  <w:num w:numId="40" w16cid:durableId="539048872">
    <w:abstractNumId w:val="34"/>
  </w:num>
  <w:num w:numId="41" w16cid:durableId="1909416613">
    <w:abstractNumId w:val="10"/>
  </w:num>
  <w:num w:numId="42" w16cid:durableId="1632438678">
    <w:abstractNumId w:val="44"/>
  </w:num>
  <w:num w:numId="43" w16cid:durableId="1243179239">
    <w:abstractNumId w:val="17"/>
  </w:num>
  <w:num w:numId="44" w16cid:durableId="814297109">
    <w:abstractNumId w:val="35"/>
  </w:num>
  <w:num w:numId="45" w16cid:durableId="1852061250">
    <w:abstractNumId w:val="38"/>
  </w:num>
  <w:num w:numId="46" w16cid:durableId="1832526944">
    <w:abstractNumId w:val="46"/>
  </w:num>
  <w:num w:numId="47" w16cid:durableId="2109305445">
    <w:abstractNumId w:val="36"/>
  </w:num>
  <w:num w:numId="48" w16cid:durableId="1335449391">
    <w:abstractNumId w:val="3"/>
  </w:num>
  <w:num w:numId="49" w16cid:durableId="575212927">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6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2NDC3NDA3NzY2NjdV0lEKTi0uzszPAykwNKkFAB5B+4ItAAAA"/>
  </w:docVars>
  <w:rsids>
    <w:rsidRoot w:val="0052348D"/>
    <w:rsid w:val="00000EB9"/>
    <w:rsid w:val="00000FCF"/>
    <w:rsid w:val="00001FE1"/>
    <w:rsid w:val="00003A89"/>
    <w:rsid w:val="00003B87"/>
    <w:rsid w:val="000058B4"/>
    <w:rsid w:val="00005ED2"/>
    <w:rsid w:val="0000698C"/>
    <w:rsid w:val="000102A8"/>
    <w:rsid w:val="00011548"/>
    <w:rsid w:val="0001219B"/>
    <w:rsid w:val="00012851"/>
    <w:rsid w:val="00012B73"/>
    <w:rsid w:val="000139DA"/>
    <w:rsid w:val="00013F6A"/>
    <w:rsid w:val="00013FAD"/>
    <w:rsid w:val="00014089"/>
    <w:rsid w:val="000145FF"/>
    <w:rsid w:val="000156BE"/>
    <w:rsid w:val="00016103"/>
    <w:rsid w:val="000172A5"/>
    <w:rsid w:val="00017B89"/>
    <w:rsid w:val="000200B7"/>
    <w:rsid w:val="000207F0"/>
    <w:rsid w:val="000219B1"/>
    <w:rsid w:val="000230AA"/>
    <w:rsid w:val="000233EB"/>
    <w:rsid w:val="0002397B"/>
    <w:rsid w:val="0002499D"/>
    <w:rsid w:val="0002559A"/>
    <w:rsid w:val="000261ED"/>
    <w:rsid w:val="00026691"/>
    <w:rsid w:val="00027419"/>
    <w:rsid w:val="000275DF"/>
    <w:rsid w:val="00031002"/>
    <w:rsid w:val="00031AF1"/>
    <w:rsid w:val="00034861"/>
    <w:rsid w:val="00034FCD"/>
    <w:rsid w:val="0003594F"/>
    <w:rsid w:val="000359F6"/>
    <w:rsid w:val="00037DF1"/>
    <w:rsid w:val="000400B5"/>
    <w:rsid w:val="00041C7A"/>
    <w:rsid w:val="00041E5E"/>
    <w:rsid w:val="00042A65"/>
    <w:rsid w:val="00042C02"/>
    <w:rsid w:val="000431DB"/>
    <w:rsid w:val="00044439"/>
    <w:rsid w:val="00044BCA"/>
    <w:rsid w:val="00052545"/>
    <w:rsid w:val="0005344C"/>
    <w:rsid w:val="000543AA"/>
    <w:rsid w:val="000546EA"/>
    <w:rsid w:val="0005583B"/>
    <w:rsid w:val="00055F80"/>
    <w:rsid w:val="00056755"/>
    <w:rsid w:val="00056CF3"/>
    <w:rsid w:val="0005738B"/>
    <w:rsid w:val="0005773B"/>
    <w:rsid w:val="000613E5"/>
    <w:rsid w:val="0006183C"/>
    <w:rsid w:val="00063878"/>
    <w:rsid w:val="0006494C"/>
    <w:rsid w:val="000658F7"/>
    <w:rsid w:val="00066477"/>
    <w:rsid w:val="00066825"/>
    <w:rsid w:val="000671ED"/>
    <w:rsid w:val="00067FF7"/>
    <w:rsid w:val="00070B40"/>
    <w:rsid w:val="00071005"/>
    <w:rsid w:val="00072A40"/>
    <w:rsid w:val="00073960"/>
    <w:rsid w:val="00081B70"/>
    <w:rsid w:val="00081B75"/>
    <w:rsid w:val="00081E79"/>
    <w:rsid w:val="00083193"/>
    <w:rsid w:val="000848EA"/>
    <w:rsid w:val="00085168"/>
    <w:rsid w:val="0008596F"/>
    <w:rsid w:val="00085EE0"/>
    <w:rsid w:val="00086125"/>
    <w:rsid w:val="00086A53"/>
    <w:rsid w:val="00087BE6"/>
    <w:rsid w:val="00090253"/>
    <w:rsid w:val="000902E5"/>
    <w:rsid w:val="000903E3"/>
    <w:rsid w:val="0009088C"/>
    <w:rsid w:val="000928AF"/>
    <w:rsid w:val="00092972"/>
    <w:rsid w:val="00093A45"/>
    <w:rsid w:val="00096A1C"/>
    <w:rsid w:val="00096DE1"/>
    <w:rsid w:val="000A3C81"/>
    <w:rsid w:val="000A5128"/>
    <w:rsid w:val="000A584D"/>
    <w:rsid w:val="000B120F"/>
    <w:rsid w:val="000B1C26"/>
    <w:rsid w:val="000B1F88"/>
    <w:rsid w:val="000B7241"/>
    <w:rsid w:val="000C2EF7"/>
    <w:rsid w:val="000C3D2C"/>
    <w:rsid w:val="000C458A"/>
    <w:rsid w:val="000C560D"/>
    <w:rsid w:val="000C582B"/>
    <w:rsid w:val="000C5C5E"/>
    <w:rsid w:val="000C6795"/>
    <w:rsid w:val="000C6A6E"/>
    <w:rsid w:val="000C6F3B"/>
    <w:rsid w:val="000D0A9E"/>
    <w:rsid w:val="000D2B1C"/>
    <w:rsid w:val="000D3CBC"/>
    <w:rsid w:val="000D45E9"/>
    <w:rsid w:val="000D4BCB"/>
    <w:rsid w:val="000D4DE8"/>
    <w:rsid w:val="000D5A15"/>
    <w:rsid w:val="000D75A1"/>
    <w:rsid w:val="000D7F27"/>
    <w:rsid w:val="000E17EB"/>
    <w:rsid w:val="000E1B18"/>
    <w:rsid w:val="000E1F04"/>
    <w:rsid w:val="000E26F7"/>
    <w:rsid w:val="000E642D"/>
    <w:rsid w:val="000E7C96"/>
    <w:rsid w:val="000E7C9B"/>
    <w:rsid w:val="000F05EF"/>
    <w:rsid w:val="000F09CC"/>
    <w:rsid w:val="000F15AE"/>
    <w:rsid w:val="000F1919"/>
    <w:rsid w:val="000F2A35"/>
    <w:rsid w:val="000F3D63"/>
    <w:rsid w:val="000F477E"/>
    <w:rsid w:val="000F4E71"/>
    <w:rsid w:val="000F53EE"/>
    <w:rsid w:val="000F7DE1"/>
    <w:rsid w:val="00104DF2"/>
    <w:rsid w:val="001054CE"/>
    <w:rsid w:val="0010611D"/>
    <w:rsid w:val="001068D6"/>
    <w:rsid w:val="00111785"/>
    <w:rsid w:val="0011192C"/>
    <w:rsid w:val="00112390"/>
    <w:rsid w:val="0011257E"/>
    <w:rsid w:val="00112635"/>
    <w:rsid w:val="00112CEA"/>
    <w:rsid w:val="001134AC"/>
    <w:rsid w:val="00117C2E"/>
    <w:rsid w:val="0012426B"/>
    <w:rsid w:val="001250FD"/>
    <w:rsid w:val="00125AE3"/>
    <w:rsid w:val="001315A6"/>
    <w:rsid w:val="00131FB9"/>
    <w:rsid w:val="0013301A"/>
    <w:rsid w:val="001344BB"/>
    <w:rsid w:val="00134518"/>
    <w:rsid w:val="00134B07"/>
    <w:rsid w:val="0013553B"/>
    <w:rsid w:val="00137274"/>
    <w:rsid w:val="00137EC2"/>
    <w:rsid w:val="00140DED"/>
    <w:rsid w:val="00142241"/>
    <w:rsid w:val="00145096"/>
    <w:rsid w:val="00145C5A"/>
    <w:rsid w:val="00146809"/>
    <w:rsid w:val="00146851"/>
    <w:rsid w:val="00146ED3"/>
    <w:rsid w:val="00147E0C"/>
    <w:rsid w:val="001504E6"/>
    <w:rsid w:val="001521EC"/>
    <w:rsid w:val="0015226C"/>
    <w:rsid w:val="001529C1"/>
    <w:rsid w:val="00153E38"/>
    <w:rsid w:val="0015503E"/>
    <w:rsid w:val="00155B31"/>
    <w:rsid w:val="001563E8"/>
    <w:rsid w:val="00161A7F"/>
    <w:rsid w:val="0016288D"/>
    <w:rsid w:val="00162D3F"/>
    <w:rsid w:val="00164FB1"/>
    <w:rsid w:val="00165573"/>
    <w:rsid w:val="00165B48"/>
    <w:rsid w:val="00165E58"/>
    <w:rsid w:val="00166239"/>
    <w:rsid w:val="00167241"/>
    <w:rsid w:val="00170A9B"/>
    <w:rsid w:val="00170E82"/>
    <w:rsid w:val="001716B6"/>
    <w:rsid w:val="001717CD"/>
    <w:rsid w:val="00171CDA"/>
    <w:rsid w:val="0017231B"/>
    <w:rsid w:val="0017471D"/>
    <w:rsid w:val="00174F6F"/>
    <w:rsid w:val="00175110"/>
    <w:rsid w:val="0017681A"/>
    <w:rsid w:val="00176BFA"/>
    <w:rsid w:val="001771D6"/>
    <w:rsid w:val="00177839"/>
    <w:rsid w:val="001805AF"/>
    <w:rsid w:val="0018107C"/>
    <w:rsid w:val="00181A50"/>
    <w:rsid w:val="00182319"/>
    <w:rsid w:val="00182D91"/>
    <w:rsid w:val="0018429B"/>
    <w:rsid w:val="0018485D"/>
    <w:rsid w:val="00184900"/>
    <w:rsid w:val="00185A26"/>
    <w:rsid w:val="00186D39"/>
    <w:rsid w:val="001874A7"/>
    <w:rsid w:val="00190352"/>
    <w:rsid w:val="001907AC"/>
    <w:rsid w:val="001915B2"/>
    <w:rsid w:val="00191AE4"/>
    <w:rsid w:val="00192E39"/>
    <w:rsid w:val="00193265"/>
    <w:rsid w:val="00195183"/>
    <w:rsid w:val="00195208"/>
    <w:rsid w:val="00195544"/>
    <w:rsid w:val="001966AA"/>
    <w:rsid w:val="00197287"/>
    <w:rsid w:val="001A03E9"/>
    <w:rsid w:val="001A0FD3"/>
    <w:rsid w:val="001A13B3"/>
    <w:rsid w:val="001A294D"/>
    <w:rsid w:val="001A38D2"/>
    <w:rsid w:val="001A4C3E"/>
    <w:rsid w:val="001A4D77"/>
    <w:rsid w:val="001A53FE"/>
    <w:rsid w:val="001B23D1"/>
    <w:rsid w:val="001B3369"/>
    <w:rsid w:val="001B4F2A"/>
    <w:rsid w:val="001B5828"/>
    <w:rsid w:val="001B5998"/>
    <w:rsid w:val="001B6EC8"/>
    <w:rsid w:val="001B6FD3"/>
    <w:rsid w:val="001C2169"/>
    <w:rsid w:val="001C3725"/>
    <w:rsid w:val="001C3C27"/>
    <w:rsid w:val="001C3C5C"/>
    <w:rsid w:val="001C3E69"/>
    <w:rsid w:val="001C5459"/>
    <w:rsid w:val="001C707E"/>
    <w:rsid w:val="001D080E"/>
    <w:rsid w:val="001D2298"/>
    <w:rsid w:val="001D29DA"/>
    <w:rsid w:val="001D2EF5"/>
    <w:rsid w:val="001D3028"/>
    <w:rsid w:val="001D346D"/>
    <w:rsid w:val="001D4B84"/>
    <w:rsid w:val="001D5287"/>
    <w:rsid w:val="001D5C8C"/>
    <w:rsid w:val="001D6665"/>
    <w:rsid w:val="001E1C74"/>
    <w:rsid w:val="001E27AC"/>
    <w:rsid w:val="001E2D26"/>
    <w:rsid w:val="001E4FB0"/>
    <w:rsid w:val="001E64E7"/>
    <w:rsid w:val="001E70DA"/>
    <w:rsid w:val="001E76EE"/>
    <w:rsid w:val="001F0D40"/>
    <w:rsid w:val="001F0DC6"/>
    <w:rsid w:val="001F3614"/>
    <w:rsid w:val="001F441C"/>
    <w:rsid w:val="001F5EBA"/>
    <w:rsid w:val="001F74B2"/>
    <w:rsid w:val="001F758D"/>
    <w:rsid w:val="001F7C66"/>
    <w:rsid w:val="00204384"/>
    <w:rsid w:val="00207519"/>
    <w:rsid w:val="00207832"/>
    <w:rsid w:val="00210B89"/>
    <w:rsid w:val="00212A17"/>
    <w:rsid w:val="00213282"/>
    <w:rsid w:val="00217B16"/>
    <w:rsid w:val="002202A6"/>
    <w:rsid w:val="002209CC"/>
    <w:rsid w:val="0022143D"/>
    <w:rsid w:val="00221BB6"/>
    <w:rsid w:val="00222CFE"/>
    <w:rsid w:val="00222EC2"/>
    <w:rsid w:val="0022523B"/>
    <w:rsid w:val="002261FC"/>
    <w:rsid w:val="0022653D"/>
    <w:rsid w:val="002267A6"/>
    <w:rsid w:val="00226D80"/>
    <w:rsid w:val="00233B88"/>
    <w:rsid w:val="00233E50"/>
    <w:rsid w:val="00235DE3"/>
    <w:rsid w:val="00235EEC"/>
    <w:rsid w:val="002414E9"/>
    <w:rsid w:val="00241EA9"/>
    <w:rsid w:val="00243ABE"/>
    <w:rsid w:val="0024457C"/>
    <w:rsid w:val="00245393"/>
    <w:rsid w:val="00245B41"/>
    <w:rsid w:val="00245EDA"/>
    <w:rsid w:val="002513B5"/>
    <w:rsid w:val="0025231B"/>
    <w:rsid w:val="00252CE6"/>
    <w:rsid w:val="0025334F"/>
    <w:rsid w:val="002546CC"/>
    <w:rsid w:val="002548FC"/>
    <w:rsid w:val="002555FA"/>
    <w:rsid w:val="002558B3"/>
    <w:rsid w:val="00256908"/>
    <w:rsid w:val="00256E58"/>
    <w:rsid w:val="002607A9"/>
    <w:rsid w:val="00261161"/>
    <w:rsid w:val="002611CB"/>
    <w:rsid w:val="00263181"/>
    <w:rsid w:val="002642CD"/>
    <w:rsid w:val="00266FDE"/>
    <w:rsid w:val="002710B3"/>
    <w:rsid w:val="002716CC"/>
    <w:rsid w:val="00271803"/>
    <w:rsid w:val="00273F1B"/>
    <w:rsid w:val="002741FC"/>
    <w:rsid w:val="002745CE"/>
    <w:rsid w:val="002761AE"/>
    <w:rsid w:val="0027741E"/>
    <w:rsid w:val="00277B73"/>
    <w:rsid w:val="00280FB1"/>
    <w:rsid w:val="00282FE9"/>
    <w:rsid w:val="0028401C"/>
    <w:rsid w:val="00285189"/>
    <w:rsid w:val="002855D4"/>
    <w:rsid w:val="002879ED"/>
    <w:rsid w:val="00291B98"/>
    <w:rsid w:val="0029208B"/>
    <w:rsid w:val="0029257C"/>
    <w:rsid w:val="002926EB"/>
    <w:rsid w:val="00295761"/>
    <w:rsid w:val="00296290"/>
    <w:rsid w:val="002A0309"/>
    <w:rsid w:val="002A0405"/>
    <w:rsid w:val="002A2C63"/>
    <w:rsid w:val="002A5DAC"/>
    <w:rsid w:val="002A7234"/>
    <w:rsid w:val="002A7A69"/>
    <w:rsid w:val="002B0AE5"/>
    <w:rsid w:val="002B122C"/>
    <w:rsid w:val="002B23CE"/>
    <w:rsid w:val="002B490E"/>
    <w:rsid w:val="002B492D"/>
    <w:rsid w:val="002B5289"/>
    <w:rsid w:val="002B5B3B"/>
    <w:rsid w:val="002B765F"/>
    <w:rsid w:val="002B7AD4"/>
    <w:rsid w:val="002B7CD5"/>
    <w:rsid w:val="002C0440"/>
    <w:rsid w:val="002C053A"/>
    <w:rsid w:val="002C1A63"/>
    <w:rsid w:val="002C3943"/>
    <w:rsid w:val="002C4758"/>
    <w:rsid w:val="002C4CD6"/>
    <w:rsid w:val="002C6236"/>
    <w:rsid w:val="002C65DA"/>
    <w:rsid w:val="002C75A1"/>
    <w:rsid w:val="002C7896"/>
    <w:rsid w:val="002C7AA7"/>
    <w:rsid w:val="002C7EA0"/>
    <w:rsid w:val="002D1140"/>
    <w:rsid w:val="002D28F9"/>
    <w:rsid w:val="002D6456"/>
    <w:rsid w:val="002D658E"/>
    <w:rsid w:val="002D6605"/>
    <w:rsid w:val="002D700A"/>
    <w:rsid w:val="002D76C1"/>
    <w:rsid w:val="002E15AF"/>
    <w:rsid w:val="002E281F"/>
    <w:rsid w:val="002E3F83"/>
    <w:rsid w:val="002E4C32"/>
    <w:rsid w:val="002E5238"/>
    <w:rsid w:val="002E666C"/>
    <w:rsid w:val="002E71BF"/>
    <w:rsid w:val="002E7580"/>
    <w:rsid w:val="002E77E3"/>
    <w:rsid w:val="002E7BE1"/>
    <w:rsid w:val="002F0BEB"/>
    <w:rsid w:val="002F0DFE"/>
    <w:rsid w:val="002F2099"/>
    <w:rsid w:val="002F299A"/>
    <w:rsid w:val="002F4263"/>
    <w:rsid w:val="002F43AB"/>
    <w:rsid w:val="002F5301"/>
    <w:rsid w:val="002F7C3E"/>
    <w:rsid w:val="003019AE"/>
    <w:rsid w:val="00303339"/>
    <w:rsid w:val="00304F4A"/>
    <w:rsid w:val="003052E4"/>
    <w:rsid w:val="00305866"/>
    <w:rsid w:val="00305976"/>
    <w:rsid w:val="00307143"/>
    <w:rsid w:val="00307C66"/>
    <w:rsid w:val="00310AC5"/>
    <w:rsid w:val="003119A6"/>
    <w:rsid w:val="0031258A"/>
    <w:rsid w:val="00314AD2"/>
    <w:rsid w:val="003164A2"/>
    <w:rsid w:val="0031788C"/>
    <w:rsid w:val="00317BA9"/>
    <w:rsid w:val="003202F7"/>
    <w:rsid w:val="003219E1"/>
    <w:rsid w:val="003246B7"/>
    <w:rsid w:val="003246FE"/>
    <w:rsid w:val="00326E45"/>
    <w:rsid w:val="003276EB"/>
    <w:rsid w:val="003301A2"/>
    <w:rsid w:val="00330425"/>
    <w:rsid w:val="00332777"/>
    <w:rsid w:val="0033329C"/>
    <w:rsid w:val="00333E9E"/>
    <w:rsid w:val="00334959"/>
    <w:rsid w:val="00334ABC"/>
    <w:rsid w:val="00335050"/>
    <w:rsid w:val="0033607D"/>
    <w:rsid w:val="003365D3"/>
    <w:rsid w:val="00336E1A"/>
    <w:rsid w:val="00337A36"/>
    <w:rsid w:val="00337C05"/>
    <w:rsid w:val="00342D9D"/>
    <w:rsid w:val="00343ECE"/>
    <w:rsid w:val="00345FC9"/>
    <w:rsid w:val="00346427"/>
    <w:rsid w:val="00347180"/>
    <w:rsid w:val="00350473"/>
    <w:rsid w:val="00353098"/>
    <w:rsid w:val="003531D4"/>
    <w:rsid w:val="00353E79"/>
    <w:rsid w:val="00355D2D"/>
    <w:rsid w:val="00355FCA"/>
    <w:rsid w:val="003561D4"/>
    <w:rsid w:val="00356C08"/>
    <w:rsid w:val="00357F11"/>
    <w:rsid w:val="0036089E"/>
    <w:rsid w:val="003616B1"/>
    <w:rsid w:val="003616B6"/>
    <w:rsid w:val="00365060"/>
    <w:rsid w:val="00367046"/>
    <w:rsid w:val="00367204"/>
    <w:rsid w:val="0037008A"/>
    <w:rsid w:val="00371D3A"/>
    <w:rsid w:val="00371FAD"/>
    <w:rsid w:val="0037265A"/>
    <w:rsid w:val="0037371C"/>
    <w:rsid w:val="003742B7"/>
    <w:rsid w:val="00376319"/>
    <w:rsid w:val="00376EE3"/>
    <w:rsid w:val="00376EE4"/>
    <w:rsid w:val="003804E3"/>
    <w:rsid w:val="00380577"/>
    <w:rsid w:val="00381047"/>
    <w:rsid w:val="00383BCA"/>
    <w:rsid w:val="00383C5C"/>
    <w:rsid w:val="00384D9A"/>
    <w:rsid w:val="003850CC"/>
    <w:rsid w:val="0038573E"/>
    <w:rsid w:val="003870E6"/>
    <w:rsid w:val="003876C3"/>
    <w:rsid w:val="0039058F"/>
    <w:rsid w:val="00393C7C"/>
    <w:rsid w:val="00394C01"/>
    <w:rsid w:val="003951BE"/>
    <w:rsid w:val="003961A8"/>
    <w:rsid w:val="00397897"/>
    <w:rsid w:val="003A06FE"/>
    <w:rsid w:val="003A3259"/>
    <w:rsid w:val="003B0C80"/>
    <w:rsid w:val="003B4B32"/>
    <w:rsid w:val="003B5BA0"/>
    <w:rsid w:val="003B60A8"/>
    <w:rsid w:val="003B6B70"/>
    <w:rsid w:val="003B6E88"/>
    <w:rsid w:val="003B77A7"/>
    <w:rsid w:val="003B7FCF"/>
    <w:rsid w:val="003C0001"/>
    <w:rsid w:val="003C03DD"/>
    <w:rsid w:val="003C0A9E"/>
    <w:rsid w:val="003C0D4C"/>
    <w:rsid w:val="003C2F9B"/>
    <w:rsid w:val="003C45E3"/>
    <w:rsid w:val="003C5017"/>
    <w:rsid w:val="003C57EC"/>
    <w:rsid w:val="003C7BDC"/>
    <w:rsid w:val="003D01E5"/>
    <w:rsid w:val="003D1160"/>
    <w:rsid w:val="003D1266"/>
    <w:rsid w:val="003D1E1E"/>
    <w:rsid w:val="003D3BF1"/>
    <w:rsid w:val="003D3DCA"/>
    <w:rsid w:val="003D5A13"/>
    <w:rsid w:val="003D5A73"/>
    <w:rsid w:val="003D6E46"/>
    <w:rsid w:val="003E0D91"/>
    <w:rsid w:val="003E1DF1"/>
    <w:rsid w:val="003E1FAD"/>
    <w:rsid w:val="003E33C0"/>
    <w:rsid w:val="003E4234"/>
    <w:rsid w:val="003E42E2"/>
    <w:rsid w:val="003E523E"/>
    <w:rsid w:val="003E59A9"/>
    <w:rsid w:val="003E5A4E"/>
    <w:rsid w:val="003E5A53"/>
    <w:rsid w:val="003E5E6C"/>
    <w:rsid w:val="003E60F7"/>
    <w:rsid w:val="003E6937"/>
    <w:rsid w:val="003F0ACC"/>
    <w:rsid w:val="003F1FE6"/>
    <w:rsid w:val="003F2440"/>
    <w:rsid w:val="003F2F1B"/>
    <w:rsid w:val="003F3654"/>
    <w:rsid w:val="003F5326"/>
    <w:rsid w:val="00400743"/>
    <w:rsid w:val="0040237A"/>
    <w:rsid w:val="0040244B"/>
    <w:rsid w:val="004040F8"/>
    <w:rsid w:val="004046F2"/>
    <w:rsid w:val="00404FCA"/>
    <w:rsid w:val="00411C00"/>
    <w:rsid w:val="004132F9"/>
    <w:rsid w:val="00413EED"/>
    <w:rsid w:val="00415373"/>
    <w:rsid w:val="00416723"/>
    <w:rsid w:val="00416D29"/>
    <w:rsid w:val="00420972"/>
    <w:rsid w:val="00420BF4"/>
    <w:rsid w:val="00420E89"/>
    <w:rsid w:val="004220B8"/>
    <w:rsid w:val="00422578"/>
    <w:rsid w:val="00422849"/>
    <w:rsid w:val="00422850"/>
    <w:rsid w:val="00423D13"/>
    <w:rsid w:val="00423FAB"/>
    <w:rsid w:val="00424FD3"/>
    <w:rsid w:val="00425C41"/>
    <w:rsid w:val="004276AE"/>
    <w:rsid w:val="00431171"/>
    <w:rsid w:val="004315D1"/>
    <w:rsid w:val="00431DDF"/>
    <w:rsid w:val="004324C9"/>
    <w:rsid w:val="0043294F"/>
    <w:rsid w:val="00432DEB"/>
    <w:rsid w:val="00433591"/>
    <w:rsid w:val="00433F7D"/>
    <w:rsid w:val="00437469"/>
    <w:rsid w:val="004379A6"/>
    <w:rsid w:val="00440AC4"/>
    <w:rsid w:val="00444388"/>
    <w:rsid w:val="004450BA"/>
    <w:rsid w:val="004450F2"/>
    <w:rsid w:val="0044661A"/>
    <w:rsid w:val="004466F4"/>
    <w:rsid w:val="00447997"/>
    <w:rsid w:val="00450A27"/>
    <w:rsid w:val="004515AB"/>
    <w:rsid w:val="00452440"/>
    <w:rsid w:val="004528E0"/>
    <w:rsid w:val="00454690"/>
    <w:rsid w:val="004556AC"/>
    <w:rsid w:val="00455B2D"/>
    <w:rsid w:val="00456034"/>
    <w:rsid w:val="00456DCD"/>
    <w:rsid w:val="0045709A"/>
    <w:rsid w:val="0046112C"/>
    <w:rsid w:val="00462541"/>
    <w:rsid w:val="004630FF"/>
    <w:rsid w:val="004639BF"/>
    <w:rsid w:val="004641C2"/>
    <w:rsid w:val="004646A8"/>
    <w:rsid w:val="00464A06"/>
    <w:rsid w:val="00464B85"/>
    <w:rsid w:val="00465DFE"/>
    <w:rsid w:val="0047176A"/>
    <w:rsid w:val="004736AD"/>
    <w:rsid w:val="004746F8"/>
    <w:rsid w:val="00476783"/>
    <w:rsid w:val="004768B3"/>
    <w:rsid w:val="00477B48"/>
    <w:rsid w:val="00480684"/>
    <w:rsid w:val="00482C65"/>
    <w:rsid w:val="00483979"/>
    <w:rsid w:val="004840D6"/>
    <w:rsid w:val="00484128"/>
    <w:rsid w:val="00485072"/>
    <w:rsid w:val="00485A79"/>
    <w:rsid w:val="00485FF7"/>
    <w:rsid w:val="00486449"/>
    <w:rsid w:val="004867C4"/>
    <w:rsid w:val="0049035A"/>
    <w:rsid w:val="00491423"/>
    <w:rsid w:val="004915F8"/>
    <w:rsid w:val="004917F3"/>
    <w:rsid w:val="00493013"/>
    <w:rsid w:val="004942D3"/>
    <w:rsid w:val="00494D34"/>
    <w:rsid w:val="004962E7"/>
    <w:rsid w:val="004A0CA3"/>
    <w:rsid w:val="004A0EFA"/>
    <w:rsid w:val="004A1016"/>
    <w:rsid w:val="004A34AC"/>
    <w:rsid w:val="004A41D3"/>
    <w:rsid w:val="004A498D"/>
    <w:rsid w:val="004A5D20"/>
    <w:rsid w:val="004A649C"/>
    <w:rsid w:val="004B0F57"/>
    <w:rsid w:val="004B1597"/>
    <w:rsid w:val="004B1E37"/>
    <w:rsid w:val="004B24FA"/>
    <w:rsid w:val="004B30BF"/>
    <w:rsid w:val="004B36B8"/>
    <w:rsid w:val="004B4E74"/>
    <w:rsid w:val="004B5952"/>
    <w:rsid w:val="004B59C2"/>
    <w:rsid w:val="004B5E12"/>
    <w:rsid w:val="004B5F3B"/>
    <w:rsid w:val="004B6747"/>
    <w:rsid w:val="004B6BD0"/>
    <w:rsid w:val="004B7E09"/>
    <w:rsid w:val="004C146E"/>
    <w:rsid w:val="004C2C46"/>
    <w:rsid w:val="004C32A8"/>
    <w:rsid w:val="004C32FD"/>
    <w:rsid w:val="004C3507"/>
    <w:rsid w:val="004C3F70"/>
    <w:rsid w:val="004D0FD8"/>
    <w:rsid w:val="004D2EA5"/>
    <w:rsid w:val="004D3222"/>
    <w:rsid w:val="004D39BA"/>
    <w:rsid w:val="004D41B2"/>
    <w:rsid w:val="004D6DC7"/>
    <w:rsid w:val="004D7624"/>
    <w:rsid w:val="004D7A16"/>
    <w:rsid w:val="004E00CA"/>
    <w:rsid w:val="004E0BEE"/>
    <w:rsid w:val="004E14F5"/>
    <w:rsid w:val="004E2997"/>
    <w:rsid w:val="004E29E8"/>
    <w:rsid w:val="004E2B5D"/>
    <w:rsid w:val="004E34F5"/>
    <w:rsid w:val="004E5AC2"/>
    <w:rsid w:val="004E5FD4"/>
    <w:rsid w:val="004E6125"/>
    <w:rsid w:val="004E6ADF"/>
    <w:rsid w:val="004E6C01"/>
    <w:rsid w:val="004E7BF9"/>
    <w:rsid w:val="004F1684"/>
    <w:rsid w:val="004F2138"/>
    <w:rsid w:val="004F4798"/>
    <w:rsid w:val="004F4CA7"/>
    <w:rsid w:val="004F50CB"/>
    <w:rsid w:val="004F6823"/>
    <w:rsid w:val="004F6DC1"/>
    <w:rsid w:val="004F76C1"/>
    <w:rsid w:val="004F7CDC"/>
    <w:rsid w:val="0050001E"/>
    <w:rsid w:val="0050058D"/>
    <w:rsid w:val="005019B1"/>
    <w:rsid w:val="005035F8"/>
    <w:rsid w:val="00504C1B"/>
    <w:rsid w:val="00505EA4"/>
    <w:rsid w:val="0050744D"/>
    <w:rsid w:val="005079F3"/>
    <w:rsid w:val="005104FB"/>
    <w:rsid w:val="00510732"/>
    <w:rsid w:val="00511912"/>
    <w:rsid w:val="00511D06"/>
    <w:rsid w:val="00512975"/>
    <w:rsid w:val="00513082"/>
    <w:rsid w:val="00513DB7"/>
    <w:rsid w:val="00514FB8"/>
    <w:rsid w:val="00517361"/>
    <w:rsid w:val="00520343"/>
    <w:rsid w:val="005213E4"/>
    <w:rsid w:val="00521EC3"/>
    <w:rsid w:val="00522416"/>
    <w:rsid w:val="0052348D"/>
    <w:rsid w:val="0052465E"/>
    <w:rsid w:val="00524BFE"/>
    <w:rsid w:val="00526390"/>
    <w:rsid w:val="0052640C"/>
    <w:rsid w:val="00526747"/>
    <w:rsid w:val="00526F88"/>
    <w:rsid w:val="0053035E"/>
    <w:rsid w:val="005310EA"/>
    <w:rsid w:val="00531AEE"/>
    <w:rsid w:val="00531E5C"/>
    <w:rsid w:val="00532094"/>
    <w:rsid w:val="00533561"/>
    <w:rsid w:val="00533D22"/>
    <w:rsid w:val="00534884"/>
    <w:rsid w:val="00535806"/>
    <w:rsid w:val="0053614A"/>
    <w:rsid w:val="0054159D"/>
    <w:rsid w:val="00541C3E"/>
    <w:rsid w:val="005433C8"/>
    <w:rsid w:val="0054399D"/>
    <w:rsid w:val="00545BA8"/>
    <w:rsid w:val="00545EC6"/>
    <w:rsid w:val="00547F47"/>
    <w:rsid w:val="005508C0"/>
    <w:rsid w:val="00550E54"/>
    <w:rsid w:val="00552169"/>
    <w:rsid w:val="00552A95"/>
    <w:rsid w:val="00553D9B"/>
    <w:rsid w:val="005565D8"/>
    <w:rsid w:val="00557D43"/>
    <w:rsid w:val="00557D5D"/>
    <w:rsid w:val="00560FE5"/>
    <w:rsid w:val="00562490"/>
    <w:rsid w:val="00562852"/>
    <w:rsid w:val="00563583"/>
    <w:rsid w:val="00563B93"/>
    <w:rsid w:val="005668C1"/>
    <w:rsid w:val="00566F42"/>
    <w:rsid w:val="005702FE"/>
    <w:rsid w:val="005711E6"/>
    <w:rsid w:val="00574771"/>
    <w:rsid w:val="00574B0B"/>
    <w:rsid w:val="00575AB7"/>
    <w:rsid w:val="00577473"/>
    <w:rsid w:val="00577B1F"/>
    <w:rsid w:val="005805FF"/>
    <w:rsid w:val="00580E86"/>
    <w:rsid w:val="0058216C"/>
    <w:rsid w:val="00582DB8"/>
    <w:rsid w:val="0058379D"/>
    <w:rsid w:val="0058618A"/>
    <w:rsid w:val="005868CB"/>
    <w:rsid w:val="005873F7"/>
    <w:rsid w:val="005876A2"/>
    <w:rsid w:val="0059005C"/>
    <w:rsid w:val="00591BE4"/>
    <w:rsid w:val="005920AD"/>
    <w:rsid w:val="00592498"/>
    <w:rsid w:val="0059578E"/>
    <w:rsid w:val="0059600C"/>
    <w:rsid w:val="0059773A"/>
    <w:rsid w:val="00597802"/>
    <w:rsid w:val="005A19CE"/>
    <w:rsid w:val="005A1F56"/>
    <w:rsid w:val="005A24D6"/>
    <w:rsid w:val="005A4D55"/>
    <w:rsid w:val="005A72D3"/>
    <w:rsid w:val="005A77BE"/>
    <w:rsid w:val="005B04B1"/>
    <w:rsid w:val="005B0A27"/>
    <w:rsid w:val="005B1D91"/>
    <w:rsid w:val="005B1E38"/>
    <w:rsid w:val="005B287E"/>
    <w:rsid w:val="005B2CA3"/>
    <w:rsid w:val="005B5B5B"/>
    <w:rsid w:val="005B7CEE"/>
    <w:rsid w:val="005C1B69"/>
    <w:rsid w:val="005C39D4"/>
    <w:rsid w:val="005C42CB"/>
    <w:rsid w:val="005C4989"/>
    <w:rsid w:val="005C6025"/>
    <w:rsid w:val="005C70E0"/>
    <w:rsid w:val="005D039D"/>
    <w:rsid w:val="005D080E"/>
    <w:rsid w:val="005D196D"/>
    <w:rsid w:val="005D2F13"/>
    <w:rsid w:val="005D2FDE"/>
    <w:rsid w:val="005D4376"/>
    <w:rsid w:val="005D4AA0"/>
    <w:rsid w:val="005D55B0"/>
    <w:rsid w:val="005D5766"/>
    <w:rsid w:val="005D6003"/>
    <w:rsid w:val="005D62D6"/>
    <w:rsid w:val="005D689D"/>
    <w:rsid w:val="005D7366"/>
    <w:rsid w:val="005D756C"/>
    <w:rsid w:val="005D75AC"/>
    <w:rsid w:val="005E01BD"/>
    <w:rsid w:val="005E1565"/>
    <w:rsid w:val="005E1987"/>
    <w:rsid w:val="005E2E0B"/>
    <w:rsid w:val="005E3EAD"/>
    <w:rsid w:val="005E56B4"/>
    <w:rsid w:val="005E5CDA"/>
    <w:rsid w:val="005E6862"/>
    <w:rsid w:val="005E6B42"/>
    <w:rsid w:val="005E7267"/>
    <w:rsid w:val="005E7BAF"/>
    <w:rsid w:val="005E7FEF"/>
    <w:rsid w:val="005F076E"/>
    <w:rsid w:val="005F448D"/>
    <w:rsid w:val="005F4A2C"/>
    <w:rsid w:val="005F4D39"/>
    <w:rsid w:val="005F5225"/>
    <w:rsid w:val="005F6610"/>
    <w:rsid w:val="0060029A"/>
    <w:rsid w:val="0060205A"/>
    <w:rsid w:val="00607697"/>
    <w:rsid w:val="00607C78"/>
    <w:rsid w:val="00610116"/>
    <w:rsid w:val="00610EA8"/>
    <w:rsid w:val="00611D8E"/>
    <w:rsid w:val="00613295"/>
    <w:rsid w:val="00615629"/>
    <w:rsid w:val="0061577C"/>
    <w:rsid w:val="0061647C"/>
    <w:rsid w:val="00620243"/>
    <w:rsid w:val="006202C4"/>
    <w:rsid w:val="00621337"/>
    <w:rsid w:val="006225B0"/>
    <w:rsid w:val="00623D51"/>
    <w:rsid w:val="0062491C"/>
    <w:rsid w:val="00624C73"/>
    <w:rsid w:val="00627FB4"/>
    <w:rsid w:val="006301F0"/>
    <w:rsid w:val="0063054E"/>
    <w:rsid w:val="006309B1"/>
    <w:rsid w:val="00631BDE"/>
    <w:rsid w:val="006334E5"/>
    <w:rsid w:val="00633A60"/>
    <w:rsid w:val="00633A93"/>
    <w:rsid w:val="00633E66"/>
    <w:rsid w:val="00634573"/>
    <w:rsid w:val="00635265"/>
    <w:rsid w:val="00635A61"/>
    <w:rsid w:val="00637709"/>
    <w:rsid w:val="0063797B"/>
    <w:rsid w:val="0064136D"/>
    <w:rsid w:val="00643273"/>
    <w:rsid w:val="0064374A"/>
    <w:rsid w:val="006440ED"/>
    <w:rsid w:val="0064410B"/>
    <w:rsid w:val="006443C9"/>
    <w:rsid w:val="00644484"/>
    <w:rsid w:val="00645B95"/>
    <w:rsid w:val="0064716F"/>
    <w:rsid w:val="00647B58"/>
    <w:rsid w:val="00650673"/>
    <w:rsid w:val="00651531"/>
    <w:rsid w:val="0065164B"/>
    <w:rsid w:val="00652B1E"/>
    <w:rsid w:val="00654156"/>
    <w:rsid w:val="006542AC"/>
    <w:rsid w:val="00656E00"/>
    <w:rsid w:val="00660CA7"/>
    <w:rsid w:val="00660EEE"/>
    <w:rsid w:val="006615F4"/>
    <w:rsid w:val="00662037"/>
    <w:rsid w:val="00662627"/>
    <w:rsid w:val="00662F74"/>
    <w:rsid w:val="006644F5"/>
    <w:rsid w:val="00664883"/>
    <w:rsid w:val="00665399"/>
    <w:rsid w:val="00665DEE"/>
    <w:rsid w:val="00666BBE"/>
    <w:rsid w:val="00667BA9"/>
    <w:rsid w:val="00667E83"/>
    <w:rsid w:val="00670B5F"/>
    <w:rsid w:val="006719F5"/>
    <w:rsid w:val="00671B19"/>
    <w:rsid w:val="00671DC3"/>
    <w:rsid w:val="0068048D"/>
    <w:rsid w:val="0068063E"/>
    <w:rsid w:val="00687594"/>
    <w:rsid w:val="00687B5B"/>
    <w:rsid w:val="006905BE"/>
    <w:rsid w:val="00690D2F"/>
    <w:rsid w:val="00691672"/>
    <w:rsid w:val="006923E0"/>
    <w:rsid w:val="0069483D"/>
    <w:rsid w:val="0069531D"/>
    <w:rsid w:val="00695B65"/>
    <w:rsid w:val="00696067"/>
    <w:rsid w:val="006978BB"/>
    <w:rsid w:val="006A0308"/>
    <w:rsid w:val="006A04FE"/>
    <w:rsid w:val="006A1368"/>
    <w:rsid w:val="006A1B2A"/>
    <w:rsid w:val="006A2866"/>
    <w:rsid w:val="006A2A1F"/>
    <w:rsid w:val="006A2ECB"/>
    <w:rsid w:val="006A378A"/>
    <w:rsid w:val="006A3DE6"/>
    <w:rsid w:val="006A3F00"/>
    <w:rsid w:val="006A4A6F"/>
    <w:rsid w:val="006A5FDD"/>
    <w:rsid w:val="006A6612"/>
    <w:rsid w:val="006A66A7"/>
    <w:rsid w:val="006A6984"/>
    <w:rsid w:val="006A6A73"/>
    <w:rsid w:val="006A7742"/>
    <w:rsid w:val="006B0280"/>
    <w:rsid w:val="006B0946"/>
    <w:rsid w:val="006B105F"/>
    <w:rsid w:val="006B179C"/>
    <w:rsid w:val="006B1A3A"/>
    <w:rsid w:val="006B2D54"/>
    <w:rsid w:val="006B3869"/>
    <w:rsid w:val="006B4350"/>
    <w:rsid w:val="006B4662"/>
    <w:rsid w:val="006B577C"/>
    <w:rsid w:val="006B6521"/>
    <w:rsid w:val="006B6761"/>
    <w:rsid w:val="006C33D4"/>
    <w:rsid w:val="006C348B"/>
    <w:rsid w:val="006C3D37"/>
    <w:rsid w:val="006C4146"/>
    <w:rsid w:val="006C70E5"/>
    <w:rsid w:val="006C7A8A"/>
    <w:rsid w:val="006D0108"/>
    <w:rsid w:val="006D0897"/>
    <w:rsid w:val="006D1E5A"/>
    <w:rsid w:val="006D2D29"/>
    <w:rsid w:val="006D4EE3"/>
    <w:rsid w:val="006D5CAD"/>
    <w:rsid w:val="006D6631"/>
    <w:rsid w:val="006D7708"/>
    <w:rsid w:val="006E19FF"/>
    <w:rsid w:val="006E29C5"/>
    <w:rsid w:val="006E3D9F"/>
    <w:rsid w:val="006E77F2"/>
    <w:rsid w:val="006F00B9"/>
    <w:rsid w:val="006F1172"/>
    <w:rsid w:val="006F171A"/>
    <w:rsid w:val="006F2AC8"/>
    <w:rsid w:val="006F3340"/>
    <w:rsid w:val="006F45C1"/>
    <w:rsid w:val="006F4618"/>
    <w:rsid w:val="006F4B76"/>
    <w:rsid w:val="006F57F2"/>
    <w:rsid w:val="006F5EA0"/>
    <w:rsid w:val="006F61E4"/>
    <w:rsid w:val="006F65FC"/>
    <w:rsid w:val="006F7EC8"/>
    <w:rsid w:val="00700806"/>
    <w:rsid w:val="00701D71"/>
    <w:rsid w:val="00702B61"/>
    <w:rsid w:val="00702BD4"/>
    <w:rsid w:val="00702FE7"/>
    <w:rsid w:val="00703082"/>
    <w:rsid w:val="007036F6"/>
    <w:rsid w:val="007037C1"/>
    <w:rsid w:val="00704EB1"/>
    <w:rsid w:val="00705039"/>
    <w:rsid w:val="0070738E"/>
    <w:rsid w:val="0071071B"/>
    <w:rsid w:val="007116CA"/>
    <w:rsid w:val="00711F95"/>
    <w:rsid w:val="00712C20"/>
    <w:rsid w:val="00714163"/>
    <w:rsid w:val="00717C0B"/>
    <w:rsid w:val="00717E1B"/>
    <w:rsid w:val="00717ED9"/>
    <w:rsid w:val="00720466"/>
    <w:rsid w:val="00720BF8"/>
    <w:rsid w:val="00722209"/>
    <w:rsid w:val="00724CEF"/>
    <w:rsid w:val="00725AD8"/>
    <w:rsid w:val="00727C07"/>
    <w:rsid w:val="00727EF8"/>
    <w:rsid w:val="0073080A"/>
    <w:rsid w:val="00730977"/>
    <w:rsid w:val="00731052"/>
    <w:rsid w:val="007313F1"/>
    <w:rsid w:val="0073172D"/>
    <w:rsid w:val="00732092"/>
    <w:rsid w:val="00734659"/>
    <w:rsid w:val="0073578C"/>
    <w:rsid w:val="007368DB"/>
    <w:rsid w:val="0074001E"/>
    <w:rsid w:val="00740DF4"/>
    <w:rsid w:val="00741D8B"/>
    <w:rsid w:val="007441AC"/>
    <w:rsid w:val="00746686"/>
    <w:rsid w:val="007471FE"/>
    <w:rsid w:val="0074754C"/>
    <w:rsid w:val="007476DB"/>
    <w:rsid w:val="00750861"/>
    <w:rsid w:val="00751D19"/>
    <w:rsid w:val="00751EB6"/>
    <w:rsid w:val="0075224A"/>
    <w:rsid w:val="00752FBE"/>
    <w:rsid w:val="00753E04"/>
    <w:rsid w:val="00755121"/>
    <w:rsid w:val="007553D3"/>
    <w:rsid w:val="00755E2F"/>
    <w:rsid w:val="007563D9"/>
    <w:rsid w:val="007569C6"/>
    <w:rsid w:val="00762CDD"/>
    <w:rsid w:val="00763F59"/>
    <w:rsid w:val="007647DE"/>
    <w:rsid w:val="007651D1"/>
    <w:rsid w:val="0076545D"/>
    <w:rsid w:val="007656B9"/>
    <w:rsid w:val="0076638D"/>
    <w:rsid w:val="007665D8"/>
    <w:rsid w:val="007666FA"/>
    <w:rsid w:val="007667D5"/>
    <w:rsid w:val="00766E32"/>
    <w:rsid w:val="00767446"/>
    <w:rsid w:val="0077034B"/>
    <w:rsid w:val="00772E43"/>
    <w:rsid w:val="007730DD"/>
    <w:rsid w:val="0077335F"/>
    <w:rsid w:val="0077508A"/>
    <w:rsid w:val="00775194"/>
    <w:rsid w:val="007816F2"/>
    <w:rsid w:val="007836BE"/>
    <w:rsid w:val="007849ED"/>
    <w:rsid w:val="00784A2B"/>
    <w:rsid w:val="00784E7D"/>
    <w:rsid w:val="00785EC1"/>
    <w:rsid w:val="0078641E"/>
    <w:rsid w:val="00786EAF"/>
    <w:rsid w:val="00787D31"/>
    <w:rsid w:val="00790641"/>
    <w:rsid w:val="0079235A"/>
    <w:rsid w:val="0079258B"/>
    <w:rsid w:val="00792BC2"/>
    <w:rsid w:val="00794179"/>
    <w:rsid w:val="00796DC9"/>
    <w:rsid w:val="007A06DD"/>
    <w:rsid w:val="007A07D8"/>
    <w:rsid w:val="007A1C81"/>
    <w:rsid w:val="007A27C1"/>
    <w:rsid w:val="007A324F"/>
    <w:rsid w:val="007A6E0F"/>
    <w:rsid w:val="007A70EC"/>
    <w:rsid w:val="007A7BFD"/>
    <w:rsid w:val="007B0348"/>
    <w:rsid w:val="007B0900"/>
    <w:rsid w:val="007B0C18"/>
    <w:rsid w:val="007B204A"/>
    <w:rsid w:val="007B2911"/>
    <w:rsid w:val="007B39AC"/>
    <w:rsid w:val="007B79CF"/>
    <w:rsid w:val="007C0EAE"/>
    <w:rsid w:val="007C13B9"/>
    <w:rsid w:val="007C1D0A"/>
    <w:rsid w:val="007C2FF1"/>
    <w:rsid w:val="007C38A0"/>
    <w:rsid w:val="007C3A86"/>
    <w:rsid w:val="007C4874"/>
    <w:rsid w:val="007C65F5"/>
    <w:rsid w:val="007C6F5F"/>
    <w:rsid w:val="007C7610"/>
    <w:rsid w:val="007C765D"/>
    <w:rsid w:val="007D005F"/>
    <w:rsid w:val="007D118B"/>
    <w:rsid w:val="007D2643"/>
    <w:rsid w:val="007D30B6"/>
    <w:rsid w:val="007D48BB"/>
    <w:rsid w:val="007D6670"/>
    <w:rsid w:val="007D69C0"/>
    <w:rsid w:val="007D6FE7"/>
    <w:rsid w:val="007E1F98"/>
    <w:rsid w:val="007E2AA2"/>
    <w:rsid w:val="007E2B06"/>
    <w:rsid w:val="007E2CF8"/>
    <w:rsid w:val="007E33D7"/>
    <w:rsid w:val="007E39A2"/>
    <w:rsid w:val="007E4AC0"/>
    <w:rsid w:val="007E7911"/>
    <w:rsid w:val="007E7A4A"/>
    <w:rsid w:val="007E7B35"/>
    <w:rsid w:val="007E7F97"/>
    <w:rsid w:val="007F0D3F"/>
    <w:rsid w:val="007F2C64"/>
    <w:rsid w:val="007F3A99"/>
    <w:rsid w:val="007F563B"/>
    <w:rsid w:val="007F5810"/>
    <w:rsid w:val="007F5B2D"/>
    <w:rsid w:val="007F6357"/>
    <w:rsid w:val="007F65D6"/>
    <w:rsid w:val="0080079B"/>
    <w:rsid w:val="008015DD"/>
    <w:rsid w:val="008027B0"/>
    <w:rsid w:val="00802A6A"/>
    <w:rsid w:val="008032E9"/>
    <w:rsid w:val="0080344A"/>
    <w:rsid w:val="008037B5"/>
    <w:rsid w:val="0080400F"/>
    <w:rsid w:val="008042E6"/>
    <w:rsid w:val="00804BE1"/>
    <w:rsid w:val="00804C47"/>
    <w:rsid w:val="008079B0"/>
    <w:rsid w:val="008114BD"/>
    <w:rsid w:val="00811C3D"/>
    <w:rsid w:val="00812896"/>
    <w:rsid w:val="00812A4A"/>
    <w:rsid w:val="00812D81"/>
    <w:rsid w:val="00813B02"/>
    <w:rsid w:val="00814F89"/>
    <w:rsid w:val="00820BB9"/>
    <w:rsid w:val="008214EA"/>
    <w:rsid w:val="00821807"/>
    <w:rsid w:val="00825B07"/>
    <w:rsid w:val="00825F17"/>
    <w:rsid w:val="0082698C"/>
    <w:rsid w:val="008270F1"/>
    <w:rsid w:val="0083055B"/>
    <w:rsid w:val="008324F3"/>
    <w:rsid w:val="00834848"/>
    <w:rsid w:val="00835DFB"/>
    <w:rsid w:val="00836F00"/>
    <w:rsid w:val="00836FB3"/>
    <w:rsid w:val="00837EAB"/>
    <w:rsid w:val="00841359"/>
    <w:rsid w:val="008427B2"/>
    <w:rsid w:val="00842C18"/>
    <w:rsid w:val="00842ED0"/>
    <w:rsid w:val="00843087"/>
    <w:rsid w:val="0084344C"/>
    <w:rsid w:val="0084480F"/>
    <w:rsid w:val="00845AA0"/>
    <w:rsid w:val="008476E4"/>
    <w:rsid w:val="008504B8"/>
    <w:rsid w:val="00850EC0"/>
    <w:rsid w:val="00850F88"/>
    <w:rsid w:val="00851315"/>
    <w:rsid w:val="00851FAF"/>
    <w:rsid w:val="008533F7"/>
    <w:rsid w:val="00854E99"/>
    <w:rsid w:val="00854F46"/>
    <w:rsid w:val="00855EA6"/>
    <w:rsid w:val="00855EE1"/>
    <w:rsid w:val="00856C42"/>
    <w:rsid w:val="0085767A"/>
    <w:rsid w:val="00857F83"/>
    <w:rsid w:val="008600E7"/>
    <w:rsid w:val="00861B0B"/>
    <w:rsid w:val="00861BED"/>
    <w:rsid w:val="00862321"/>
    <w:rsid w:val="00862BC3"/>
    <w:rsid w:val="008642FE"/>
    <w:rsid w:val="00865E06"/>
    <w:rsid w:val="00866D3F"/>
    <w:rsid w:val="00867514"/>
    <w:rsid w:val="00872184"/>
    <w:rsid w:val="0087237E"/>
    <w:rsid w:val="0087250D"/>
    <w:rsid w:val="00872727"/>
    <w:rsid w:val="0087335B"/>
    <w:rsid w:val="008737CB"/>
    <w:rsid w:val="00875C30"/>
    <w:rsid w:val="00877A4C"/>
    <w:rsid w:val="008801CA"/>
    <w:rsid w:val="008803B7"/>
    <w:rsid w:val="00880BAD"/>
    <w:rsid w:val="00880FC7"/>
    <w:rsid w:val="00881402"/>
    <w:rsid w:val="0088151C"/>
    <w:rsid w:val="0088233C"/>
    <w:rsid w:val="00884365"/>
    <w:rsid w:val="00884B71"/>
    <w:rsid w:val="00884FB8"/>
    <w:rsid w:val="00885C11"/>
    <w:rsid w:val="00885E6E"/>
    <w:rsid w:val="008867C7"/>
    <w:rsid w:val="008869B4"/>
    <w:rsid w:val="008904BF"/>
    <w:rsid w:val="0089089E"/>
    <w:rsid w:val="00891611"/>
    <w:rsid w:val="0089399D"/>
    <w:rsid w:val="0089466F"/>
    <w:rsid w:val="0089472C"/>
    <w:rsid w:val="008973E2"/>
    <w:rsid w:val="008A0122"/>
    <w:rsid w:val="008A1118"/>
    <w:rsid w:val="008A27BA"/>
    <w:rsid w:val="008A490B"/>
    <w:rsid w:val="008A5D3A"/>
    <w:rsid w:val="008A64BE"/>
    <w:rsid w:val="008A6BAD"/>
    <w:rsid w:val="008A78CD"/>
    <w:rsid w:val="008B01AA"/>
    <w:rsid w:val="008B0C9F"/>
    <w:rsid w:val="008B0E3F"/>
    <w:rsid w:val="008B12DD"/>
    <w:rsid w:val="008B333F"/>
    <w:rsid w:val="008B46B0"/>
    <w:rsid w:val="008C03FD"/>
    <w:rsid w:val="008C207A"/>
    <w:rsid w:val="008C2E6D"/>
    <w:rsid w:val="008C310F"/>
    <w:rsid w:val="008C4267"/>
    <w:rsid w:val="008C60C6"/>
    <w:rsid w:val="008C66DF"/>
    <w:rsid w:val="008D07DE"/>
    <w:rsid w:val="008D0AC9"/>
    <w:rsid w:val="008D0FDC"/>
    <w:rsid w:val="008D1713"/>
    <w:rsid w:val="008D17E0"/>
    <w:rsid w:val="008D1DEA"/>
    <w:rsid w:val="008D1FC0"/>
    <w:rsid w:val="008D4607"/>
    <w:rsid w:val="008D4BEC"/>
    <w:rsid w:val="008D5054"/>
    <w:rsid w:val="008D569B"/>
    <w:rsid w:val="008D66A0"/>
    <w:rsid w:val="008D7534"/>
    <w:rsid w:val="008D7973"/>
    <w:rsid w:val="008E0BB4"/>
    <w:rsid w:val="008E1639"/>
    <w:rsid w:val="008E2378"/>
    <w:rsid w:val="008E4D65"/>
    <w:rsid w:val="008E4DAD"/>
    <w:rsid w:val="008E5F2D"/>
    <w:rsid w:val="008E65B0"/>
    <w:rsid w:val="008E66C3"/>
    <w:rsid w:val="008F1AF5"/>
    <w:rsid w:val="008F2425"/>
    <w:rsid w:val="008F3691"/>
    <w:rsid w:val="008F76F7"/>
    <w:rsid w:val="00901278"/>
    <w:rsid w:val="009025E5"/>
    <w:rsid w:val="00902690"/>
    <w:rsid w:val="00902B11"/>
    <w:rsid w:val="0090559A"/>
    <w:rsid w:val="009061DD"/>
    <w:rsid w:val="00906ECF"/>
    <w:rsid w:val="009070DE"/>
    <w:rsid w:val="00910F3F"/>
    <w:rsid w:val="00911A7C"/>
    <w:rsid w:val="00911ABF"/>
    <w:rsid w:val="0091232A"/>
    <w:rsid w:val="009123AF"/>
    <w:rsid w:val="009129B8"/>
    <w:rsid w:val="00912A9F"/>
    <w:rsid w:val="0091367D"/>
    <w:rsid w:val="00913697"/>
    <w:rsid w:val="00914494"/>
    <w:rsid w:val="00915260"/>
    <w:rsid w:val="00916AAE"/>
    <w:rsid w:val="0091739F"/>
    <w:rsid w:val="00920A22"/>
    <w:rsid w:val="00922693"/>
    <w:rsid w:val="00922D16"/>
    <w:rsid w:val="009241A9"/>
    <w:rsid w:val="00924BD3"/>
    <w:rsid w:val="00924EE5"/>
    <w:rsid w:val="0092663F"/>
    <w:rsid w:val="00926BB6"/>
    <w:rsid w:val="00927401"/>
    <w:rsid w:val="00927FCE"/>
    <w:rsid w:val="0093018A"/>
    <w:rsid w:val="00931B34"/>
    <w:rsid w:val="00932DF0"/>
    <w:rsid w:val="0093355A"/>
    <w:rsid w:val="00934BA3"/>
    <w:rsid w:val="00935957"/>
    <w:rsid w:val="00935B26"/>
    <w:rsid w:val="009379E9"/>
    <w:rsid w:val="00937A68"/>
    <w:rsid w:val="009404B1"/>
    <w:rsid w:val="009408E1"/>
    <w:rsid w:val="009410E7"/>
    <w:rsid w:val="009421B4"/>
    <w:rsid w:val="00942FC1"/>
    <w:rsid w:val="009439CE"/>
    <w:rsid w:val="00943DB7"/>
    <w:rsid w:val="009440EF"/>
    <w:rsid w:val="00944DD4"/>
    <w:rsid w:val="009453D7"/>
    <w:rsid w:val="00946058"/>
    <w:rsid w:val="009518DA"/>
    <w:rsid w:val="009534D7"/>
    <w:rsid w:val="0095500B"/>
    <w:rsid w:val="0095559C"/>
    <w:rsid w:val="00955F22"/>
    <w:rsid w:val="0095708B"/>
    <w:rsid w:val="00960F1D"/>
    <w:rsid w:val="009618D3"/>
    <w:rsid w:val="00961F7A"/>
    <w:rsid w:val="00961FD4"/>
    <w:rsid w:val="0096285D"/>
    <w:rsid w:val="00962BC4"/>
    <w:rsid w:val="009642E4"/>
    <w:rsid w:val="009656D3"/>
    <w:rsid w:val="009660A3"/>
    <w:rsid w:val="00966391"/>
    <w:rsid w:val="00967BFD"/>
    <w:rsid w:val="00967F6D"/>
    <w:rsid w:val="00970E1D"/>
    <w:rsid w:val="0097108D"/>
    <w:rsid w:val="00971D71"/>
    <w:rsid w:val="00971FE5"/>
    <w:rsid w:val="00972DF1"/>
    <w:rsid w:val="009733BC"/>
    <w:rsid w:val="00973553"/>
    <w:rsid w:val="00974ACE"/>
    <w:rsid w:val="00977169"/>
    <w:rsid w:val="009814EF"/>
    <w:rsid w:val="00981F4C"/>
    <w:rsid w:val="00982664"/>
    <w:rsid w:val="009827FA"/>
    <w:rsid w:val="00982F0E"/>
    <w:rsid w:val="009846F7"/>
    <w:rsid w:val="00984F23"/>
    <w:rsid w:val="00985C11"/>
    <w:rsid w:val="00987E03"/>
    <w:rsid w:val="00990149"/>
    <w:rsid w:val="009914CE"/>
    <w:rsid w:val="009928A6"/>
    <w:rsid w:val="009950FA"/>
    <w:rsid w:val="0099657C"/>
    <w:rsid w:val="0099797C"/>
    <w:rsid w:val="009A2740"/>
    <w:rsid w:val="009A51C8"/>
    <w:rsid w:val="009A737C"/>
    <w:rsid w:val="009A78DD"/>
    <w:rsid w:val="009A797C"/>
    <w:rsid w:val="009B2808"/>
    <w:rsid w:val="009B3B76"/>
    <w:rsid w:val="009B6826"/>
    <w:rsid w:val="009B69BF"/>
    <w:rsid w:val="009B6E7E"/>
    <w:rsid w:val="009B746E"/>
    <w:rsid w:val="009C002F"/>
    <w:rsid w:val="009C2713"/>
    <w:rsid w:val="009C2FD9"/>
    <w:rsid w:val="009C3526"/>
    <w:rsid w:val="009C3626"/>
    <w:rsid w:val="009C5364"/>
    <w:rsid w:val="009C7E4E"/>
    <w:rsid w:val="009D0269"/>
    <w:rsid w:val="009D0317"/>
    <w:rsid w:val="009D04CC"/>
    <w:rsid w:val="009D0994"/>
    <w:rsid w:val="009D1182"/>
    <w:rsid w:val="009D2CF8"/>
    <w:rsid w:val="009D3BE8"/>
    <w:rsid w:val="009D4F1D"/>
    <w:rsid w:val="009D5444"/>
    <w:rsid w:val="009D6A84"/>
    <w:rsid w:val="009D6CEA"/>
    <w:rsid w:val="009E044A"/>
    <w:rsid w:val="009E0CED"/>
    <w:rsid w:val="009E16A4"/>
    <w:rsid w:val="009E2482"/>
    <w:rsid w:val="009E4200"/>
    <w:rsid w:val="009E466B"/>
    <w:rsid w:val="009E49D8"/>
    <w:rsid w:val="009E63D6"/>
    <w:rsid w:val="009E6BE8"/>
    <w:rsid w:val="009E77E2"/>
    <w:rsid w:val="009E7918"/>
    <w:rsid w:val="009E7D3C"/>
    <w:rsid w:val="009F0308"/>
    <w:rsid w:val="009F3115"/>
    <w:rsid w:val="009F3A61"/>
    <w:rsid w:val="009F4802"/>
    <w:rsid w:val="009F4F59"/>
    <w:rsid w:val="009F5E97"/>
    <w:rsid w:val="009F7D0E"/>
    <w:rsid w:val="00A00412"/>
    <w:rsid w:val="00A00FDA"/>
    <w:rsid w:val="00A01540"/>
    <w:rsid w:val="00A024E8"/>
    <w:rsid w:val="00A0261B"/>
    <w:rsid w:val="00A04811"/>
    <w:rsid w:val="00A061CB"/>
    <w:rsid w:val="00A07604"/>
    <w:rsid w:val="00A10ABD"/>
    <w:rsid w:val="00A10B8B"/>
    <w:rsid w:val="00A10D22"/>
    <w:rsid w:val="00A11CF1"/>
    <w:rsid w:val="00A1219D"/>
    <w:rsid w:val="00A125BC"/>
    <w:rsid w:val="00A13314"/>
    <w:rsid w:val="00A137FE"/>
    <w:rsid w:val="00A13BC3"/>
    <w:rsid w:val="00A16B2C"/>
    <w:rsid w:val="00A16DCA"/>
    <w:rsid w:val="00A174B4"/>
    <w:rsid w:val="00A21AB0"/>
    <w:rsid w:val="00A23803"/>
    <w:rsid w:val="00A23F0C"/>
    <w:rsid w:val="00A24733"/>
    <w:rsid w:val="00A3144C"/>
    <w:rsid w:val="00A316AC"/>
    <w:rsid w:val="00A32BA6"/>
    <w:rsid w:val="00A35150"/>
    <w:rsid w:val="00A35F91"/>
    <w:rsid w:val="00A362DD"/>
    <w:rsid w:val="00A366BB"/>
    <w:rsid w:val="00A3739B"/>
    <w:rsid w:val="00A40F3E"/>
    <w:rsid w:val="00A416F4"/>
    <w:rsid w:val="00A41883"/>
    <w:rsid w:val="00A42AD7"/>
    <w:rsid w:val="00A42F34"/>
    <w:rsid w:val="00A443CD"/>
    <w:rsid w:val="00A44588"/>
    <w:rsid w:val="00A44748"/>
    <w:rsid w:val="00A4536A"/>
    <w:rsid w:val="00A46217"/>
    <w:rsid w:val="00A47E8B"/>
    <w:rsid w:val="00A514D1"/>
    <w:rsid w:val="00A51952"/>
    <w:rsid w:val="00A53C38"/>
    <w:rsid w:val="00A53DCA"/>
    <w:rsid w:val="00A552DC"/>
    <w:rsid w:val="00A555EF"/>
    <w:rsid w:val="00A55782"/>
    <w:rsid w:val="00A6143A"/>
    <w:rsid w:val="00A614BA"/>
    <w:rsid w:val="00A61BA3"/>
    <w:rsid w:val="00A6202B"/>
    <w:rsid w:val="00A62E24"/>
    <w:rsid w:val="00A6348C"/>
    <w:rsid w:val="00A644A3"/>
    <w:rsid w:val="00A644B4"/>
    <w:rsid w:val="00A64826"/>
    <w:rsid w:val="00A6632F"/>
    <w:rsid w:val="00A70375"/>
    <w:rsid w:val="00A70588"/>
    <w:rsid w:val="00A72555"/>
    <w:rsid w:val="00A752B8"/>
    <w:rsid w:val="00A75686"/>
    <w:rsid w:val="00A75C6F"/>
    <w:rsid w:val="00A77817"/>
    <w:rsid w:val="00A77C98"/>
    <w:rsid w:val="00A804F2"/>
    <w:rsid w:val="00A80D1C"/>
    <w:rsid w:val="00A82167"/>
    <w:rsid w:val="00A82194"/>
    <w:rsid w:val="00A84055"/>
    <w:rsid w:val="00A84BB3"/>
    <w:rsid w:val="00A84EAA"/>
    <w:rsid w:val="00A85118"/>
    <w:rsid w:val="00A90D8E"/>
    <w:rsid w:val="00A9154B"/>
    <w:rsid w:val="00A915D9"/>
    <w:rsid w:val="00A9198C"/>
    <w:rsid w:val="00A91C5E"/>
    <w:rsid w:val="00A92EA8"/>
    <w:rsid w:val="00A94D17"/>
    <w:rsid w:val="00A954A2"/>
    <w:rsid w:val="00A957D8"/>
    <w:rsid w:val="00A95CA1"/>
    <w:rsid w:val="00A96447"/>
    <w:rsid w:val="00AA0958"/>
    <w:rsid w:val="00AA0FF3"/>
    <w:rsid w:val="00AA14AA"/>
    <w:rsid w:val="00AA2B0E"/>
    <w:rsid w:val="00AA4354"/>
    <w:rsid w:val="00AA5FBC"/>
    <w:rsid w:val="00AA60A6"/>
    <w:rsid w:val="00AA6113"/>
    <w:rsid w:val="00AA63D1"/>
    <w:rsid w:val="00AA700B"/>
    <w:rsid w:val="00AA73ED"/>
    <w:rsid w:val="00AA7427"/>
    <w:rsid w:val="00AB004C"/>
    <w:rsid w:val="00AB3A58"/>
    <w:rsid w:val="00AB4307"/>
    <w:rsid w:val="00AB4B2E"/>
    <w:rsid w:val="00AB5C3D"/>
    <w:rsid w:val="00AB650F"/>
    <w:rsid w:val="00AB74B5"/>
    <w:rsid w:val="00AC251F"/>
    <w:rsid w:val="00AC2DE6"/>
    <w:rsid w:val="00AC3DF5"/>
    <w:rsid w:val="00AC4C2E"/>
    <w:rsid w:val="00AC4D5E"/>
    <w:rsid w:val="00AC6497"/>
    <w:rsid w:val="00AC7628"/>
    <w:rsid w:val="00AD0376"/>
    <w:rsid w:val="00AD167D"/>
    <w:rsid w:val="00AD2178"/>
    <w:rsid w:val="00AD251D"/>
    <w:rsid w:val="00AD5849"/>
    <w:rsid w:val="00AD5887"/>
    <w:rsid w:val="00AD59D7"/>
    <w:rsid w:val="00AD6254"/>
    <w:rsid w:val="00AD6363"/>
    <w:rsid w:val="00AD7FDF"/>
    <w:rsid w:val="00AE0BCC"/>
    <w:rsid w:val="00AE0C38"/>
    <w:rsid w:val="00AE1E5F"/>
    <w:rsid w:val="00AE1E84"/>
    <w:rsid w:val="00AE24D6"/>
    <w:rsid w:val="00AE3181"/>
    <w:rsid w:val="00AE3D2E"/>
    <w:rsid w:val="00AE45A6"/>
    <w:rsid w:val="00AE6D88"/>
    <w:rsid w:val="00AE7505"/>
    <w:rsid w:val="00AF00B3"/>
    <w:rsid w:val="00AF17BF"/>
    <w:rsid w:val="00AF2F01"/>
    <w:rsid w:val="00AF32D9"/>
    <w:rsid w:val="00AF44D4"/>
    <w:rsid w:val="00AF4BDF"/>
    <w:rsid w:val="00AF7C2B"/>
    <w:rsid w:val="00B02315"/>
    <w:rsid w:val="00B02D49"/>
    <w:rsid w:val="00B03681"/>
    <w:rsid w:val="00B04413"/>
    <w:rsid w:val="00B05350"/>
    <w:rsid w:val="00B0712C"/>
    <w:rsid w:val="00B07C40"/>
    <w:rsid w:val="00B07F36"/>
    <w:rsid w:val="00B10188"/>
    <w:rsid w:val="00B119AD"/>
    <w:rsid w:val="00B11E9D"/>
    <w:rsid w:val="00B12A7B"/>
    <w:rsid w:val="00B12E27"/>
    <w:rsid w:val="00B137E0"/>
    <w:rsid w:val="00B14C11"/>
    <w:rsid w:val="00B15262"/>
    <w:rsid w:val="00B15988"/>
    <w:rsid w:val="00B17BE5"/>
    <w:rsid w:val="00B20469"/>
    <w:rsid w:val="00B20C72"/>
    <w:rsid w:val="00B20F2B"/>
    <w:rsid w:val="00B222DF"/>
    <w:rsid w:val="00B23734"/>
    <w:rsid w:val="00B24B36"/>
    <w:rsid w:val="00B24BE2"/>
    <w:rsid w:val="00B25541"/>
    <w:rsid w:val="00B2671C"/>
    <w:rsid w:val="00B30377"/>
    <w:rsid w:val="00B3148A"/>
    <w:rsid w:val="00B31EF2"/>
    <w:rsid w:val="00B32018"/>
    <w:rsid w:val="00B331C5"/>
    <w:rsid w:val="00B3446B"/>
    <w:rsid w:val="00B34485"/>
    <w:rsid w:val="00B34C08"/>
    <w:rsid w:val="00B4105E"/>
    <w:rsid w:val="00B418C6"/>
    <w:rsid w:val="00B427D5"/>
    <w:rsid w:val="00B43130"/>
    <w:rsid w:val="00B4471E"/>
    <w:rsid w:val="00B4629F"/>
    <w:rsid w:val="00B46DE6"/>
    <w:rsid w:val="00B47727"/>
    <w:rsid w:val="00B51392"/>
    <w:rsid w:val="00B53EB0"/>
    <w:rsid w:val="00B5480B"/>
    <w:rsid w:val="00B56D0F"/>
    <w:rsid w:val="00B56E02"/>
    <w:rsid w:val="00B57A6A"/>
    <w:rsid w:val="00B60211"/>
    <w:rsid w:val="00B60EF1"/>
    <w:rsid w:val="00B61273"/>
    <w:rsid w:val="00B63432"/>
    <w:rsid w:val="00B64B7B"/>
    <w:rsid w:val="00B6507B"/>
    <w:rsid w:val="00B6539E"/>
    <w:rsid w:val="00B660A2"/>
    <w:rsid w:val="00B66D07"/>
    <w:rsid w:val="00B67E73"/>
    <w:rsid w:val="00B67FDD"/>
    <w:rsid w:val="00B706E6"/>
    <w:rsid w:val="00B718D1"/>
    <w:rsid w:val="00B72A4C"/>
    <w:rsid w:val="00B73256"/>
    <w:rsid w:val="00B73596"/>
    <w:rsid w:val="00B744B0"/>
    <w:rsid w:val="00B74C6A"/>
    <w:rsid w:val="00B74CB7"/>
    <w:rsid w:val="00B7577D"/>
    <w:rsid w:val="00B766B2"/>
    <w:rsid w:val="00B76F46"/>
    <w:rsid w:val="00B77185"/>
    <w:rsid w:val="00B80541"/>
    <w:rsid w:val="00B81840"/>
    <w:rsid w:val="00B81B99"/>
    <w:rsid w:val="00B84558"/>
    <w:rsid w:val="00B863F0"/>
    <w:rsid w:val="00B90177"/>
    <w:rsid w:val="00B9052E"/>
    <w:rsid w:val="00B90602"/>
    <w:rsid w:val="00B90E41"/>
    <w:rsid w:val="00B935BE"/>
    <w:rsid w:val="00B93853"/>
    <w:rsid w:val="00B93992"/>
    <w:rsid w:val="00B94132"/>
    <w:rsid w:val="00B94E7A"/>
    <w:rsid w:val="00B956C8"/>
    <w:rsid w:val="00B967BC"/>
    <w:rsid w:val="00B975A9"/>
    <w:rsid w:val="00BA0286"/>
    <w:rsid w:val="00BA05B3"/>
    <w:rsid w:val="00BA0FAB"/>
    <w:rsid w:val="00BA195A"/>
    <w:rsid w:val="00BA2FCF"/>
    <w:rsid w:val="00BA4BF5"/>
    <w:rsid w:val="00BA4EDF"/>
    <w:rsid w:val="00BA6D12"/>
    <w:rsid w:val="00BA7B46"/>
    <w:rsid w:val="00BB11DE"/>
    <w:rsid w:val="00BB1446"/>
    <w:rsid w:val="00BB2F9D"/>
    <w:rsid w:val="00BB4908"/>
    <w:rsid w:val="00BB5208"/>
    <w:rsid w:val="00BB5448"/>
    <w:rsid w:val="00BB5698"/>
    <w:rsid w:val="00BB64C9"/>
    <w:rsid w:val="00BB721C"/>
    <w:rsid w:val="00BB72D3"/>
    <w:rsid w:val="00BC1999"/>
    <w:rsid w:val="00BC2486"/>
    <w:rsid w:val="00BC2F65"/>
    <w:rsid w:val="00BC3B34"/>
    <w:rsid w:val="00BC4D0F"/>
    <w:rsid w:val="00BC7CE6"/>
    <w:rsid w:val="00BD180F"/>
    <w:rsid w:val="00BD2765"/>
    <w:rsid w:val="00BD65ED"/>
    <w:rsid w:val="00BE0E21"/>
    <w:rsid w:val="00BE1372"/>
    <w:rsid w:val="00BE13B4"/>
    <w:rsid w:val="00BE1916"/>
    <w:rsid w:val="00BE2173"/>
    <w:rsid w:val="00BE3113"/>
    <w:rsid w:val="00BE35C3"/>
    <w:rsid w:val="00BE3EB0"/>
    <w:rsid w:val="00BE41CD"/>
    <w:rsid w:val="00BE4F4E"/>
    <w:rsid w:val="00BF1782"/>
    <w:rsid w:val="00BF3099"/>
    <w:rsid w:val="00BF335C"/>
    <w:rsid w:val="00BF4182"/>
    <w:rsid w:val="00BF55F7"/>
    <w:rsid w:val="00C00576"/>
    <w:rsid w:val="00C01C83"/>
    <w:rsid w:val="00C04C56"/>
    <w:rsid w:val="00C05C75"/>
    <w:rsid w:val="00C06ADB"/>
    <w:rsid w:val="00C072AB"/>
    <w:rsid w:val="00C075C3"/>
    <w:rsid w:val="00C07775"/>
    <w:rsid w:val="00C10873"/>
    <w:rsid w:val="00C10976"/>
    <w:rsid w:val="00C11D95"/>
    <w:rsid w:val="00C12493"/>
    <w:rsid w:val="00C12938"/>
    <w:rsid w:val="00C132DE"/>
    <w:rsid w:val="00C13B3D"/>
    <w:rsid w:val="00C14249"/>
    <w:rsid w:val="00C144D4"/>
    <w:rsid w:val="00C15A8B"/>
    <w:rsid w:val="00C16A36"/>
    <w:rsid w:val="00C1772D"/>
    <w:rsid w:val="00C256B5"/>
    <w:rsid w:val="00C25C83"/>
    <w:rsid w:val="00C25E9B"/>
    <w:rsid w:val="00C261FD"/>
    <w:rsid w:val="00C264B1"/>
    <w:rsid w:val="00C277C0"/>
    <w:rsid w:val="00C307E8"/>
    <w:rsid w:val="00C34B33"/>
    <w:rsid w:val="00C3544D"/>
    <w:rsid w:val="00C357D6"/>
    <w:rsid w:val="00C35A25"/>
    <w:rsid w:val="00C35CF9"/>
    <w:rsid w:val="00C36244"/>
    <w:rsid w:val="00C36982"/>
    <w:rsid w:val="00C37131"/>
    <w:rsid w:val="00C40022"/>
    <w:rsid w:val="00C413E8"/>
    <w:rsid w:val="00C41CE5"/>
    <w:rsid w:val="00C44D4B"/>
    <w:rsid w:val="00C4510C"/>
    <w:rsid w:val="00C462F8"/>
    <w:rsid w:val="00C468BC"/>
    <w:rsid w:val="00C46E7A"/>
    <w:rsid w:val="00C46EB9"/>
    <w:rsid w:val="00C47828"/>
    <w:rsid w:val="00C50C3E"/>
    <w:rsid w:val="00C50DB1"/>
    <w:rsid w:val="00C5185F"/>
    <w:rsid w:val="00C522BD"/>
    <w:rsid w:val="00C53042"/>
    <w:rsid w:val="00C57060"/>
    <w:rsid w:val="00C6089C"/>
    <w:rsid w:val="00C6097A"/>
    <w:rsid w:val="00C60B4E"/>
    <w:rsid w:val="00C60EF5"/>
    <w:rsid w:val="00C618D7"/>
    <w:rsid w:val="00C63359"/>
    <w:rsid w:val="00C648A3"/>
    <w:rsid w:val="00C6555A"/>
    <w:rsid w:val="00C669FE"/>
    <w:rsid w:val="00C706C4"/>
    <w:rsid w:val="00C7167B"/>
    <w:rsid w:val="00C72AAB"/>
    <w:rsid w:val="00C73998"/>
    <w:rsid w:val="00C7443E"/>
    <w:rsid w:val="00C75A4F"/>
    <w:rsid w:val="00C77403"/>
    <w:rsid w:val="00C77883"/>
    <w:rsid w:val="00C83BAA"/>
    <w:rsid w:val="00C8414A"/>
    <w:rsid w:val="00C84504"/>
    <w:rsid w:val="00C84BD5"/>
    <w:rsid w:val="00C84BE0"/>
    <w:rsid w:val="00C84DD2"/>
    <w:rsid w:val="00C86C8E"/>
    <w:rsid w:val="00C86D96"/>
    <w:rsid w:val="00C908C7"/>
    <w:rsid w:val="00C91503"/>
    <w:rsid w:val="00C91604"/>
    <w:rsid w:val="00C91B76"/>
    <w:rsid w:val="00C9381C"/>
    <w:rsid w:val="00C94411"/>
    <w:rsid w:val="00C95B3D"/>
    <w:rsid w:val="00C966CE"/>
    <w:rsid w:val="00C96A7C"/>
    <w:rsid w:val="00C971DA"/>
    <w:rsid w:val="00C97F01"/>
    <w:rsid w:val="00CA08AE"/>
    <w:rsid w:val="00CA0FAB"/>
    <w:rsid w:val="00CA13BC"/>
    <w:rsid w:val="00CA1C38"/>
    <w:rsid w:val="00CA229D"/>
    <w:rsid w:val="00CA23A6"/>
    <w:rsid w:val="00CA28E6"/>
    <w:rsid w:val="00CA2FAC"/>
    <w:rsid w:val="00CA3499"/>
    <w:rsid w:val="00CA4372"/>
    <w:rsid w:val="00CA4C7A"/>
    <w:rsid w:val="00CA6416"/>
    <w:rsid w:val="00CA64C8"/>
    <w:rsid w:val="00CA666C"/>
    <w:rsid w:val="00CA7613"/>
    <w:rsid w:val="00CA78C3"/>
    <w:rsid w:val="00CB076D"/>
    <w:rsid w:val="00CB1673"/>
    <w:rsid w:val="00CB24D8"/>
    <w:rsid w:val="00CB24E9"/>
    <w:rsid w:val="00CB31EE"/>
    <w:rsid w:val="00CB347F"/>
    <w:rsid w:val="00CB3C73"/>
    <w:rsid w:val="00CB4B5B"/>
    <w:rsid w:val="00CB5F1B"/>
    <w:rsid w:val="00CC23C7"/>
    <w:rsid w:val="00CC3C34"/>
    <w:rsid w:val="00CC46DE"/>
    <w:rsid w:val="00CC7887"/>
    <w:rsid w:val="00CC7DFE"/>
    <w:rsid w:val="00CD07BA"/>
    <w:rsid w:val="00CD0D31"/>
    <w:rsid w:val="00CD1A13"/>
    <w:rsid w:val="00CD2339"/>
    <w:rsid w:val="00CD26A5"/>
    <w:rsid w:val="00CD53F8"/>
    <w:rsid w:val="00CD557D"/>
    <w:rsid w:val="00CD749F"/>
    <w:rsid w:val="00CE0228"/>
    <w:rsid w:val="00CE0D62"/>
    <w:rsid w:val="00CE19B3"/>
    <w:rsid w:val="00CE2618"/>
    <w:rsid w:val="00CE33F6"/>
    <w:rsid w:val="00CE3482"/>
    <w:rsid w:val="00CE42D3"/>
    <w:rsid w:val="00CE4C4F"/>
    <w:rsid w:val="00CE5597"/>
    <w:rsid w:val="00CE5BBA"/>
    <w:rsid w:val="00CE7477"/>
    <w:rsid w:val="00CE7BE7"/>
    <w:rsid w:val="00CF06DE"/>
    <w:rsid w:val="00CF1C97"/>
    <w:rsid w:val="00CF3D1F"/>
    <w:rsid w:val="00CF3D25"/>
    <w:rsid w:val="00CF3E4D"/>
    <w:rsid w:val="00CF4658"/>
    <w:rsid w:val="00CF5C8F"/>
    <w:rsid w:val="00CF6C9C"/>
    <w:rsid w:val="00D000AD"/>
    <w:rsid w:val="00D00FF2"/>
    <w:rsid w:val="00D0563A"/>
    <w:rsid w:val="00D0640E"/>
    <w:rsid w:val="00D06567"/>
    <w:rsid w:val="00D073EC"/>
    <w:rsid w:val="00D07D93"/>
    <w:rsid w:val="00D13616"/>
    <w:rsid w:val="00D1459F"/>
    <w:rsid w:val="00D167CE"/>
    <w:rsid w:val="00D20A39"/>
    <w:rsid w:val="00D20C56"/>
    <w:rsid w:val="00D21B4D"/>
    <w:rsid w:val="00D22CC9"/>
    <w:rsid w:val="00D235A0"/>
    <w:rsid w:val="00D238B1"/>
    <w:rsid w:val="00D244AA"/>
    <w:rsid w:val="00D24CD3"/>
    <w:rsid w:val="00D25386"/>
    <w:rsid w:val="00D25FA6"/>
    <w:rsid w:val="00D27BB6"/>
    <w:rsid w:val="00D30E60"/>
    <w:rsid w:val="00D31D5D"/>
    <w:rsid w:val="00D31E47"/>
    <w:rsid w:val="00D324EB"/>
    <w:rsid w:val="00D3256C"/>
    <w:rsid w:val="00D32E7E"/>
    <w:rsid w:val="00D33708"/>
    <w:rsid w:val="00D33B2D"/>
    <w:rsid w:val="00D346EA"/>
    <w:rsid w:val="00D363B9"/>
    <w:rsid w:val="00D417A8"/>
    <w:rsid w:val="00D41E1E"/>
    <w:rsid w:val="00D43B8B"/>
    <w:rsid w:val="00D43DE9"/>
    <w:rsid w:val="00D458AA"/>
    <w:rsid w:val="00D4754A"/>
    <w:rsid w:val="00D50D59"/>
    <w:rsid w:val="00D52490"/>
    <w:rsid w:val="00D53360"/>
    <w:rsid w:val="00D53E3B"/>
    <w:rsid w:val="00D572F0"/>
    <w:rsid w:val="00D624A1"/>
    <w:rsid w:val="00D62827"/>
    <w:rsid w:val="00D63052"/>
    <w:rsid w:val="00D631AB"/>
    <w:rsid w:val="00D63E5E"/>
    <w:rsid w:val="00D640CE"/>
    <w:rsid w:val="00D64CF1"/>
    <w:rsid w:val="00D65E45"/>
    <w:rsid w:val="00D66B27"/>
    <w:rsid w:val="00D66D7D"/>
    <w:rsid w:val="00D70C4A"/>
    <w:rsid w:val="00D70F39"/>
    <w:rsid w:val="00D71A8A"/>
    <w:rsid w:val="00D725B7"/>
    <w:rsid w:val="00D728D1"/>
    <w:rsid w:val="00D72907"/>
    <w:rsid w:val="00D7311B"/>
    <w:rsid w:val="00D7420E"/>
    <w:rsid w:val="00D76254"/>
    <w:rsid w:val="00D7712D"/>
    <w:rsid w:val="00D803B0"/>
    <w:rsid w:val="00D808B4"/>
    <w:rsid w:val="00D841A1"/>
    <w:rsid w:val="00D8426D"/>
    <w:rsid w:val="00D849F5"/>
    <w:rsid w:val="00D85422"/>
    <w:rsid w:val="00D85C5A"/>
    <w:rsid w:val="00D86618"/>
    <w:rsid w:val="00D873A2"/>
    <w:rsid w:val="00D9179A"/>
    <w:rsid w:val="00D91B88"/>
    <w:rsid w:val="00D91C12"/>
    <w:rsid w:val="00D920EC"/>
    <w:rsid w:val="00D93B94"/>
    <w:rsid w:val="00D94242"/>
    <w:rsid w:val="00D95163"/>
    <w:rsid w:val="00D95789"/>
    <w:rsid w:val="00D95889"/>
    <w:rsid w:val="00D95906"/>
    <w:rsid w:val="00D959FD"/>
    <w:rsid w:val="00D96611"/>
    <w:rsid w:val="00D97331"/>
    <w:rsid w:val="00DA0C06"/>
    <w:rsid w:val="00DA0EDF"/>
    <w:rsid w:val="00DA140C"/>
    <w:rsid w:val="00DA1E04"/>
    <w:rsid w:val="00DA304C"/>
    <w:rsid w:val="00DA3136"/>
    <w:rsid w:val="00DA36F4"/>
    <w:rsid w:val="00DA4FE1"/>
    <w:rsid w:val="00DA57C8"/>
    <w:rsid w:val="00DA5EEF"/>
    <w:rsid w:val="00DB0171"/>
    <w:rsid w:val="00DB040D"/>
    <w:rsid w:val="00DB0E06"/>
    <w:rsid w:val="00DB124B"/>
    <w:rsid w:val="00DB19E4"/>
    <w:rsid w:val="00DB3EA0"/>
    <w:rsid w:val="00DB44F7"/>
    <w:rsid w:val="00DB58B3"/>
    <w:rsid w:val="00DB5BEB"/>
    <w:rsid w:val="00DB6D1B"/>
    <w:rsid w:val="00DC0CCD"/>
    <w:rsid w:val="00DC0D71"/>
    <w:rsid w:val="00DC2EB6"/>
    <w:rsid w:val="00DC4290"/>
    <w:rsid w:val="00DC7AC5"/>
    <w:rsid w:val="00DD10E8"/>
    <w:rsid w:val="00DD20AC"/>
    <w:rsid w:val="00DD22BA"/>
    <w:rsid w:val="00DD2845"/>
    <w:rsid w:val="00DD42D8"/>
    <w:rsid w:val="00DD48B5"/>
    <w:rsid w:val="00DD48EA"/>
    <w:rsid w:val="00DD499D"/>
    <w:rsid w:val="00DD4BB8"/>
    <w:rsid w:val="00DD6002"/>
    <w:rsid w:val="00DD613E"/>
    <w:rsid w:val="00DD6404"/>
    <w:rsid w:val="00DE086D"/>
    <w:rsid w:val="00DE1084"/>
    <w:rsid w:val="00DE1D2C"/>
    <w:rsid w:val="00DE1F95"/>
    <w:rsid w:val="00DE318D"/>
    <w:rsid w:val="00DE533F"/>
    <w:rsid w:val="00DE615F"/>
    <w:rsid w:val="00DE6FDD"/>
    <w:rsid w:val="00DE7411"/>
    <w:rsid w:val="00DE79EB"/>
    <w:rsid w:val="00DF207F"/>
    <w:rsid w:val="00DF2175"/>
    <w:rsid w:val="00DF2B0B"/>
    <w:rsid w:val="00DF35C6"/>
    <w:rsid w:val="00DF3C7D"/>
    <w:rsid w:val="00DF3E7D"/>
    <w:rsid w:val="00DF4AE9"/>
    <w:rsid w:val="00DF4F00"/>
    <w:rsid w:val="00DF6B30"/>
    <w:rsid w:val="00DF6D86"/>
    <w:rsid w:val="00E00EB5"/>
    <w:rsid w:val="00E02386"/>
    <w:rsid w:val="00E02CAD"/>
    <w:rsid w:val="00E02D90"/>
    <w:rsid w:val="00E032B1"/>
    <w:rsid w:val="00E05026"/>
    <w:rsid w:val="00E0530E"/>
    <w:rsid w:val="00E05BEE"/>
    <w:rsid w:val="00E1073C"/>
    <w:rsid w:val="00E10EFE"/>
    <w:rsid w:val="00E11315"/>
    <w:rsid w:val="00E1144B"/>
    <w:rsid w:val="00E11564"/>
    <w:rsid w:val="00E1178D"/>
    <w:rsid w:val="00E11935"/>
    <w:rsid w:val="00E12DF1"/>
    <w:rsid w:val="00E15C2B"/>
    <w:rsid w:val="00E15D94"/>
    <w:rsid w:val="00E228BD"/>
    <w:rsid w:val="00E24BB9"/>
    <w:rsid w:val="00E24CAF"/>
    <w:rsid w:val="00E25E7E"/>
    <w:rsid w:val="00E26DF1"/>
    <w:rsid w:val="00E27608"/>
    <w:rsid w:val="00E27EEB"/>
    <w:rsid w:val="00E30429"/>
    <w:rsid w:val="00E30C4B"/>
    <w:rsid w:val="00E30E0C"/>
    <w:rsid w:val="00E3113E"/>
    <w:rsid w:val="00E32D2F"/>
    <w:rsid w:val="00E32D91"/>
    <w:rsid w:val="00E3303D"/>
    <w:rsid w:val="00E33124"/>
    <w:rsid w:val="00E3330D"/>
    <w:rsid w:val="00E3380E"/>
    <w:rsid w:val="00E34730"/>
    <w:rsid w:val="00E35A59"/>
    <w:rsid w:val="00E36603"/>
    <w:rsid w:val="00E403C9"/>
    <w:rsid w:val="00E4137F"/>
    <w:rsid w:val="00E41665"/>
    <w:rsid w:val="00E42C7D"/>
    <w:rsid w:val="00E43D96"/>
    <w:rsid w:val="00E46906"/>
    <w:rsid w:val="00E50E9E"/>
    <w:rsid w:val="00E51389"/>
    <w:rsid w:val="00E52397"/>
    <w:rsid w:val="00E52FCE"/>
    <w:rsid w:val="00E53290"/>
    <w:rsid w:val="00E538BC"/>
    <w:rsid w:val="00E53E6C"/>
    <w:rsid w:val="00E559C1"/>
    <w:rsid w:val="00E56187"/>
    <w:rsid w:val="00E609FA"/>
    <w:rsid w:val="00E60A1E"/>
    <w:rsid w:val="00E61505"/>
    <w:rsid w:val="00E61F61"/>
    <w:rsid w:val="00E62781"/>
    <w:rsid w:val="00E6319A"/>
    <w:rsid w:val="00E654AF"/>
    <w:rsid w:val="00E65E94"/>
    <w:rsid w:val="00E672EA"/>
    <w:rsid w:val="00E70ED2"/>
    <w:rsid w:val="00E72683"/>
    <w:rsid w:val="00E72BE8"/>
    <w:rsid w:val="00E73136"/>
    <w:rsid w:val="00E73D0E"/>
    <w:rsid w:val="00E75A48"/>
    <w:rsid w:val="00E76CE3"/>
    <w:rsid w:val="00E7763B"/>
    <w:rsid w:val="00E82DCC"/>
    <w:rsid w:val="00E837BD"/>
    <w:rsid w:val="00E83967"/>
    <w:rsid w:val="00E846B4"/>
    <w:rsid w:val="00E84ABE"/>
    <w:rsid w:val="00E84EA2"/>
    <w:rsid w:val="00E8608F"/>
    <w:rsid w:val="00E8637F"/>
    <w:rsid w:val="00E8759B"/>
    <w:rsid w:val="00E91C1F"/>
    <w:rsid w:val="00E92BAE"/>
    <w:rsid w:val="00E95C9C"/>
    <w:rsid w:val="00E9659E"/>
    <w:rsid w:val="00E97071"/>
    <w:rsid w:val="00EA0106"/>
    <w:rsid w:val="00EA25BE"/>
    <w:rsid w:val="00EA3240"/>
    <w:rsid w:val="00EA4D6C"/>
    <w:rsid w:val="00EA4D78"/>
    <w:rsid w:val="00EA52A4"/>
    <w:rsid w:val="00EA71C7"/>
    <w:rsid w:val="00EB333D"/>
    <w:rsid w:val="00EB4349"/>
    <w:rsid w:val="00EB51FF"/>
    <w:rsid w:val="00EB55E2"/>
    <w:rsid w:val="00EC1AE9"/>
    <w:rsid w:val="00EC20EC"/>
    <w:rsid w:val="00EC2557"/>
    <w:rsid w:val="00EC34C7"/>
    <w:rsid w:val="00ED027E"/>
    <w:rsid w:val="00ED0E69"/>
    <w:rsid w:val="00ED2B5B"/>
    <w:rsid w:val="00ED3817"/>
    <w:rsid w:val="00ED403F"/>
    <w:rsid w:val="00ED4453"/>
    <w:rsid w:val="00ED52B3"/>
    <w:rsid w:val="00ED684D"/>
    <w:rsid w:val="00ED7406"/>
    <w:rsid w:val="00ED7844"/>
    <w:rsid w:val="00ED7A50"/>
    <w:rsid w:val="00EE0229"/>
    <w:rsid w:val="00EE3892"/>
    <w:rsid w:val="00EE531A"/>
    <w:rsid w:val="00EE5B16"/>
    <w:rsid w:val="00EE5FA4"/>
    <w:rsid w:val="00EE66B2"/>
    <w:rsid w:val="00EF1674"/>
    <w:rsid w:val="00EF20F7"/>
    <w:rsid w:val="00EF27CF"/>
    <w:rsid w:val="00EF3622"/>
    <w:rsid w:val="00EF56B3"/>
    <w:rsid w:val="00EF5D06"/>
    <w:rsid w:val="00EF6F38"/>
    <w:rsid w:val="00EF7A66"/>
    <w:rsid w:val="00F00086"/>
    <w:rsid w:val="00F00410"/>
    <w:rsid w:val="00F00AA3"/>
    <w:rsid w:val="00F00C3A"/>
    <w:rsid w:val="00F013EC"/>
    <w:rsid w:val="00F0210D"/>
    <w:rsid w:val="00F0303C"/>
    <w:rsid w:val="00F031D9"/>
    <w:rsid w:val="00F03E94"/>
    <w:rsid w:val="00F05CB7"/>
    <w:rsid w:val="00F05FA0"/>
    <w:rsid w:val="00F06B0B"/>
    <w:rsid w:val="00F10CC8"/>
    <w:rsid w:val="00F10CE1"/>
    <w:rsid w:val="00F11EE7"/>
    <w:rsid w:val="00F12124"/>
    <w:rsid w:val="00F13144"/>
    <w:rsid w:val="00F14248"/>
    <w:rsid w:val="00F15922"/>
    <w:rsid w:val="00F17B90"/>
    <w:rsid w:val="00F17F6B"/>
    <w:rsid w:val="00F201B7"/>
    <w:rsid w:val="00F20282"/>
    <w:rsid w:val="00F205CA"/>
    <w:rsid w:val="00F20817"/>
    <w:rsid w:val="00F20983"/>
    <w:rsid w:val="00F22A4F"/>
    <w:rsid w:val="00F232E5"/>
    <w:rsid w:val="00F240B5"/>
    <w:rsid w:val="00F25F7F"/>
    <w:rsid w:val="00F26009"/>
    <w:rsid w:val="00F268DE"/>
    <w:rsid w:val="00F31622"/>
    <w:rsid w:val="00F3612F"/>
    <w:rsid w:val="00F369AB"/>
    <w:rsid w:val="00F36BDC"/>
    <w:rsid w:val="00F37627"/>
    <w:rsid w:val="00F40337"/>
    <w:rsid w:val="00F41D93"/>
    <w:rsid w:val="00F41E60"/>
    <w:rsid w:val="00F4252A"/>
    <w:rsid w:val="00F4311D"/>
    <w:rsid w:val="00F44259"/>
    <w:rsid w:val="00F44911"/>
    <w:rsid w:val="00F45159"/>
    <w:rsid w:val="00F460A5"/>
    <w:rsid w:val="00F460D9"/>
    <w:rsid w:val="00F46C85"/>
    <w:rsid w:val="00F5067B"/>
    <w:rsid w:val="00F509A5"/>
    <w:rsid w:val="00F50B89"/>
    <w:rsid w:val="00F516FD"/>
    <w:rsid w:val="00F51FB3"/>
    <w:rsid w:val="00F52CE9"/>
    <w:rsid w:val="00F53322"/>
    <w:rsid w:val="00F547FC"/>
    <w:rsid w:val="00F54C1D"/>
    <w:rsid w:val="00F5570B"/>
    <w:rsid w:val="00F60202"/>
    <w:rsid w:val="00F602DF"/>
    <w:rsid w:val="00F60B70"/>
    <w:rsid w:val="00F611B3"/>
    <w:rsid w:val="00F61297"/>
    <w:rsid w:val="00F6139D"/>
    <w:rsid w:val="00F61616"/>
    <w:rsid w:val="00F61AC2"/>
    <w:rsid w:val="00F6278E"/>
    <w:rsid w:val="00F62B1D"/>
    <w:rsid w:val="00F63226"/>
    <w:rsid w:val="00F63F4E"/>
    <w:rsid w:val="00F64F5C"/>
    <w:rsid w:val="00F66106"/>
    <w:rsid w:val="00F66ACB"/>
    <w:rsid w:val="00F66DAC"/>
    <w:rsid w:val="00F7027F"/>
    <w:rsid w:val="00F716A7"/>
    <w:rsid w:val="00F71DA8"/>
    <w:rsid w:val="00F72268"/>
    <w:rsid w:val="00F72478"/>
    <w:rsid w:val="00F72C8E"/>
    <w:rsid w:val="00F73520"/>
    <w:rsid w:val="00F75FD3"/>
    <w:rsid w:val="00F769F0"/>
    <w:rsid w:val="00F77689"/>
    <w:rsid w:val="00F80461"/>
    <w:rsid w:val="00F80CDA"/>
    <w:rsid w:val="00F8245D"/>
    <w:rsid w:val="00F82660"/>
    <w:rsid w:val="00F83FB7"/>
    <w:rsid w:val="00F9021F"/>
    <w:rsid w:val="00F9051A"/>
    <w:rsid w:val="00F92C46"/>
    <w:rsid w:val="00F94A7C"/>
    <w:rsid w:val="00F96EC0"/>
    <w:rsid w:val="00F972C0"/>
    <w:rsid w:val="00FA190D"/>
    <w:rsid w:val="00FA1FB2"/>
    <w:rsid w:val="00FA2605"/>
    <w:rsid w:val="00FA2D04"/>
    <w:rsid w:val="00FA31F3"/>
    <w:rsid w:val="00FA3F63"/>
    <w:rsid w:val="00FA4F00"/>
    <w:rsid w:val="00FA65E4"/>
    <w:rsid w:val="00FA6634"/>
    <w:rsid w:val="00FA6DF2"/>
    <w:rsid w:val="00FA710B"/>
    <w:rsid w:val="00FA760C"/>
    <w:rsid w:val="00FA7D49"/>
    <w:rsid w:val="00FB0D7E"/>
    <w:rsid w:val="00FB1388"/>
    <w:rsid w:val="00FB18EA"/>
    <w:rsid w:val="00FB3B48"/>
    <w:rsid w:val="00FB5B58"/>
    <w:rsid w:val="00FB5DB2"/>
    <w:rsid w:val="00FB785E"/>
    <w:rsid w:val="00FC11FF"/>
    <w:rsid w:val="00FC176D"/>
    <w:rsid w:val="00FC24E3"/>
    <w:rsid w:val="00FC2B8A"/>
    <w:rsid w:val="00FC4F62"/>
    <w:rsid w:val="00FC5111"/>
    <w:rsid w:val="00FC5571"/>
    <w:rsid w:val="00FC5A9F"/>
    <w:rsid w:val="00FC5EB0"/>
    <w:rsid w:val="00FC6FB2"/>
    <w:rsid w:val="00FC7A4C"/>
    <w:rsid w:val="00FD06CE"/>
    <w:rsid w:val="00FD07BB"/>
    <w:rsid w:val="00FD1393"/>
    <w:rsid w:val="00FD17A4"/>
    <w:rsid w:val="00FD21EF"/>
    <w:rsid w:val="00FD2663"/>
    <w:rsid w:val="00FD3001"/>
    <w:rsid w:val="00FD4F38"/>
    <w:rsid w:val="00FD5154"/>
    <w:rsid w:val="00FD5457"/>
    <w:rsid w:val="00FD7592"/>
    <w:rsid w:val="00FD759E"/>
    <w:rsid w:val="00FD7B63"/>
    <w:rsid w:val="00FE0EF8"/>
    <w:rsid w:val="00FE364A"/>
    <w:rsid w:val="00FE4684"/>
    <w:rsid w:val="00FE4F2C"/>
    <w:rsid w:val="00FE5F7B"/>
    <w:rsid w:val="00FF10B8"/>
    <w:rsid w:val="00FF3B81"/>
    <w:rsid w:val="00FF6F76"/>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4"/>
    <o:shapelayout v:ext="edit">
      <o:idmap v:ext="edit" data="2"/>
    </o:shapelayout>
  </w:shapeDefaults>
  <w:decimalSymbol w:val="."/>
  <w:listSeparator w:val=","/>
  <w14:docId w14:val="7D1DDEF5"/>
  <w15:chartTrackingRefBased/>
  <w15:docId w15:val="{8A7C0C92-9CA4-4D91-9D33-FE0F302C9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nhideWhenUsed/>
    <w:qFormat/>
    <w:rsid w:val="0010611D"/>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0230AA"/>
    <w:pPr>
      <w:keepNext/>
      <w:keepLines/>
      <w:spacing w:before="40"/>
      <w:outlineLvl w:val="2"/>
    </w:pPr>
    <w:rPr>
      <w:rFonts w:asciiTheme="majorHAnsi" w:eastAsiaTheme="majorEastAsia" w:hAnsiTheme="majorHAnsi" w:cstheme="majorBidi"/>
      <w:color w:val="771048" w:themeColor="accent1" w:themeShade="7F"/>
      <w:szCs w:val="24"/>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B3186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2348D"/>
    <w:pPr>
      <w:tabs>
        <w:tab w:val="center" w:pos="4153"/>
        <w:tab w:val="right" w:pos="8306"/>
      </w:tabs>
    </w:pPr>
    <w:rPr>
      <w:lang w:val="x-none"/>
    </w:rPr>
  </w:style>
  <w:style w:type="character" w:customStyle="1" w:styleId="HeaderChar">
    <w:name w:val="Header Char"/>
    <w:basedOn w:val="DefaultParagraphFont"/>
    <w:link w:val="Header"/>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aliases w:val="F5 List Paragraph,List Paragraph1,Dot pt,No Spacing1,List Paragraph Char Char Char,Indicator Text,Colorful List - Accent 11,Numbered Para 1,Bullet 1,Bullet Points,MAIN CONTENT,List Paragraph12,Bullet Style,List Paragraph2,Normal numbered"/>
    <w:basedOn w:val="Normal"/>
    <w:link w:val="ListParagraphChar"/>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uiPriority w:val="99"/>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iPriority w:val="99"/>
    <w:unhideWhenUsed/>
    <w:rsid w:val="009914CE"/>
    <w:rPr>
      <w:color w:val="6B9F25"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B3186D" w:themeColor="accent1" w:themeShade="BF"/>
      <w:sz w:val="24"/>
      <w:lang w:eastAsia="en-GB"/>
    </w:rPr>
  </w:style>
  <w:style w:type="character" w:styleId="FollowedHyperlink">
    <w:name w:val="FollowedHyperlink"/>
    <w:basedOn w:val="DefaultParagraphFont"/>
    <w:uiPriority w:val="99"/>
    <w:semiHidden/>
    <w:unhideWhenUsed/>
    <w:rsid w:val="001C3725"/>
    <w:rPr>
      <w:color w:val="8C8C8C"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 w:type="character" w:customStyle="1" w:styleId="Heading3Char">
    <w:name w:val="Heading 3 Char"/>
    <w:basedOn w:val="DefaultParagraphFont"/>
    <w:link w:val="Heading3"/>
    <w:uiPriority w:val="9"/>
    <w:semiHidden/>
    <w:rsid w:val="000230AA"/>
    <w:rPr>
      <w:rFonts w:asciiTheme="majorHAnsi" w:eastAsiaTheme="majorEastAsia" w:hAnsiTheme="majorHAnsi" w:cstheme="majorBidi"/>
      <w:color w:val="771048" w:themeColor="accent1" w:themeShade="7F"/>
      <w:sz w:val="24"/>
      <w:szCs w:val="24"/>
      <w:lang w:eastAsia="en-GB"/>
    </w:rPr>
  </w:style>
  <w:style w:type="paragraph" w:styleId="NormalWeb">
    <w:name w:val="Normal (Web)"/>
    <w:basedOn w:val="Normal"/>
    <w:uiPriority w:val="99"/>
    <w:unhideWhenUsed/>
    <w:rsid w:val="000230AA"/>
    <w:pPr>
      <w:spacing w:before="100" w:beforeAutospacing="1" w:after="100" w:afterAutospacing="1"/>
    </w:pPr>
    <w:rPr>
      <w:rFonts w:ascii="Times New Roman" w:hAnsi="Times New Roman" w:cs="Times New Roman"/>
      <w:szCs w:val="24"/>
    </w:rPr>
  </w:style>
  <w:style w:type="table" w:styleId="TableGrid">
    <w:name w:val="Table Grid"/>
    <w:basedOn w:val="TableNormal"/>
    <w:uiPriority w:val="59"/>
    <w:rsid w:val="00A6143A"/>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A6143A"/>
    <w:rPr>
      <w:rFonts w:ascii="Calibri" w:eastAsiaTheme="minorHAnsi" w:hAnsi="Calibri" w:cs="Calibri"/>
      <w:sz w:val="22"/>
    </w:rPr>
  </w:style>
  <w:style w:type="paragraph" w:styleId="NoSpacing">
    <w:name w:val="No Spacing"/>
    <w:basedOn w:val="Normal"/>
    <w:link w:val="NoSpacingChar"/>
    <w:uiPriority w:val="1"/>
    <w:qFormat/>
    <w:rsid w:val="00A6143A"/>
    <w:rPr>
      <w:rFonts w:asciiTheme="minorHAnsi" w:eastAsiaTheme="minorHAnsi" w:hAnsiTheme="minorHAnsi" w:cs="Times New Roman"/>
      <w:color w:val="000000" w:themeColor="text1"/>
      <w:sz w:val="20"/>
      <w:szCs w:val="20"/>
      <w:lang w:val="en-US" w:eastAsia="ja-JP"/>
    </w:rPr>
  </w:style>
  <w:style w:type="paragraph" w:customStyle="1" w:styleId="FooterLeft">
    <w:name w:val="Footer Left"/>
    <w:basedOn w:val="Normal"/>
    <w:next w:val="Normal"/>
    <w:uiPriority w:val="35"/>
    <w:qFormat/>
    <w:rsid w:val="00A6143A"/>
    <w:pPr>
      <w:pBdr>
        <w:top w:val="dashed" w:sz="4" w:space="18" w:color="7F7F7F" w:themeColor="text1" w:themeTint="80"/>
      </w:pBdr>
      <w:tabs>
        <w:tab w:val="center" w:pos="4320"/>
        <w:tab w:val="right" w:pos="8640"/>
      </w:tabs>
      <w:spacing w:after="200"/>
      <w:contextualSpacing/>
    </w:pPr>
    <w:rPr>
      <w:rFonts w:asciiTheme="minorHAnsi" w:eastAsiaTheme="minorHAnsi" w:hAnsiTheme="minorHAnsi" w:cs="Times New Roman"/>
      <w:color w:val="7F7F7F" w:themeColor="text1" w:themeTint="80"/>
      <w:sz w:val="20"/>
      <w:szCs w:val="18"/>
      <w:lang w:val="en-US" w:eastAsia="ja-JP"/>
    </w:rPr>
  </w:style>
  <w:style w:type="paragraph" w:customStyle="1" w:styleId="FooterRight">
    <w:name w:val="Footer Right"/>
    <w:basedOn w:val="Footer"/>
    <w:uiPriority w:val="35"/>
    <w:qFormat/>
    <w:rsid w:val="00A6143A"/>
    <w:pPr>
      <w:pBdr>
        <w:top w:val="dashed" w:sz="4" w:space="18" w:color="7F7F7F"/>
      </w:pBdr>
      <w:tabs>
        <w:tab w:val="clear" w:pos="4153"/>
        <w:tab w:val="clear" w:pos="8306"/>
        <w:tab w:val="center" w:pos="4320"/>
        <w:tab w:val="right" w:pos="8640"/>
      </w:tabs>
      <w:spacing w:after="200"/>
      <w:contextualSpacing/>
      <w:jc w:val="right"/>
    </w:pPr>
    <w:rPr>
      <w:rFonts w:asciiTheme="minorHAnsi" w:eastAsiaTheme="minorHAnsi" w:hAnsiTheme="minorHAnsi" w:cs="Times New Roman"/>
      <w:color w:val="7F7F7F" w:themeColor="text1" w:themeTint="80"/>
      <w:sz w:val="20"/>
      <w:szCs w:val="18"/>
      <w:lang w:val="en-US" w:eastAsia="ja-JP"/>
    </w:rPr>
  </w:style>
  <w:style w:type="paragraph" w:customStyle="1" w:styleId="HeaderLeft">
    <w:name w:val="Header Left"/>
    <w:basedOn w:val="Header"/>
    <w:uiPriority w:val="35"/>
    <w:qFormat/>
    <w:rsid w:val="00A6143A"/>
    <w:pPr>
      <w:pBdr>
        <w:bottom w:val="dashed" w:sz="4" w:space="18" w:color="7F7F7F" w:themeColor="text1" w:themeTint="80"/>
      </w:pBdr>
      <w:tabs>
        <w:tab w:val="clear" w:pos="4153"/>
        <w:tab w:val="clear" w:pos="8306"/>
        <w:tab w:val="center" w:pos="4320"/>
        <w:tab w:val="right" w:pos="8640"/>
      </w:tabs>
      <w:spacing w:after="200" w:line="396" w:lineRule="auto"/>
    </w:pPr>
    <w:rPr>
      <w:rFonts w:asciiTheme="minorHAnsi" w:eastAsiaTheme="minorHAnsi" w:hAnsiTheme="minorHAnsi" w:cs="Times New Roman"/>
      <w:color w:val="7F7F7F" w:themeColor="text1" w:themeTint="80"/>
      <w:sz w:val="20"/>
      <w:szCs w:val="20"/>
      <w:lang w:val="en-US" w:eastAsia="ja-JP"/>
    </w:rPr>
  </w:style>
  <w:style w:type="paragraph" w:customStyle="1" w:styleId="HeaderRight">
    <w:name w:val="Header Right"/>
    <w:basedOn w:val="Header"/>
    <w:uiPriority w:val="35"/>
    <w:qFormat/>
    <w:rsid w:val="00A6143A"/>
    <w:pPr>
      <w:pBdr>
        <w:bottom w:val="dashed" w:sz="4" w:space="18" w:color="7F7F7F"/>
      </w:pBdr>
      <w:tabs>
        <w:tab w:val="clear" w:pos="4153"/>
        <w:tab w:val="clear" w:pos="8306"/>
        <w:tab w:val="center" w:pos="4320"/>
        <w:tab w:val="right" w:pos="8640"/>
      </w:tabs>
      <w:spacing w:after="200" w:line="276" w:lineRule="auto"/>
      <w:jc w:val="right"/>
    </w:pPr>
    <w:rPr>
      <w:rFonts w:asciiTheme="minorHAnsi" w:eastAsiaTheme="minorHAnsi" w:hAnsiTheme="minorHAnsi" w:cs="Times New Roman"/>
      <w:color w:val="7F7F7F" w:themeColor="text1" w:themeTint="80"/>
      <w:sz w:val="20"/>
      <w:szCs w:val="20"/>
      <w:lang w:val="en-US" w:eastAsia="ja-JP"/>
    </w:rPr>
  </w:style>
  <w:style w:type="paragraph" w:customStyle="1" w:styleId="xxmsonormal0">
    <w:name w:val="x_xmsonormal"/>
    <w:basedOn w:val="Normal"/>
    <w:rsid w:val="00EE66B2"/>
    <w:rPr>
      <w:rFonts w:ascii="Aptos" w:eastAsiaTheme="minorHAnsi" w:hAnsi="Aptos" w:cs="Aptos"/>
      <w:sz w:val="22"/>
    </w:rPr>
  </w:style>
  <w:style w:type="table" w:customStyle="1" w:styleId="TableGrid0">
    <w:name w:val="TableGrid"/>
    <w:rsid w:val="00CD53F8"/>
    <w:pPr>
      <w:spacing w:after="0" w:line="240" w:lineRule="auto"/>
    </w:pPr>
    <w:rPr>
      <w:rFonts w:ascii="Calibri" w:hAnsi="Calibri" w:cs="Times New Roman"/>
      <w:lang w:eastAsia="en-GB"/>
    </w:rPr>
    <w:tblPr>
      <w:tblCellMar>
        <w:top w:w="0" w:type="dxa"/>
        <w:left w:w="0" w:type="dxa"/>
        <w:bottom w:w="0" w:type="dxa"/>
        <w:right w:w="0" w:type="dxa"/>
      </w:tblCellMar>
    </w:tblPr>
  </w:style>
  <w:style w:type="paragraph" w:styleId="BodyText">
    <w:name w:val="Body Text"/>
    <w:basedOn w:val="Normal"/>
    <w:link w:val="BodyTextChar"/>
    <w:rsid w:val="00317BA9"/>
    <w:pPr>
      <w:jc w:val="both"/>
    </w:pPr>
    <w:rPr>
      <w:rFonts w:ascii="Times New Roman" w:hAnsi="Times New Roman" w:cs="Times New Roman"/>
      <w:szCs w:val="20"/>
      <w:lang w:val="en-AU" w:eastAsia="en-US"/>
    </w:rPr>
  </w:style>
  <w:style w:type="character" w:customStyle="1" w:styleId="BodyTextChar">
    <w:name w:val="Body Text Char"/>
    <w:basedOn w:val="DefaultParagraphFont"/>
    <w:link w:val="BodyText"/>
    <w:rsid w:val="00317BA9"/>
    <w:rPr>
      <w:rFonts w:ascii="Times New Roman" w:hAnsi="Times New Roman" w:cs="Times New Roman"/>
      <w:sz w:val="24"/>
      <w:szCs w:val="20"/>
      <w:lang w:val="en-AU"/>
    </w:rPr>
  </w:style>
  <w:style w:type="paragraph" w:customStyle="1" w:styleId="1Text">
    <w:name w:val="1 Text"/>
    <w:basedOn w:val="Normal"/>
    <w:rsid w:val="00C86C8E"/>
    <w:pPr>
      <w:spacing w:line="240" w:lineRule="exact"/>
    </w:pPr>
    <w:rPr>
      <w:rFonts w:cs="Times New Roman"/>
      <w:sz w:val="18"/>
      <w:szCs w:val="24"/>
      <w:lang w:val="en-US" w:eastAsia="en-US"/>
    </w:rPr>
  </w:style>
  <w:style w:type="paragraph" w:styleId="Caption">
    <w:name w:val="caption"/>
    <w:basedOn w:val="Normal"/>
    <w:next w:val="Normal"/>
    <w:uiPriority w:val="35"/>
    <w:semiHidden/>
    <w:unhideWhenUsed/>
    <w:qFormat/>
    <w:rsid w:val="00C86C8E"/>
    <w:pPr>
      <w:spacing w:beforeAutospacing="1" w:after="200" w:afterAutospacing="1"/>
    </w:pPr>
    <w:rPr>
      <w:b/>
      <w:bCs/>
      <w:color w:val="E32D91" w:themeColor="accent1"/>
      <w:sz w:val="18"/>
      <w:szCs w:val="18"/>
      <w:lang w:eastAsia="en-US"/>
    </w:rPr>
  </w:style>
  <w:style w:type="paragraph" w:customStyle="1" w:styleId="xmsolistparagraph">
    <w:name w:val="x_msolistparagraph"/>
    <w:basedOn w:val="Normal"/>
    <w:rsid w:val="00FA6634"/>
    <w:pPr>
      <w:ind w:left="720"/>
    </w:pPr>
    <w:rPr>
      <w:rFonts w:ascii="Aptos" w:eastAsiaTheme="minorHAnsi" w:hAnsi="Aptos" w:cs="Aptos"/>
      <w:szCs w:val="24"/>
    </w:rPr>
  </w:style>
  <w:style w:type="character" w:customStyle="1" w:styleId="msonormal1">
    <w:name w:val="msonormal1"/>
    <w:basedOn w:val="DefaultParagraphFont"/>
    <w:rsid w:val="00B9052E"/>
  </w:style>
  <w:style w:type="character" w:customStyle="1" w:styleId="NoSpacingChar">
    <w:name w:val="No Spacing Char"/>
    <w:basedOn w:val="DefaultParagraphFont"/>
    <w:link w:val="NoSpacing"/>
    <w:uiPriority w:val="1"/>
    <w:rsid w:val="00F72268"/>
    <w:rPr>
      <w:rFonts w:asciiTheme="minorHAnsi" w:eastAsiaTheme="minorHAnsi" w:hAnsiTheme="minorHAnsi" w:cs="Times New Roman"/>
      <w:color w:val="000000" w:themeColor="text1"/>
      <w:sz w:val="20"/>
      <w:szCs w:val="20"/>
      <w:lang w:val="en-US" w:eastAsia="ja-JP"/>
    </w:r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link w:val="ListParagraph"/>
    <w:uiPriority w:val="34"/>
    <w:qFormat/>
    <w:locked/>
    <w:rsid w:val="0080079B"/>
    <w:rPr>
      <w:rFonts w:ascii="Calibri" w:eastAsia="Calibri" w:hAnsi="Calibri" w:cs="Times New Roman"/>
      <w:sz w:val="24"/>
      <w:lang w:eastAsia="en-GB"/>
    </w:rPr>
  </w:style>
  <w:style w:type="paragraph" w:styleId="FootnoteText">
    <w:name w:val="footnote text"/>
    <w:basedOn w:val="Normal"/>
    <w:link w:val="FootnoteTextChar"/>
    <w:uiPriority w:val="99"/>
    <w:semiHidden/>
    <w:unhideWhenUsed/>
    <w:rsid w:val="009439CE"/>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9439CE"/>
    <w:rPr>
      <w:rFonts w:asciiTheme="minorHAnsi" w:eastAsiaTheme="minorHAnsi" w:hAnsiTheme="minorHAnsi" w:cstheme="minorBidi"/>
      <w:sz w:val="20"/>
      <w:szCs w:val="20"/>
    </w:rPr>
  </w:style>
  <w:style w:type="character" w:styleId="FootnoteReference">
    <w:name w:val="footnote reference"/>
    <w:basedOn w:val="DefaultParagraphFont"/>
    <w:uiPriority w:val="99"/>
    <w:semiHidden/>
    <w:unhideWhenUsed/>
    <w:rsid w:val="009439CE"/>
    <w:rPr>
      <w:vertAlign w:val="superscript"/>
    </w:rPr>
  </w:style>
  <w:style w:type="paragraph" w:customStyle="1" w:styleId="ECparanonumber">
    <w:name w:val="*EC _para_no_number"/>
    <w:basedOn w:val="Normal"/>
    <w:rsid w:val="00376319"/>
    <w:pPr>
      <w:spacing w:after="240"/>
    </w:pPr>
    <w:rPr>
      <w:rFonts w:cs="Times New Roman"/>
      <w:szCs w:val="24"/>
      <w:lang w:eastAsia="en-US"/>
    </w:rPr>
  </w:style>
  <w:style w:type="paragraph" w:customStyle="1" w:styleId="ECA-head">
    <w:name w:val="*EC_A-head"/>
    <w:basedOn w:val="Normal"/>
    <w:link w:val="ECA-headCharChar"/>
    <w:rsid w:val="00376319"/>
    <w:pPr>
      <w:keepNext/>
      <w:spacing w:after="240"/>
      <w:outlineLvl w:val="1"/>
    </w:pPr>
    <w:rPr>
      <w:rFonts w:cs="Times New Roman"/>
      <w:color w:val="003366"/>
      <w:sz w:val="48"/>
      <w:szCs w:val="24"/>
      <w:lang w:eastAsia="en-US"/>
    </w:rPr>
  </w:style>
  <w:style w:type="character" w:customStyle="1" w:styleId="ECA-headCharChar">
    <w:name w:val="*EC_A-head Char Char"/>
    <w:link w:val="ECA-head"/>
    <w:locked/>
    <w:rsid w:val="00376319"/>
    <w:rPr>
      <w:rFonts w:ascii="Arial" w:hAnsi="Arial" w:cs="Times New Roman"/>
      <w:color w:val="003366"/>
      <w:sz w:val="48"/>
      <w:szCs w:val="24"/>
    </w:rPr>
  </w:style>
  <w:style w:type="paragraph" w:customStyle="1" w:styleId="ECtablecolumnheading">
    <w:name w:val="*EC_table column heading"/>
    <w:basedOn w:val="Normal"/>
    <w:rsid w:val="00376319"/>
    <w:rPr>
      <w:rFonts w:cs="Times New Roman"/>
      <w:b/>
      <w:color w:val="003366"/>
      <w:szCs w:val="24"/>
      <w:lang w:eastAsia="en-US"/>
    </w:rPr>
  </w:style>
  <w:style w:type="paragraph" w:styleId="EndnoteText">
    <w:name w:val="endnote text"/>
    <w:basedOn w:val="Normal"/>
    <w:link w:val="EndnoteTextChar"/>
    <w:rsid w:val="00376319"/>
    <w:rPr>
      <w:sz w:val="20"/>
      <w:szCs w:val="20"/>
      <w:lang w:eastAsia="en-US"/>
    </w:rPr>
  </w:style>
  <w:style w:type="character" w:customStyle="1" w:styleId="EndnoteTextChar">
    <w:name w:val="Endnote Text Char"/>
    <w:basedOn w:val="DefaultParagraphFont"/>
    <w:link w:val="EndnoteText"/>
    <w:rsid w:val="00376319"/>
    <w:rPr>
      <w:rFonts w:ascii="Arial" w:hAnsi="Arial"/>
      <w:sz w:val="20"/>
      <w:szCs w:val="20"/>
    </w:rPr>
  </w:style>
  <w:style w:type="character" w:styleId="EndnoteReference">
    <w:name w:val="endnote reference"/>
    <w:rsid w:val="0037631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160255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10196380">
      <w:bodyDiv w:val="1"/>
      <w:marLeft w:val="0"/>
      <w:marRight w:val="0"/>
      <w:marTop w:val="0"/>
      <w:marBottom w:val="0"/>
      <w:divBdr>
        <w:top w:val="none" w:sz="0" w:space="0" w:color="auto"/>
        <w:left w:val="none" w:sz="0" w:space="0" w:color="auto"/>
        <w:bottom w:val="none" w:sz="0" w:space="0" w:color="auto"/>
        <w:right w:val="none" w:sz="0" w:space="0" w:color="auto"/>
      </w:divBdr>
    </w:div>
    <w:div w:id="236748056">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29460293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63560501">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01365761">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453794648">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49540157">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670260875">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33554162">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79213840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896402420">
      <w:bodyDiv w:val="1"/>
      <w:marLeft w:val="0"/>
      <w:marRight w:val="0"/>
      <w:marTop w:val="0"/>
      <w:marBottom w:val="0"/>
      <w:divBdr>
        <w:top w:val="none" w:sz="0" w:space="0" w:color="auto"/>
        <w:left w:val="none" w:sz="0" w:space="0" w:color="auto"/>
        <w:bottom w:val="none" w:sz="0" w:space="0" w:color="auto"/>
        <w:right w:val="none" w:sz="0" w:space="0" w:color="auto"/>
      </w:divBdr>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082988743">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0928479">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61639673">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362589946">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00122177">
      <w:bodyDiv w:val="1"/>
      <w:marLeft w:val="0"/>
      <w:marRight w:val="0"/>
      <w:marTop w:val="0"/>
      <w:marBottom w:val="0"/>
      <w:divBdr>
        <w:top w:val="none" w:sz="0" w:space="0" w:color="auto"/>
        <w:left w:val="none" w:sz="0" w:space="0" w:color="auto"/>
        <w:bottom w:val="none" w:sz="0" w:space="0" w:color="auto"/>
        <w:right w:val="none" w:sz="0" w:space="0" w:color="auto"/>
      </w:divBdr>
    </w:div>
    <w:div w:id="1504513822">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693845354">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782651796">
      <w:bodyDiv w:val="1"/>
      <w:marLeft w:val="0"/>
      <w:marRight w:val="0"/>
      <w:marTop w:val="0"/>
      <w:marBottom w:val="0"/>
      <w:divBdr>
        <w:top w:val="none" w:sz="0" w:space="0" w:color="auto"/>
        <w:left w:val="none" w:sz="0" w:space="0" w:color="auto"/>
        <w:bottom w:val="none" w:sz="0" w:space="0" w:color="auto"/>
        <w:right w:val="none" w:sz="0" w:space="0" w:color="auto"/>
      </w:divBdr>
    </w:div>
    <w:div w:id="1786001902">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06853475">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59152885">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1485105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65716038">
      <w:bodyDiv w:val="1"/>
      <w:marLeft w:val="0"/>
      <w:marRight w:val="0"/>
      <w:marTop w:val="0"/>
      <w:marBottom w:val="0"/>
      <w:divBdr>
        <w:top w:val="none" w:sz="0" w:space="0" w:color="auto"/>
        <w:left w:val="none" w:sz="0" w:space="0" w:color="auto"/>
        <w:bottom w:val="none" w:sz="0" w:space="0" w:color="auto"/>
        <w:right w:val="none" w:sz="0" w:space="0" w:color="auto"/>
      </w:divBdr>
      <w:divsChild>
        <w:div w:id="4016868">
          <w:marLeft w:val="0"/>
          <w:marRight w:val="0"/>
          <w:marTop w:val="0"/>
          <w:marBottom w:val="0"/>
          <w:divBdr>
            <w:top w:val="single" w:sz="2" w:space="0" w:color="auto"/>
            <w:left w:val="single" w:sz="2" w:space="0" w:color="auto"/>
            <w:bottom w:val="single" w:sz="6" w:space="0" w:color="auto"/>
            <w:right w:val="single" w:sz="2" w:space="0" w:color="auto"/>
          </w:divBdr>
        </w:div>
        <w:div w:id="9572851">
          <w:marLeft w:val="0"/>
          <w:marRight w:val="0"/>
          <w:marTop w:val="0"/>
          <w:marBottom w:val="0"/>
          <w:divBdr>
            <w:top w:val="single" w:sz="2" w:space="0" w:color="auto"/>
            <w:left w:val="single" w:sz="2" w:space="0" w:color="auto"/>
            <w:bottom w:val="single" w:sz="6" w:space="0" w:color="auto"/>
            <w:right w:val="single" w:sz="2" w:space="0" w:color="auto"/>
          </w:divBdr>
        </w:div>
        <w:div w:id="27416231">
          <w:marLeft w:val="0"/>
          <w:marRight w:val="0"/>
          <w:marTop w:val="0"/>
          <w:marBottom w:val="0"/>
          <w:divBdr>
            <w:top w:val="single" w:sz="2" w:space="0" w:color="auto"/>
            <w:left w:val="single" w:sz="2" w:space="0" w:color="auto"/>
            <w:bottom w:val="single" w:sz="6" w:space="0" w:color="auto"/>
            <w:right w:val="single" w:sz="2" w:space="0" w:color="auto"/>
          </w:divBdr>
        </w:div>
        <w:div w:id="30375699">
          <w:marLeft w:val="0"/>
          <w:marRight w:val="0"/>
          <w:marTop w:val="0"/>
          <w:marBottom w:val="0"/>
          <w:divBdr>
            <w:top w:val="single" w:sz="2" w:space="0" w:color="auto"/>
            <w:left w:val="single" w:sz="2" w:space="0" w:color="auto"/>
            <w:bottom w:val="single" w:sz="6" w:space="0" w:color="auto"/>
            <w:right w:val="single" w:sz="2" w:space="0" w:color="auto"/>
          </w:divBdr>
        </w:div>
        <w:div w:id="38282403">
          <w:marLeft w:val="0"/>
          <w:marRight w:val="0"/>
          <w:marTop w:val="0"/>
          <w:marBottom w:val="0"/>
          <w:divBdr>
            <w:top w:val="single" w:sz="2" w:space="0" w:color="auto"/>
            <w:left w:val="single" w:sz="2" w:space="0" w:color="auto"/>
            <w:bottom w:val="single" w:sz="6" w:space="0" w:color="auto"/>
            <w:right w:val="single" w:sz="2" w:space="0" w:color="auto"/>
          </w:divBdr>
        </w:div>
        <w:div w:id="43333646">
          <w:marLeft w:val="0"/>
          <w:marRight w:val="0"/>
          <w:marTop w:val="0"/>
          <w:marBottom w:val="0"/>
          <w:divBdr>
            <w:top w:val="single" w:sz="2" w:space="0" w:color="auto"/>
            <w:left w:val="single" w:sz="2" w:space="0" w:color="auto"/>
            <w:bottom w:val="single" w:sz="6" w:space="0" w:color="auto"/>
            <w:right w:val="single" w:sz="2" w:space="0" w:color="auto"/>
          </w:divBdr>
        </w:div>
        <w:div w:id="50159105">
          <w:marLeft w:val="0"/>
          <w:marRight w:val="0"/>
          <w:marTop w:val="0"/>
          <w:marBottom w:val="0"/>
          <w:divBdr>
            <w:top w:val="single" w:sz="2" w:space="0" w:color="auto"/>
            <w:left w:val="single" w:sz="2" w:space="0" w:color="auto"/>
            <w:bottom w:val="single" w:sz="6" w:space="0" w:color="auto"/>
            <w:right w:val="single" w:sz="2" w:space="0" w:color="auto"/>
          </w:divBdr>
        </w:div>
        <w:div w:id="81226283">
          <w:marLeft w:val="0"/>
          <w:marRight w:val="0"/>
          <w:marTop w:val="0"/>
          <w:marBottom w:val="0"/>
          <w:divBdr>
            <w:top w:val="single" w:sz="2" w:space="0" w:color="auto"/>
            <w:left w:val="single" w:sz="2" w:space="0" w:color="auto"/>
            <w:bottom w:val="single" w:sz="6" w:space="0" w:color="auto"/>
            <w:right w:val="single" w:sz="2" w:space="0" w:color="auto"/>
          </w:divBdr>
        </w:div>
        <w:div w:id="165287734">
          <w:marLeft w:val="0"/>
          <w:marRight w:val="0"/>
          <w:marTop w:val="0"/>
          <w:marBottom w:val="0"/>
          <w:divBdr>
            <w:top w:val="single" w:sz="2" w:space="0" w:color="auto"/>
            <w:left w:val="single" w:sz="2" w:space="0" w:color="auto"/>
            <w:bottom w:val="single" w:sz="6" w:space="0" w:color="auto"/>
            <w:right w:val="single" w:sz="2" w:space="0" w:color="auto"/>
          </w:divBdr>
        </w:div>
        <w:div w:id="168445568">
          <w:marLeft w:val="0"/>
          <w:marRight w:val="0"/>
          <w:marTop w:val="0"/>
          <w:marBottom w:val="0"/>
          <w:divBdr>
            <w:top w:val="single" w:sz="2" w:space="0" w:color="auto"/>
            <w:left w:val="single" w:sz="2" w:space="0" w:color="auto"/>
            <w:bottom w:val="single" w:sz="6" w:space="0" w:color="auto"/>
            <w:right w:val="single" w:sz="2" w:space="0" w:color="auto"/>
          </w:divBdr>
        </w:div>
        <w:div w:id="182132203">
          <w:marLeft w:val="0"/>
          <w:marRight w:val="0"/>
          <w:marTop w:val="0"/>
          <w:marBottom w:val="0"/>
          <w:divBdr>
            <w:top w:val="single" w:sz="2" w:space="0" w:color="auto"/>
            <w:left w:val="single" w:sz="2" w:space="0" w:color="auto"/>
            <w:bottom w:val="single" w:sz="6" w:space="0" w:color="auto"/>
            <w:right w:val="single" w:sz="2" w:space="0" w:color="auto"/>
          </w:divBdr>
        </w:div>
        <w:div w:id="182867744">
          <w:marLeft w:val="0"/>
          <w:marRight w:val="0"/>
          <w:marTop w:val="0"/>
          <w:marBottom w:val="0"/>
          <w:divBdr>
            <w:top w:val="single" w:sz="6" w:space="0" w:color="auto"/>
            <w:left w:val="single" w:sz="2" w:space="0" w:color="auto"/>
            <w:bottom w:val="single" w:sz="6" w:space="0" w:color="auto"/>
            <w:right w:val="single" w:sz="2" w:space="0" w:color="auto"/>
          </w:divBdr>
        </w:div>
        <w:div w:id="205415063">
          <w:marLeft w:val="0"/>
          <w:marRight w:val="0"/>
          <w:marTop w:val="0"/>
          <w:marBottom w:val="0"/>
          <w:divBdr>
            <w:top w:val="single" w:sz="2" w:space="0" w:color="auto"/>
            <w:left w:val="single" w:sz="2" w:space="0" w:color="auto"/>
            <w:bottom w:val="single" w:sz="6" w:space="0" w:color="auto"/>
            <w:right w:val="single" w:sz="2" w:space="0" w:color="auto"/>
          </w:divBdr>
        </w:div>
        <w:div w:id="225116637">
          <w:marLeft w:val="0"/>
          <w:marRight w:val="0"/>
          <w:marTop w:val="0"/>
          <w:marBottom w:val="0"/>
          <w:divBdr>
            <w:top w:val="single" w:sz="2" w:space="0" w:color="auto"/>
            <w:left w:val="single" w:sz="2" w:space="0" w:color="auto"/>
            <w:bottom w:val="single" w:sz="6" w:space="0" w:color="auto"/>
            <w:right w:val="single" w:sz="2" w:space="0" w:color="auto"/>
          </w:divBdr>
        </w:div>
        <w:div w:id="226192351">
          <w:marLeft w:val="0"/>
          <w:marRight w:val="0"/>
          <w:marTop w:val="0"/>
          <w:marBottom w:val="0"/>
          <w:divBdr>
            <w:top w:val="single" w:sz="2" w:space="0" w:color="auto"/>
            <w:left w:val="single" w:sz="2" w:space="0" w:color="auto"/>
            <w:bottom w:val="single" w:sz="6" w:space="0" w:color="auto"/>
            <w:right w:val="single" w:sz="2" w:space="0" w:color="auto"/>
          </w:divBdr>
        </w:div>
        <w:div w:id="259064549">
          <w:marLeft w:val="0"/>
          <w:marRight w:val="0"/>
          <w:marTop w:val="0"/>
          <w:marBottom w:val="0"/>
          <w:divBdr>
            <w:top w:val="single" w:sz="2" w:space="0" w:color="auto"/>
            <w:left w:val="single" w:sz="2" w:space="0" w:color="auto"/>
            <w:bottom w:val="single" w:sz="6" w:space="0" w:color="auto"/>
            <w:right w:val="single" w:sz="2" w:space="0" w:color="auto"/>
          </w:divBdr>
        </w:div>
        <w:div w:id="268436311">
          <w:marLeft w:val="0"/>
          <w:marRight w:val="0"/>
          <w:marTop w:val="0"/>
          <w:marBottom w:val="0"/>
          <w:divBdr>
            <w:top w:val="single" w:sz="2" w:space="0" w:color="auto"/>
            <w:left w:val="single" w:sz="2" w:space="0" w:color="auto"/>
            <w:bottom w:val="single" w:sz="6" w:space="0" w:color="auto"/>
            <w:right w:val="single" w:sz="2" w:space="0" w:color="auto"/>
          </w:divBdr>
        </w:div>
        <w:div w:id="270824185">
          <w:marLeft w:val="0"/>
          <w:marRight w:val="0"/>
          <w:marTop w:val="0"/>
          <w:marBottom w:val="0"/>
          <w:divBdr>
            <w:top w:val="single" w:sz="2" w:space="0" w:color="auto"/>
            <w:left w:val="single" w:sz="2" w:space="0" w:color="auto"/>
            <w:bottom w:val="single" w:sz="6" w:space="0" w:color="auto"/>
            <w:right w:val="single" w:sz="2" w:space="0" w:color="auto"/>
          </w:divBdr>
        </w:div>
        <w:div w:id="304746242">
          <w:marLeft w:val="0"/>
          <w:marRight w:val="0"/>
          <w:marTop w:val="0"/>
          <w:marBottom w:val="0"/>
          <w:divBdr>
            <w:top w:val="single" w:sz="2" w:space="0" w:color="auto"/>
            <w:left w:val="single" w:sz="2" w:space="0" w:color="auto"/>
            <w:bottom w:val="single" w:sz="6" w:space="0" w:color="auto"/>
            <w:right w:val="single" w:sz="2" w:space="0" w:color="auto"/>
          </w:divBdr>
        </w:div>
        <w:div w:id="312220213">
          <w:marLeft w:val="0"/>
          <w:marRight w:val="0"/>
          <w:marTop w:val="0"/>
          <w:marBottom w:val="0"/>
          <w:divBdr>
            <w:top w:val="single" w:sz="2" w:space="0" w:color="auto"/>
            <w:left w:val="single" w:sz="2" w:space="0" w:color="auto"/>
            <w:bottom w:val="single" w:sz="6" w:space="0" w:color="auto"/>
            <w:right w:val="single" w:sz="2" w:space="0" w:color="auto"/>
          </w:divBdr>
        </w:div>
        <w:div w:id="314647755">
          <w:marLeft w:val="0"/>
          <w:marRight w:val="0"/>
          <w:marTop w:val="0"/>
          <w:marBottom w:val="0"/>
          <w:divBdr>
            <w:top w:val="single" w:sz="2" w:space="0" w:color="auto"/>
            <w:left w:val="single" w:sz="2" w:space="0" w:color="auto"/>
            <w:bottom w:val="single" w:sz="6" w:space="0" w:color="auto"/>
            <w:right w:val="single" w:sz="2" w:space="0" w:color="auto"/>
          </w:divBdr>
        </w:div>
        <w:div w:id="322048228">
          <w:marLeft w:val="0"/>
          <w:marRight w:val="0"/>
          <w:marTop w:val="0"/>
          <w:marBottom w:val="0"/>
          <w:divBdr>
            <w:top w:val="single" w:sz="2" w:space="0" w:color="auto"/>
            <w:left w:val="single" w:sz="2" w:space="0" w:color="auto"/>
            <w:bottom w:val="single" w:sz="6" w:space="0" w:color="auto"/>
            <w:right w:val="single" w:sz="2" w:space="0" w:color="auto"/>
          </w:divBdr>
        </w:div>
        <w:div w:id="325327055">
          <w:marLeft w:val="0"/>
          <w:marRight w:val="0"/>
          <w:marTop w:val="0"/>
          <w:marBottom w:val="0"/>
          <w:divBdr>
            <w:top w:val="single" w:sz="2" w:space="0" w:color="auto"/>
            <w:left w:val="single" w:sz="2" w:space="0" w:color="auto"/>
            <w:bottom w:val="single" w:sz="6" w:space="0" w:color="auto"/>
            <w:right w:val="single" w:sz="2" w:space="0" w:color="auto"/>
          </w:divBdr>
        </w:div>
        <w:div w:id="332491174">
          <w:marLeft w:val="0"/>
          <w:marRight w:val="0"/>
          <w:marTop w:val="0"/>
          <w:marBottom w:val="0"/>
          <w:divBdr>
            <w:top w:val="single" w:sz="2" w:space="0" w:color="auto"/>
            <w:left w:val="single" w:sz="2" w:space="0" w:color="auto"/>
            <w:bottom w:val="single" w:sz="6" w:space="0" w:color="auto"/>
            <w:right w:val="single" w:sz="2" w:space="0" w:color="auto"/>
          </w:divBdr>
        </w:div>
        <w:div w:id="335763639">
          <w:marLeft w:val="0"/>
          <w:marRight w:val="0"/>
          <w:marTop w:val="0"/>
          <w:marBottom w:val="0"/>
          <w:divBdr>
            <w:top w:val="single" w:sz="2" w:space="0" w:color="auto"/>
            <w:left w:val="single" w:sz="2" w:space="0" w:color="auto"/>
            <w:bottom w:val="single" w:sz="6" w:space="0" w:color="auto"/>
            <w:right w:val="single" w:sz="2" w:space="0" w:color="auto"/>
          </w:divBdr>
        </w:div>
        <w:div w:id="336923867">
          <w:marLeft w:val="0"/>
          <w:marRight w:val="0"/>
          <w:marTop w:val="0"/>
          <w:marBottom w:val="0"/>
          <w:divBdr>
            <w:top w:val="single" w:sz="2" w:space="0" w:color="auto"/>
            <w:left w:val="single" w:sz="2" w:space="0" w:color="auto"/>
            <w:bottom w:val="single" w:sz="6" w:space="0" w:color="auto"/>
            <w:right w:val="single" w:sz="2" w:space="0" w:color="auto"/>
          </w:divBdr>
        </w:div>
        <w:div w:id="346449523">
          <w:marLeft w:val="0"/>
          <w:marRight w:val="0"/>
          <w:marTop w:val="0"/>
          <w:marBottom w:val="0"/>
          <w:divBdr>
            <w:top w:val="single" w:sz="2" w:space="0" w:color="auto"/>
            <w:left w:val="single" w:sz="2" w:space="0" w:color="auto"/>
            <w:bottom w:val="single" w:sz="6" w:space="0" w:color="auto"/>
            <w:right w:val="single" w:sz="2" w:space="0" w:color="auto"/>
          </w:divBdr>
        </w:div>
        <w:div w:id="363751395">
          <w:marLeft w:val="0"/>
          <w:marRight w:val="0"/>
          <w:marTop w:val="0"/>
          <w:marBottom w:val="0"/>
          <w:divBdr>
            <w:top w:val="single" w:sz="2" w:space="0" w:color="auto"/>
            <w:left w:val="single" w:sz="2" w:space="0" w:color="auto"/>
            <w:bottom w:val="single" w:sz="6" w:space="0" w:color="auto"/>
            <w:right w:val="single" w:sz="2" w:space="0" w:color="auto"/>
          </w:divBdr>
        </w:div>
        <w:div w:id="383255091">
          <w:marLeft w:val="0"/>
          <w:marRight w:val="0"/>
          <w:marTop w:val="0"/>
          <w:marBottom w:val="0"/>
          <w:divBdr>
            <w:top w:val="single" w:sz="6" w:space="0" w:color="auto"/>
            <w:left w:val="single" w:sz="2" w:space="0" w:color="auto"/>
            <w:bottom w:val="single" w:sz="6" w:space="0" w:color="auto"/>
            <w:right w:val="single" w:sz="2" w:space="0" w:color="auto"/>
          </w:divBdr>
        </w:div>
        <w:div w:id="401829515">
          <w:marLeft w:val="0"/>
          <w:marRight w:val="0"/>
          <w:marTop w:val="0"/>
          <w:marBottom w:val="0"/>
          <w:divBdr>
            <w:top w:val="single" w:sz="2" w:space="0" w:color="auto"/>
            <w:left w:val="single" w:sz="2" w:space="0" w:color="auto"/>
            <w:bottom w:val="single" w:sz="6" w:space="0" w:color="auto"/>
            <w:right w:val="single" w:sz="2" w:space="0" w:color="auto"/>
          </w:divBdr>
        </w:div>
        <w:div w:id="416875719">
          <w:marLeft w:val="0"/>
          <w:marRight w:val="0"/>
          <w:marTop w:val="0"/>
          <w:marBottom w:val="0"/>
          <w:divBdr>
            <w:top w:val="single" w:sz="6" w:space="0" w:color="auto"/>
            <w:left w:val="single" w:sz="2" w:space="0" w:color="auto"/>
            <w:bottom w:val="single" w:sz="6" w:space="0" w:color="auto"/>
            <w:right w:val="single" w:sz="2" w:space="0" w:color="auto"/>
          </w:divBdr>
        </w:div>
        <w:div w:id="432552980">
          <w:marLeft w:val="0"/>
          <w:marRight w:val="0"/>
          <w:marTop w:val="0"/>
          <w:marBottom w:val="0"/>
          <w:divBdr>
            <w:top w:val="single" w:sz="2" w:space="0" w:color="auto"/>
            <w:left w:val="single" w:sz="2" w:space="0" w:color="auto"/>
            <w:bottom w:val="single" w:sz="6" w:space="0" w:color="auto"/>
            <w:right w:val="single" w:sz="2" w:space="0" w:color="auto"/>
          </w:divBdr>
        </w:div>
        <w:div w:id="445005213">
          <w:marLeft w:val="0"/>
          <w:marRight w:val="0"/>
          <w:marTop w:val="0"/>
          <w:marBottom w:val="0"/>
          <w:divBdr>
            <w:top w:val="single" w:sz="2" w:space="0" w:color="auto"/>
            <w:left w:val="single" w:sz="2" w:space="0" w:color="auto"/>
            <w:bottom w:val="single" w:sz="6" w:space="0" w:color="auto"/>
            <w:right w:val="single" w:sz="2" w:space="0" w:color="auto"/>
          </w:divBdr>
        </w:div>
        <w:div w:id="446000415">
          <w:marLeft w:val="0"/>
          <w:marRight w:val="0"/>
          <w:marTop w:val="0"/>
          <w:marBottom w:val="0"/>
          <w:divBdr>
            <w:top w:val="single" w:sz="6" w:space="0" w:color="auto"/>
            <w:left w:val="single" w:sz="2" w:space="0" w:color="auto"/>
            <w:bottom w:val="single" w:sz="6" w:space="0" w:color="auto"/>
            <w:right w:val="single" w:sz="2" w:space="0" w:color="auto"/>
          </w:divBdr>
        </w:div>
        <w:div w:id="481194133">
          <w:marLeft w:val="0"/>
          <w:marRight w:val="0"/>
          <w:marTop w:val="0"/>
          <w:marBottom w:val="0"/>
          <w:divBdr>
            <w:top w:val="single" w:sz="2" w:space="0" w:color="auto"/>
            <w:left w:val="single" w:sz="2" w:space="0" w:color="auto"/>
            <w:bottom w:val="single" w:sz="6" w:space="0" w:color="auto"/>
            <w:right w:val="single" w:sz="2" w:space="0" w:color="auto"/>
          </w:divBdr>
        </w:div>
        <w:div w:id="512110591">
          <w:marLeft w:val="0"/>
          <w:marRight w:val="0"/>
          <w:marTop w:val="0"/>
          <w:marBottom w:val="0"/>
          <w:divBdr>
            <w:top w:val="single" w:sz="2" w:space="0" w:color="auto"/>
            <w:left w:val="single" w:sz="2" w:space="0" w:color="auto"/>
            <w:bottom w:val="single" w:sz="6" w:space="0" w:color="auto"/>
            <w:right w:val="single" w:sz="2" w:space="0" w:color="auto"/>
          </w:divBdr>
        </w:div>
        <w:div w:id="512886766">
          <w:marLeft w:val="0"/>
          <w:marRight w:val="0"/>
          <w:marTop w:val="0"/>
          <w:marBottom w:val="0"/>
          <w:divBdr>
            <w:top w:val="single" w:sz="2" w:space="0" w:color="auto"/>
            <w:left w:val="single" w:sz="2" w:space="0" w:color="auto"/>
            <w:bottom w:val="single" w:sz="6" w:space="0" w:color="auto"/>
            <w:right w:val="single" w:sz="2" w:space="0" w:color="auto"/>
          </w:divBdr>
        </w:div>
        <w:div w:id="526985001">
          <w:marLeft w:val="0"/>
          <w:marRight w:val="0"/>
          <w:marTop w:val="0"/>
          <w:marBottom w:val="0"/>
          <w:divBdr>
            <w:top w:val="single" w:sz="2" w:space="0" w:color="auto"/>
            <w:left w:val="single" w:sz="2" w:space="0" w:color="auto"/>
            <w:bottom w:val="single" w:sz="6" w:space="0" w:color="auto"/>
            <w:right w:val="single" w:sz="2" w:space="0" w:color="auto"/>
          </w:divBdr>
        </w:div>
        <w:div w:id="558787733">
          <w:marLeft w:val="0"/>
          <w:marRight w:val="0"/>
          <w:marTop w:val="0"/>
          <w:marBottom w:val="0"/>
          <w:divBdr>
            <w:top w:val="single" w:sz="2" w:space="0" w:color="auto"/>
            <w:left w:val="single" w:sz="2" w:space="0" w:color="auto"/>
            <w:bottom w:val="single" w:sz="6" w:space="0" w:color="auto"/>
            <w:right w:val="single" w:sz="2" w:space="0" w:color="auto"/>
          </w:divBdr>
        </w:div>
        <w:div w:id="572740919">
          <w:marLeft w:val="0"/>
          <w:marRight w:val="0"/>
          <w:marTop w:val="0"/>
          <w:marBottom w:val="0"/>
          <w:divBdr>
            <w:top w:val="single" w:sz="2" w:space="0" w:color="auto"/>
            <w:left w:val="single" w:sz="2" w:space="0" w:color="auto"/>
            <w:bottom w:val="single" w:sz="6" w:space="0" w:color="auto"/>
            <w:right w:val="single" w:sz="2" w:space="0" w:color="auto"/>
          </w:divBdr>
        </w:div>
        <w:div w:id="579097894">
          <w:marLeft w:val="0"/>
          <w:marRight w:val="0"/>
          <w:marTop w:val="0"/>
          <w:marBottom w:val="0"/>
          <w:divBdr>
            <w:top w:val="single" w:sz="2" w:space="0" w:color="auto"/>
            <w:left w:val="single" w:sz="2" w:space="0" w:color="auto"/>
            <w:bottom w:val="single" w:sz="6" w:space="0" w:color="auto"/>
            <w:right w:val="single" w:sz="2" w:space="0" w:color="auto"/>
          </w:divBdr>
        </w:div>
        <w:div w:id="628701543">
          <w:marLeft w:val="0"/>
          <w:marRight w:val="0"/>
          <w:marTop w:val="0"/>
          <w:marBottom w:val="0"/>
          <w:divBdr>
            <w:top w:val="single" w:sz="2" w:space="0" w:color="auto"/>
            <w:left w:val="single" w:sz="2" w:space="0" w:color="auto"/>
            <w:bottom w:val="single" w:sz="6" w:space="0" w:color="auto"/>
            <w:right w:val="single" w:sz="2" w:space="0" w:color="auto"/>
          </w:divBdr>
        </w:div>
        <w:div w:id="632253254">
          <w:marLeft w:val="0"/>
          <w:marRight w:val="0"/>
          <w:marTop w:val="0"/>
          <w:marBottom w:val="0"/>
          <w:divBdr>
            <w:top w:val="single" w:sz="2" w:space="0" w:color="auto"/>
            <w:left w:val="single" w:sz="2" w:space="0" w:color="auto"/>
            <w:bottom w:val="single" w:sz="6" w:space="0" w:color="auto"/>
            <w:right w:val="single" w:sz="2" w:space="0" w:color="auto"/>
          </w:divBdr>
        </w:div>
        <w:div w:id="637759815">
          <w:marLeft w:val="0"/>
          <w:marRight w:val="0"/>
          <w:marTop w:val="0"/>
          <w:marBottom w:val="0"/>
          <w:divBdr>
            <w:top w:val="single" w:sz="6" w:space="0" w:color="auto"/>
            <w:left w:val="single" w:sz="2" w:space="0" w:color="auto"/>
            <w:bottom w:val="single" w:sz="6" w:space="0" w:color="auto"/>
            <w:right w:val="single" w:sz="2" w:space="0" w:color="auto"/>
          </w:divBdr>
        </w:div>
        <w:div w:id="646011690">
          <w:marLeft w:val="0"/>
          <w:marRight w:val="0"/>
          <w:marTop w:val="0"/>
          <w:marBottom w:val="0"/>
          <w:divBdr>
            <w:top w:val="single" w:sz="2" w:space="0" w:color="auto"/>
            <w:left w:val="single" w:sz="2" w:space="0" w:color="auto"/>
            <w:bottom w:val="single" w:sz="6" w:space="0" w:color="auto"/>
            <w:right w:val="single" w:sz="2" w:space="0" w:color="auto"/>
          </w:divBdr>
        </w:div>
        <w:div w:id="650525547">
          <w:marLeft w:val="0"/>
          <w:marRight w:val="0"/>
          <w:marTop w:val="0"/>
          <w:marBottom w:val="0"/>
          <w:divBdr>
            <w:top w:val="single" w:sz="2" w:space="0" w:color="auto"/>
            <w:left w:val="single" w:sz="2" w:space="0" w:color="auto"/>
            <w:bottom w:val="single" w:sz="6" w:space="0" w:color="auto"/>
            <w:right w:val="single" w:sz="2" w:space="0" w:color="auto"/>
          </w:divBdr>
        </w:div>
        <w:div w:id="666245161">
          <w:marLeft w:val="0"/>
          <w:marRight w:val="0"/>
          <w:marTop w:val="0"/>
          <w:marBottom w:val="0"/>
          <w:divBdr>
            <w:top w:val="single" w:sz="6" w:space="0" w:color="auto"/>
            <w:left w:val="single" w:sz="2" w:space="0" w:color="auto"/>
            <w:bottom w:val="single" w:sz="6" w:space="0" w:color="auto"/>
            <w:right w:val="single" w:sz="2" w:space="0" w:color="auto"/>
          </w:divBdr>
        </w:div>
        <w:div w:id="667362579">
          <w:marLeft w:val="0"/>
          <w:marRight w:val="0"/>
          <w:marTop w:val="0"/>
          <w:marBottom w:val="0"/>
          <w:divBdr>
            <w:top w:val="single" w:sz="2" w:space="0" w:color="auto"/>
            <w:left w:val="single" w:sz="2" w:space="0" w:color="auto"/>
            <w:bottom w:val="single" w:sz="6" w:space="0" w:color="auto"/>
            <w:right w:val="single" w:sz="2" w:space="0" w:color="auto"/>
          </w:divBdr>
        </w:div>
        <w:div w:id="689648851">
          <w:marLeft w:val="0"/>
          <w:marRight w:val="0"/>
          <w:marTop w:val="0"/>
          <w:marBottom w:val="0"/>
          <w:divBdr>
            <w:top w:val="single" w:sz="2" w:space="0" w:color="auto"/>
            <w:left w:val="single" w:sz="2" w:space="0" w:color="auto"/>
            <w:bottom w:val="single" w:sz="6" w:space="0" w:color="auto"/>
            <w:right w:val="single" w:sz="2" w:space="0" w:color="auto"/>
          </w:divBdr>
        </w:div>
        <w:div w:id="690033127">
          <w:marLeft w:val="0"/>
          <w:marRight w:val="0"/>
          <w:marTop w:val="0"/>
          <w:marBottom w:val="0"/>
          <w:divBdr>
            <w:top w:val="single" w:sz="2" w:space="0" w:color="auto"/>
            <w:left w:val="single" w:sz="2" w:space="0" w:color="auto"/>
            <w:bottom w:val="single" w:sz="6" w:space="0" w:color="auto"/>
            <w:right w:val="single" w:sz="2" w:space="0" w:color="auto"/>
          </w:divBdr>
        </w:div>
        <w:div w:id="710034717">
          <w:marLeft w:val="0"/>
          <w:marRight w:val="0"/>
          <w:marTop w:val="0"/>
          <w:marBottom w:val="0"/>
          <w:divBdr>
            <w:top w:val="single" w:sz="2" w:space="0" w:color="auto"/>
            <w:left w:val="single" w:sz="2" w:space="0" w:color="auto"/>
            <w:bottom w:val="single" w:sz="6" w:space="0" w:color="auto"/>
            <w:right w:val="single" w:sz="2" w:space="0" w:color="auto"/>
          </w:divBdr>
        </w:div>
        <w:div w:id="734283620">
          <w:marLeft w:val="0"/>
          <w:marRight w:val="0"/>
          <w:marTop w:val="0"/>
          <w:marBottom w:val="0"/>
          <w:divBdr>
            <w:top w:val="single" w:sz="2" w:space="0" w:color="auto"/>
            <w:left w:val="single" w:sz="2" w:space="0" w:color="auto"/>
            <w:bottom w:val="single" w:sz="6" w:space="0" w:color="auto"/>
            <w:right w:val="single" w:sz="2" w:space="0" w:color="auto"/>
          </w:divBdr>
        </w:div>
        <w:div w:id="739986605">
          <w:marLeft w:val="0"/>
          <w:marRight w:val="0"/>
          <w:marTop w:val="0"/>
          <w:marBottom w:val="0"/>
          <w:divBdr>
            <w:top w:val="single" w:sz="2" w:space="0" w:color="auto"/>
            <w:left w:val="single" w:sz="2" w:space="0" w:color="auto"/>
            <w:bottom w:val="single" w:sz="6" w:space="0" w:color="auto"/>
            <w:right w:val="single" w:sz="2" w:space="0" w:color="auto"/>
          </w:divBdr>
        </w:div>
        <w:div w:id="740757980">
          <w:marLeft w:val="0"/>
          <w:marRight w:val="0"/>
          <w:marTop w:val="0"/>
          <w:marBottom w:val="0"/>
          <w:divBdr>
            <w:top w:val="single" w:sz="2" w:space="0" w:color="auto"/>
            <w:left w:val="single" w:sz="2" w:space="0" w:color="auto"/>
            <w:bottom w:val="single" w:sz="6" w:space="0" w:color="auto"/>
            <w:right w:val="single" w:sz="2" w:space="0" w:color="auto"/>
          </w:divBdr>
        </w:div>
        <w:div w:id="754281115">
          <w:marLeft w:val="0"/>
          <w:marRight w:val="0"/>
          <w:marTop w:val="0"/>
          <w:marBottom w:val="0"/>
          <w:divBdr>
            <w:top w:val="single" w:sz="2" w:space="0" w:color="auto"/>
            <w:left w:val="single" w:sz="2" w:space="0" w:color="auto"/>
            <w:bottom w:val="single" w:sz="6" w:space="0" w:color="auto"/>
            <w:right w:val="single" w:sz="2" w:space="0" w:color="auto"/>
          </w:divBdr>
        </w:div>
        <w:div w:id="767695528">
          <w:marLeft w:val="0"/>
          <w:marRight w:val="0"/>
          <w:marTop w:val="0"/>
          <w:marBottom w:val="0"/>
          <w:divBdr>
            <w:top w:val="single" w:sz="2" w:space="0" w:color="auto"/>
            <w:left w:val="single" w:sz="2" w:space="0" w:color="auto"/>
            <w:bottom w:val="single" w:sz="6" w:space="0" w:color="auto"/>
            <w:right w:val="single" w:sz="2" w:space="0" w:color="auto"/>
          </w:divBdr>
        </w:div>
        <w:div w:id="770666251">
          <w:marLeft w:val="0"/>
          <w:marRight w:val="0"/>
          <w:marTop w:val="0"/>
          <w:marBottom w:val="0"/>
          <w:divBdr>
            <w:top w:val="single" w:sz="2" w:space="0" w:color="auto"/>
            <w:left w:val="single" w:sz="2" w:space="0" w:color="auto"/>
            <w:bottom w:val="single" w:sz="6" w:space="0" w:color="auto"/>
            <w:right w:val="single" w:sz="2" w:space="0" w:color="auto"/>
          </w:divBdr>
        </w:div>
        <w:div w:id="776413263">
          <w:marLeft w:val="0"/>
          <w:marRight w:val="0"/>
          <w:marTop w:val="0"/>
          <w:marBottom w:val="0"/>
          <w:divBdr>
            <w:top w:val="single" w:sz="2" w:space="0" w:color="auto"/>
            <w:left w:val="single" w:sz="2" w:space="0" w:color="auto"/>
            <w:bottom w:val="single" w:sz="6" w:space="0" w:color="auto"/>
            <w:right w:val="single" w:sz="2" w:space="0" w:color="auto"/>
          </w:divBdr>
        </w:div>
        <w:div w:id="821039549">
          <w:marLeft w:val="0"/>
          <w:marRight w:val="0"/>
          <w:marTop w:val="0"/>
          <w:marBottom w:val="0"/>
          <w:divBdr>
            <w:top w:val="single" w:sz="2" w:space="0" w:color="auto"/>
            <w:left w:val="single" w:sz="2" w:space="0" w:color="auto"/>
            <w:bottom w:val="single" w:sz="6" w:space="0" w:color="auto"/>
            <w:right w:val="single" w:sz="2" w:space="0" w:color="auto"/>
          </w:divBdr>
        </w:div>
        <w:div w:id="829906682">
          <w:marLeft w:val="0"/>
          <w:marRight w:val="0"/>
          <w:marTop w:val="0"/>
          <w:marBottom w:val="0"/>
          <w:divBdr>
            <w:top w:val="single" w:sz="2" w:space="0" w:color="auto"/>
            <w:left w:val="single" w:sz="2" w:space="0" w:color="auto"/>
            <w:bottom w:val="single" w:sz="6" w:space="0" w:color="auto"/>
            <w:right w:val="single" w:sz="2" w:space="0" w:color="auto"/>
          </w:divBdr>
        </w:div>
        <w:div w:id="843202004">
          <w:marLeft w:val="0"/>
          <w:marRight w:val="0"/>
          <w:marTop w:val="0"/>
          <w:marBottom w:val="0"/>
          <w:divBdr>
            <w:top w:val="single" w:sz="2" w:space="0" w:color="auto"/>
            <w:left w:val="single" w:sz="2" w:space="0" w:color="auto"/>
            <w:bottom w:val="single" w:sz="6" w:space="0" w:color="auto"/>
            <w:right w:val="single" w:sz="2" w:space="0" w:color="auto"/>
          </w:divBdr>
        </w:div>
        <w:div w:id="857157656">
          <w:marLeft w:val="0"/>
          <w:marRight w:val="0"/>
          <w:marTop w:val="0"/>
          <w:marBottom w:val="0"/>
          <w:divBdr>
            <w:top w:val="single" w:sz="2" w:space="0" w:color="auto"/>
            <w:left w:val="single" w:sz="2" w:space="0" w:color="auto"/>
            <w:bottom w:val="single" w:sz="6" w:space="0" w:color="auto"/>
            <w:right w:val="single" w:sz="2" w:space="0" w:color="auto"/>
          </w:divBdr>
        </w:div>
        <w:div w:id="872185009">
          <w:marLeft w:val="0"/>
          <w:marRight w:val="0"/>
          <w:marTop w:val="0"/>
          <w:marBottom w:val="0"/>
          <w:divBdr>
            <w:top w:val="single" w:sz="2" w:space="0" w:color="auto"/>
            <w:left w:val="single" w:sz="2" w:space="0" w:color="auto"/>
            <w:bottom w:val="single" w:sz="6" w:space="0" w:color="auto"/>
            <w:right w:val="single" w:sz="2" w:space="0" w:color="auto"/>
          </w:divBdr>
        </w:div>
        <w:div w:id="882718192">
          <w:marLeft w:val="0"/>
          <w:marRight w:val="0"/>
          <w:marTop w:val="0"/>
          <w:marBottom w:val="0"/>
          <w:divBdr>
            <w:top w:val="single" w:sz="2" w:space="0" w:color="auto"/>
            <w:left w:val="single" w:sz="2" w:space="0" w:color="auto"/>
            <w:bottom w:val="single" w:sz="6" w:space="0" w:color="auto"/>
            <w:right w:val="single" w:sz="2" w:space="0" w:color="auto"/>
          </w:divBdr>
        </w:div>
        <w:div w:id="892691700">
          <w:marLeft w:val="0"/>
          <w:marRight w:val="0"/>
          <w:marTop w:val="0"/>
          <w:marBottom w:val="0"/>
          <w:divBdr>
            <w:top w:val="single" w:sz="2" w:space="0" w:color="auto"/>
            <w:left w:val="single" w:sz="2" w:space="0" w:color="auto"/>
            <w:bottom w:val="single" w:sz="6" w:space="0" w:color="auto"/>
            <w:right w:val="single" w:sz="2" w:space="0" w:color="auto"/>
          </w:divBdr>
        </w:div>
        <w:div w:id="895046733">
          <w:marLeft w:val="0"/>
          <w:marRight w:val="0"/>
          <w:marTop w:val="0"/>
          <w:marBottom w:val="0"/>
          <w:divBdr>
            <w:top w:val="single" w:sz="2" w:space="0" w:color="auto"/>
            <w:left w:val="single" w:sz="2" w:space="0" w:color="auto"/>
            <w:bottom w:val="single" w:sz="6" w:space="0" w:color="auto"/>
            <w:right w:val="single" w:sz="2" w:space="0" w:color="auto"/>
          </w:divBdr>
        </w:div>
        <w:div w:id="899175333">
          <w:marLeft w:val="0"/>
          <w:marRight w:val="0"/>
          <w:marTop w:val="0"/>
          <w:marBottom w:val="0"/>
          <w:divBdr>
            <w:top w:val="single" w:sz="2" w:space="0" w:color="auto"/>
            <w:left w:val="single" w:sz="2" w:space="0" w:color="auto"/>
            <w:bottom w:val="single" w:sz="6" w:space="0" w:color="auto"/>
            <w:right w:val="single" w:sz="2" w:space="0" w:color="auto"/>
          </w:divBdr>
        </w:div>
        <w:div w:id="902450347">
          <w:marLeft w:val="0"/>
          <w:marRight w:val="0"/>
          <w:marTop w:val="0"/>
          <w:marBottom w:val="0"/>
          <w:divBdr>
            <w:top w:val="single" w:sz="2" w:space="0" w:color="auto"/>
            <w:left w:val="single" w:sz="2" w:space="0" w:color="auto"/>
            <w:bottom w:val="single" w:sz="6" w:space="0" w:color="auto"/>
            <w:right w:val="single" w:sz="2" w:space="0" w:color="auto"/>
          </w:divBdr>
        </w:div>
        <w:div w:id="926496689">
          <w:marLeft w:val="0"/>
          <w:marRight w:val="0"/>
          <w:marTop w:val="0"/>
          <w:marBottom w:val="0"/>
          <w:divBdr>
            <w:top w:val="single" w:sz="2" w:space="0" w:color="auto"/>
            <w:left w:val="single" w:sz="2" w:space="0" w:color="auto"/>
            <w:bottom w:val="single" w:sz="6" w:space="0" w:color="auto"/>
            <w:right w:val="single" w:sz="2" w:space="0" w:color="auto"/>
          </w:divBdr>
        </w:div>
        <w:div w:id="930895595">
          <w:marLeft w:val="0"/>
          <w:marRight w:val="0"/>
          <w:marTop w:val="0"/>
          <w:marBottom w:val="0"/>
          <w:divBdr>
            <w:top w:val="single" w:sz="2" w:space="0" w:color="auto"/>
            <w:left w:val="single" w:sz="2" w:space="0" w:color="auto"/>
            <w:bottom w:val="single" w:sz="6" w:space="0" w:color="auto"/>
            <w:right w:val="single" w:sz="2" w:space="0" w:color="auto"/>
          </w:divBdr>
        </w:div>
        <w:div w:id="932589153">
          <w:marLeft w:val="0"/>
          <w:marRight w:val="0"/>
          <w:marTop w:val="0"/>
          <w:marBottom w:val="0"/>
          <w:divBdr>
            <w:top w:val="single" w:sz="2" w:space="0" w:color="auto"/>
            <w:left w:val="single" w:sz="2" w:space="0" w:color="auto"/>
            <w:bottom w:val="single" w:sz="6" w:space="0" w:color="auto"/>
            <w:right w:val="single" w:sz="2" w:space="0" w:color="auto"/>
          </w:divBdr>
        </w:div>
        <w:div w:id="941380646">
          <w:marLeft w:val="0"/>
          <w:marRight w:val="0"/>
          <w:marTop w:val="0"/>
          <w:marBottom w:val="0"/>
          <w:divBdr>
            <w:top w:val="single" w:sz="2" w:space="0" w:color="auto"/>
            <w:left w:val="single" w:sz="2" w:space="0" w:color="auto"/>
            <w:bottom w:val="single" w:sz="6" w:space="0" w:color="auto"/>
            <w:right w:val="single" w:sz="2" w:space="0" w:color="auto"/>
          </w:divBdr>
        </w:div>
        <w:div w:id="966933934">
          <w:marLeft w:val="0"/>
          <w:marRight w:val="0"/>
          <w:marTop w:val="0"/>
          <w:marBottom w:val="0"/>
          <w:divBdr>
            <w:top w:val="single" w:sz="6" w:space="0" w:color="auto"/>
            <w:left w:val="single" w:sz="2" w:space="0" w:color="auto"/>
            <w:bottom w:val="single" w:sz="6" w:space="0" w:color="auto"/>
            <w:right w:val="single" w:sz="2" w:space="0" w:color="auto"/>
          </w:divBdr>
        </w:div>
        <w:div w:id="982347086">
          <w:marLeft w:val="0"/>
          <w:marRight w:val="0"/>
          <w:marTop w:val="0"/>
          <w:marBottom w:val="0"/>
          <w:divBdr>
            <w:top w:val="single" w:sz="2" w:space="0" w:color="auto"/>
            <w:left w:val="single" w:sz="2" w:space="0" w:color="auto"/>
            <w:bottom w:val="single" w:sz="6" w:space="0" w:color="auto"/>
            <w:right w:val="single" w:sz="2" w:space="0" w:color="auto"/>
          </w:divBdr>
        </w:div>
        <w:div w:id="983973289">
          <w:marLeft w:val="0"/>
          <w:marRight w:val="0"/>
          <w:marTop w:val="0"/>
          <w:marBottom w:val="0"/>
          <w:divBdr>
            <w:top w:val="single" w:sz="2" w:space="0" w:color="auto"/>
            <w:left w:val="single" w:sz="2" w:space="0" w:color="auto"/>
            <w:bottom w:val="single" w:sz="6" w:space="0" w:color="auto"/>
            <w:right w:val="single" w:sz="2" w:space="0" w:color="auto"/>
          </w:divBdr>
        </w:div>
        <w:div w:id="984547983">
          <w:marLeft w:val="0"/>
          <w:marRight w:val="0"/>
          <w:marTop w:val="0"/>
          <w:marBottom w:val="0"/>
          <w:divBdr>
            <w:top w:val="single" w:sz="2" w:space="0" w:color="auto"/>
            <w:left w:val="single" w:sz="2" w:space="0" w:color="auto"/>
            <w:bottom w:val="single" w:sz="6" w:space="0" w:color="auto"/>
            <w:right w:val="single" w:sz="2" w:space="0" w:color="auto"/>
          </w:divBdr>
        </w:div>
        <w:div w:id="989018671">
          <w:marLeft w:val="0"/>
          <w:marRight w:val="0"/>
          <w:marTop w:val="0"/>
          <w:marBottom w:val="0"/>
          <w:divBdr>
            <w:top w:val="single" w:sz="2" w:space="0" w:color="auto"/>
            <w:left w:val="single" w:sz="2" w:space="0" w:color="auto"/>
            <w:bottom w:val="single" w:sz="6" w:space="0" w:color="auto"/>
            <w:right w:val="single" w:sz="2" w:space="0" w:color="auto"/>
          </w:divBdr>
        </w:div>
        <w:div w:id="997616759">
          <w:marLeft w:val="0"/>
          <w:marRight w:val="0"/>
          <w:marTop w:val="0"/>
          <w:marBottom w:val="0"/>
          <w:divBdr>
            <w:top w:val="single" w:sz="2" w:space="0" w:color="auto"/>
            <w:left w:val="single" w:sz="2" w:space="0" w:color="auto"/>
            <w:bottom w:val="single" w:sz="6" w:space="0" w:color="auto"/>
            <w:right w:val="single" w:sz="2" w:space="0" w:color="auto"/>
          </w:divBdr>
        </w:div>
        <w:div w:id="1003629201">
          <w:marLeft w:val="0"/>
          <w:marRight w:val="0"/>
          <w:marTop w:val="0"/>
          <w:marBottom w:val="0"/>
          <w:divBdr>
            <w:top w:val="single" w:sz="2" w:space="0" w:color="auto"/>
            <w:left w:val="single" w:sz="2" w:space="0" w:color="auto"/>
            <w:bottom w:val="single" w:sz="6" w:space="0" w:color="auto"/>
            <w:right w:val="single" w:sz="2" w:space="0" w:color="auto"/>
          </w:divBdr>
        </w:div>
        <w:div w:id="1027440225">
          <w:marLeft w:val="0"/>
          <w:marRight w:val="0"/>
          <w:marTop w:val="0"/>
          <w:marBottom w:val="0"/>
          <w:divBdr>
            <w:top w:val="single" w:sz="2" w:space="0" w:color="auto"/>
            <w:left w:val="single" w:sz="2" w:space="0" w:color="auto"/>
            <w:bottom w:val="single" w:sz="6" w:space="0" w:color="auto"/>
            <w:right w:val="single" w:sz="2" w:space="0" w:color="auto"/>
          </w:divBdr>
        </w:div>
        <w:div w:id="1031028111">
          <w:marLeft w:val="0"/>
          <w:marRight w:val="0"/>
          <w:marTop w:val="0"/>
          <w:marBottom w:val="0"/>
          <w:divBdr>
            <w:top w:val="single" w:sz="2" w:space="0" w:color="auto"/>
            <w:left w:val="single" w:sz="2" w:space="0" w:color="auto"/>
            <w:bottom w:val="single" w:sz="6" w:space="0" w:color="auto"/>
            <w:right w:val="single" w:sz="2" w:space="0" w:color="auto"/>
          </w:divBdr>
        </w:div>
        <w:div w:id="1041711789">
          <w:marLeft w:val="0"/>
          <w:marRight w:val="0"/>
          <w:marTop w:val="0"/>
          <w:marBottom w:val="0"/>
          <w:divBdr>
            <w:top w:val="single" w:sz="2" w:space="0" w:color="auto"/>
            <w:left w:val="single" w:sz="2" w:space="0" w:color="auto"/>
            <w:bottom w:val="single" w:sz="6" w:space="0" w:color="auto"/>
            <w:right w:val="single" w:sz="2" w:space="0" w:color="auto"/>
          </w:divBdr>
        </w:div>
        <w:div w:id="1043166947">
          <w:marLeft w:val="0"/>
          <w:marRight w:val="0"/>
          <w:marTop w:val="0"/>
          <w:marBottom w:val="0"/>
          <w:divBdr>
            <w:top w:val="single" w:sz="2" w:space="0" w:color="auto"/>
            <w:left w:val="single" w:sz="2" w:space="0" w:color="auto"/>
            <w:bottom w:val="single" w:sz="6" w:space="0" w:color="auto"/>
            <w:right w:val="single" w:sz="2" w:space="0" w:color="auto"/>
          </w:divBdr>
        </w:div>
        <w:div w:id="1063991402">
          <w:marLeft w:val="0"/>
          <w:marRight w:val="0"/>
          <w:marTop w:val="0"/>
          <w:marBottom w:val="0"/>
          <w:divBdr>
            <w:top w:val="single" w:sz="2" w:space="0" w:color="auto"/>
            <w:left w:val="single" w:sz="2" w:space="0" w:color="auto"/>
            <w:bottom w:val="single" w:sz="6" w:space="0" w:color="auto"/>
            <w:right w:val="single" w:sz="2" w:space="0" w:color="auto"/>
          </w:divBdr>
        </w:div>
        <w:div w:id="1083406620">
          <w:marLeft w:val="0"/>
          <w:marRight w:val="0"/>
          <w:marTop w:val="0"/>
          <w:marBottom w:val="0"/>
          <w:divBdr>
            <w:top w:val="single" w:sz="2" w:space="0" w:color="auto"/>
            <w:left w:val="single" w:sz="2" w:space="0" w:color="auto"/>
            <w:bottom w:val="single" w:sz="6" w:space="0" w:color="auto"/>
            <w:right w:val="single" w:sz="2" w:space="0" w:color="auto"/>
          </w:divBdr>
        </w:div>
        <w:div w:id="1091925053">
          <w:marLeft w:val="0"/>
          <w:marRight w:val="0"/>
          <w:marTop w:val="0"/>
          <w:marBottom w:val="0"/>
          <w:divBdr>
            <w:top w:val="single" w:sz="2" w:space="0" w:color="auto"/>
            <w:left w:val="single" w:sz="2" w:space="0" w:color="auto"/>
            <w:bottom w:val="single" w:sz="6" w:space="0" w:color="auto"/>
            <w:right w:val="single" w:sz="2" w:space="0" w:color="auto"/>
          </w:divBdr>
        </w:div>
        <w:div w:id="1093626064">
          <w:marLeft w:val="0"/>
          <w:marRight w:val="0"/>
          <w:marTop w:val="0"/>
          <w:marBottom w:val="0"/>
          <w:divBdr>
            <w:top w:val="single" w:sz="2" w:space="0" w:color="auto"/>
            <w:left w:val="single" w:sz="2" w:space="0" w:color="auto"/>
            <w:bottom w:val="single" w:sz="6" w:space="0" w:color="auto"/>
            <w:right w:val="single" w:sz="2" w:space="0" w:color="auto"/>
          </w:divBdr>
        </w:div>
        <w:div w:id="1119421289">
          <w:marLeft w:val="0"/>
          <w:marRight w:val="0"/>
          <w:marTop w:val="0"/>
          <w:marBottom w:val="0"/>
          <w:divBdr>
            <w:top w:val="single" w:sz="2" w:space="0" w:color="auto"/>
            <w:left w:val="single" w:sz="2" w:space="0" w:color="auto"/>
            <w:bottom w:val="single" w:sz="6" w:space="0" w:color="auto"/>
            <w:right w:val="single" w:sz="2" w:space="0" w:color="auto"/>
          </w:divBdr>
        </w:div>
        <w:div w:id="1160192703">
          <w:marLeft w:val="0"/>
          <w:marRight w:val="0"/>
          <w:marTop w:val="0"/>
          <w:marBottom w:val="0"/>
          <w:divBdr>
            <w:top w:val="single" w:sz="2" w:space="0" w:color="auto"/>
            <w:left w:val="single" w:sz="2" w:space="0" w:color="auto"/>
            <w:bottom w:val="single" w:sz="6" w:space="0" w:color="auto"/>
            <w:right w:val="single" w:sz="2" w:space="0" w:color="auto"/>
          </w:divBdr>
        </w:div>
        <w:div w:id="1171945537">
          <w:marLeft w:val="0"/>
          <w:marRight w:val="0"/>
          <w:marTop w:val="0"/>
          <w:marBottom w:val="0"/>
          <w:divBdr>
            <w:top w:val="single" w:sz="2" w:space="0" w:color="auto"/>
            <w:left w:val="single" w:sz="2" w:space="0" w:color="auto"/>
            <w:bottom w:val="single" w:sz="6" w:space="0" w:color="auto"/>
            <w:right w:val="single" w:sz="2" w:space="0" w:color="auto"/>
          </w:divBdr>
        </w:div>
        <w:div w:id="1217475849">
          <w:marLeft w:val="0"/>
          <w:marRight w:val="0"/>
          <w:marTop w:val="0"/>
          <w:marBottom w:val="0"/>
          <w:divBdr>
            <w:top w:val="single" w:sz="2" w:space="0" w:color="auto"/>
            <w:left w:val="single" w:sz="2" w:space="0" w:color="auto"/>
            <w:bottom w:val="single" w:sz="6" w:space="0" w:color="auto"/>
            <w:right w:val="single" w:sz="2" w:space="0" w:color="auto"/>
          </w:divBdr>
        </w:div>
        <w:div w:id="1228032054">
          <w:marLeft w:val="0"/>
          <w:marRight w:val="0"/>
          <w:marTop w:val="0"/>
          <w:marBottom w:val="0"/>
          <w:divBdr>
            <w:top w:val="single" w:sz="2" w:space="0" w:color="auto"/>
            <w:left w:val="single" w:sz="2" w:space="0" w:color="auto"/>
            <w:bottom w:val="single" w:sz="6" w:space="0" w:color="auto"/>
            <w:right w:val="single" w:sz="2" w:space="0" w:color="auto"/>
          </w:divBdr>
        </w:div>
        <w:div w:id="1238052551">
          <w:marLeft w:val="0"/>
          <w:marRight w:val="0"/>
          <w:marTop w:val="0"/>
          <w:marBottom w:val="0"/>
          <w:divBdr>
            <w:top w:val="single" w:sz="2" w:space="0" w:color="auto"/>
            <w:left w:val="single" w:sz="2" w:space="0" w:color="auto"/>
            <w:bottom w:val="single" w:sz="6" w:space="0" w:color="auto"/>
            <w:right w:val="single" w:sz="2" w:space="0" w:color="auto"/>
          </w:divBdr>
        </w:div>
        <w:div w:id="1248350072">
          <w:marLeft w:val="0"/>
          <w:marRight w:val="0"/>
          <w:marTop w:val="0"/>
          <w:marBottom w:val="0"/>
          <w:divBdr>
            <w:top w:val="single" w:sz="6" w:space="0" w:color="auto"/>
            <w:left w:val="single" w:sz="2" w:space="0" w:color="auto"/>
            <w:bottom w:val="single" w:sz="6" w:space="0" w:color="auto"/>
            <w:right w:val="single" w:sz="2" w:space="0" w:color="auto"/>
          </w:divBdr>
        </w:div>
        <w:div w:id="1284771819">
          <w:marLeft w:val="0"/>
          <w:marRight w:val="0"/>
          <w:marTop w:val="0"/>
          <w:marBottom w:val="0"/>
          <w:divBdr>
            <w:top w:val="single" w:sz="2" w:space="0" w:color="auto"/>
            <w:left w:val="single" w:sz="2" w:space="0" w:color="auto"/>
            <w:bottom w:val="single" w:sz="6" w:space="0" w:color="auto"/>
            <w:right w:val="single" w:sz="2" w:space="0" w:color="auto"/>
          </w:divBdr>
        </w:div>
        <w:div w:id="1302882903">
          <w:marLeft w:val="0"/>
          <w:marRight w:val="0"/>
          <w:marTop w:val="0"/>
          <w:marBottom w:val="0"/>
          <w:divBdr>
            <w:top w:val="single" w:sz="2" w:space="0" w:color="auto"/>
            <w:left w:val="single" w:sz="2" w:space="0" w:color="auto"/>
            <w:bottom w:val="single" w:sz="6" w:space="0" w:color="auto"/>
            <w:right w:val="single" w:sz="2" w:space="0" w:color="auto"/>
          </w:divBdr>
        </w:div>
        <w:div w:id="1305164065">
          <w:marLeft w:val="0"/>
          <w:marRight w:val="0"/>
          <w:marTop w:val="0"/>
          <w:marBottom w:val="0"/>
          <w:divBdr>
            <w:top w:val="single" w:sz="2" w:space="0" w:color="auto"/>
            <w:left w:val="single" w:sz="2" w:space="0" w:color="auto"/>
            <w:bottom w:val="single" w:sz="6" w:space="0" w:color="auto"/>
            <w:right w:val="single" w:sz="2" w:space="0" w:color="auto"/>
          </w:divBdr>
        </w:div>
        <w:div w:id="1311251081">
          <w:marLeft w:val="0"/>
          <w:marRight w:val="0"/>
          <w:marTop w:val="0"/>
          <w:marBottom w:val="0"/>
          <w:divBdr>
            <w:top w:val="single" w:sz="2" w:space="0" w:color="auto"/>
            <w:left w:val="single" w:sz="2" w:space="0" w:color="auto"/>
            <w:bottom w:val="single" w:sz="6" w:space="0" w:color="auto"/>
            <w:right w:val="single" w:sz="2" w:space="0" w:color="auto"/>
          </w:divBdr>
        </w:div>
        <w:div w:id="1313754186">
          <w:marLeft w:val="0"/>
          <w:marRight w:val="0"/>
          <w:marTop w:val="0"/>
          <w:marBottom w:val="0"/>
          <w:divBdr>
            <w:top w:val="single" w:sz="2" w:space="0" w:color="auto"/>
            <w:left w:val="single" w:sz="2" w:space="0" w:color="auto"/>
            <w:bottom w:val="single" w:sz="6" w:space="0" w:color="auto"/>
            <w:right w:val="single" w:sz="2" w:space="0" w:color="auto"/>
          </w:divBdr>
        </w:div>
        <w:div w:id="1315064274">
          <w:marLeft w:val="0"/>
          <w:marRight w:val="0"/>
          <w:marTop w:val="0"/>
          <w:marBottom w:val="0"/>
          <w:divBdr>
            <w:top w:val="single" w:sz="2" w:space="0" w:color="auto"/>
            <w:left w:val="single" w:sz="2" w:space="0" w:color="auto"/>
            <w:bottom w:val="single" w:sz="6" w:space="0" w:color="auto"/>
            <w:right w:val="single" w:sz="2" w:space="0" w:color="auto"/>
          </w:divBdr>
        </w:div>
        <w:div w:id="1331131317">
          <w:marLeft w:val="0"/>
          <w:marRight w:val="0"/>
          <w:marTop w:val="0"/>
          <w:marBottom w:val="0"/>
          <w:divBdr>
            <w:top w:val="single" w:sz="2" w:space="0" w:color="auto"/>
            <w:left w:val="single" w:sz="2" w:space="0" w:color="auto"/>
            <w:bottom w:val="single" w:sz="6" w:space="0" w:color="auto"/>
            <w:right w:val="single" w:sz="2" w:space="0" w:color="auto"/>
          </w:divBdr>
        </w:div>
        <w:div w:id="1349675015">
          <w:marLeft w:val="0"/>
          <w:marRight w:val="0"/>
          <w:marTop w:val="0"/>
          <w:marBottom w:val="0"/>
          <w:divBdr>
            <w:top w:val="single" w:sz="2" w:space="0" w:color="auto"/>
            <w:left w:val="single" w:sz="2" w:space="0" w:color="auto"/>
            <w:bottom w:val="single" w:sz="6" w:space="0" w:color="auto"/>
            <w:right w:val="single" w:sz="2" w:space="0" w:color="auto"/>
          </w:divBdr>
        </w:div>
        <w:div w:id="1352729757">
          <w:marLeft w:val="0"/>
          <w:marRight w:val="0"/>
          <w:marTop w:val="0"/>
          <w:marBottom w:val="0"/>
          <w:divBdr>
            <w:top w:val="single" w:sz="2" w:space="0" w:color="auto"/>
            <w:left w:val="single" w:sz="2" w:space="0" w:color="auto"/>
            <w:bottom w:val="single" w:sz="6" w:space="0" w:color="auto"/>
            <w:right w:val="single" w:sz="2" w:space="0" w:color="auto"/>
          </w:divBdr>
        </w:div>
        <w:div w:id="1355427143">
          <w:marLeft w:val="0"/>
          <w:marRight w:val="0"/>
          <w:marTop w:val="0"/>
          <w:marBottom w:val="0"/>
          <w:divBdr>
            <w:top w:val="single" w:sz="6" w:space="0" w:color="auto"/>
            <w:left w:val="single" w:sz="2" w:space="0" w:color="auto"/>
            <w:bottom w:val="single" w:sz="6" w:space="0" w:color="auto"/>
            <w:right w:val="single" w:sz="2" w:space="0" w:color="auto"/>
          </w:divBdr>
        </w:div>
        <w:div w:id="1382168771">
          <w:marLeft w:val="0"/>
          <w:marRight w:val="0"/>
          <w:marTop w:val="0"/>
          <w:marBottom w:val="0"/>
          <w:divBdr>
            <w:top w:val="single" w:sz="2" w:space="0" w:color="auto"/>
            <w:left w:val="single" w:sz="2" w:space="0" w:color="auto"/>
            <w:bottom w:val="single" w:sz="6" w:space="0" w:color="auto"/>
            <w:right w:val="single" w:sz="2" w:space="0" w:color="auto"/>
          </w:divBdr>
        </w:div>
        <w:div w:id="1384523279">
          <w:marLeft w:val="0"/>
          <w:marRight w:val="0"/>
          <w:marTop w:val="0"/>
          <w:marBottom w:val="0"/>
          <w:divBdr>
            <w:top w:val="single" w:sz="2" w:space="0" w:color="auto"/>
            <w:left w:val="single" w:sz="2" w:space="0" w:color="auto"/>
            <w:bottom w:val="single" w:sz="6" w:space="0" w:color="auto"/>
            <w:right w:val="single" w:sz="2" w:space="0" w:color="auto"/>
          </w:divBdr>
        </w:div>
        <w:div w:id="1386224614">
          <w:marLeft w:val="0"/>
          <w:marRight w:val="0"/>
          <w:marTop w:val="0"/>
          <w:marBottom w:val="0"/>
          <w:divBdr>
            <w:top w:val="single" w:sz="2" w:space="0" w:color="auto"/>
            <w:left w:val="single" w:sz="2" w:space="0" w:color="auto"/>
            <w:bottom w:val="single" w:sz="6" w:space="0" w:color="auto"/>
            <w:right w:val="single" w:sz="2" w:space="0" w:color="auto"/>
          </w:divBdr>
        </w:div>
        <w:div w:id="1413970681">
          <w:marLeft w:val="0"/>
          <w:marRight w:val="0"/>
          <w:marTop w:val="0"/>
          <w:marBottom w:val="0"/>
          <w:divBdr>
            <w:top w:val="single" w:sz="2" w:space="0" w:color="auto"/>
            <w:left w:val="single" w:sz="2" w:space="0" w:color="auto"/>
            <w:bottom w:val="single" w:sz="6" w:space="0" w:color="auto"/>
            <w:right w:val="single" w:sz="2" w:space="0" w:color="auto"/>
          </w:divBdr>
        </w:div>
        <w:div w:id="1415976577">
          <w:marLeft w:val="0"/>
          <w:marRight w:val="0"/>
          <w:marTop w:val="0"/>
          <w:marBottom w:val="0"/>
          <w:divBdr>
            <w:top w:val="single" w:sz="2" w:space="0" w:color="auto"/>
            <w:left w:val="single" w:sz="2" w:space="0" w:color="auto"/>
            <w:bottom w:val="single" w:sz="6" w:space="0" w:color="auto"/>
            <w:right w:val="single" w:sz="2" w:space="0" w:color="auto"/>
          </w:divBdr>
        </w:div>
        <w:div w:id="1427113872">
          <w:marLeft w:val="0"/>
          <w:marRight w:val="0"/>
          <w:marTop w:val="0"/>
          <w:marBottom w:val="0"/>
          <w:divBdr>
            <w:top w:val="single" w:sz="2" w:space="0" w:color="auto"/>
            <w:left w:val="single" w:sz="2" w:space="0" w:color="auto"/>
            <w:bottom w:val="single" w:sz="6" w:space="0" w:color="auto"/>
            <w:right w:val="single" w:sz="2" w:space="0" w:color="auto"/>
          </w:divBdr>
        </w:div>
        <w:div w:id="1440682811">
          <w:marLeft w:val="0"/>
          <w:marRight w:val="0"/>
          <w:marTop w:val="0"/>
          <w:marBottom w:val="0"/>
          <w:divBdr>
            <w:top w:val="single" w:sz="2" w:space="0" w:color="auto"/>
            <w:left w:val="single" w:sz="2" w:space="0" w:color="auto"/>
            <w:bottom w:val="single" w:sz="6" w:space="0" w:color="auto"/>
            <w:right w:val="single" w:sz="2" w:space="0" w:color="auto"/>
          </w:divBdr>
        </w:div>
        <w:div w:id="1453861035">
          <w:marLeft w:val="0"/>
          <w:marRight w:val="0"/>
          <w:marTop w:val="0"/>
          <w:marBottom w:val="0"/>
          <w:divBdr>
            <w:top w:val="single" w:sz="2" w:space="0" w:color="auto"/>
            <w:left w:val="single" w:sz="2" w:space="0" w:color="auto"/>
            <w:bottom w:val="single" w:sz="6" w:space="0" w:color="auto"/>
            <w:right w:val="single" w:sz="2" w:space="0" w:color="auto"/>
          </w:divBdr>
        </w:div>
        <w:div w:id="1467698653">
          <w:marLeft w:val="0"/>
          <w:marRight w:val="0"/>
          <w:marTop w:val="0"/>
          <w:marBottom w:val="0"/>
          <w:divBdr>
            <w:top w:val="single" w:sz="2" w:space="0" w:color="auto"/>
            <w:left w:val="single" w:sz="2" w:space="0" w:color="auto"/>
            <w:bottom w:val="single" w:sz="6" w:space="0" w:color="auto"/>
            <w:right w:val="single" w:sz="2" w:space="0" w:color="auto"/>
          </w:divBdr>
        </w:div>
        <w:div w:id="1475483117">
          <w:marLeft w:val="0"/>
          <w:marRight w:val="0"/>
          <w:marTop w:val="0"/>
          <w:marBottom w:val="0"/>
          <w:divBdr>
            <w:top w:val="single" w:sz="2" w:space="0" w:color="auto"/>
            <w:left w:val="single" w:sz="2" w:space="0" w:color="auto"/>
            <w:bottom w:val="single" w:sz="6" w:space="0" w:color="auto"/>
            <w:right w:val="single" w:sz="2" w:space="0" w:color="auto"/>
          </w:divBdr>
        </w:div>
        <w:div w:id="1485973558">
          <w:marLeft w:val="0"/>
          <w:marRight w:val="0"/>
          <w:marTop w:val="0"/>
          <w:marBottom w:val="0"/>
          <w:divBdr>
            <w:top w:val="single" w:sz="2" w:space="0" w:color="auto"/>
            <w:left w:val="single" w:sz="2" w:space="0" w:color="auto"/>
            <w:bottom w:val="single" w:sz="6" w:space="0" w:color="auto"/>
            <w:right w:val="single" w:sz="2" w:space="0" w:color="auto"/>
          </w:divBdr>
        </w:div>
        <w:div w:id="1488478533">
          <w:marLeft w:val="0"/>
          <w:marRight w:val="0"/>
          <w:marTop w:val="0"/>
          <w:marBottom w:val="0"/>
          <w:divBdr>
            <w:top w:val="single" w:sz="2" w:space="0" w:color="auto"/>
            <w:left w:val="single" w:sz="2" w:space="0" w:color="auto"/>
            <w:bottom w:val="single" w:sz="6" w:space="0" w:color="auto"/>
            <w:right w:val="single" w:sz="2" w:space="0" w:color="auto"/>
          </w:divBdr>
        </w:div>
        <w:div w:id="1494293483">
          <w:marLeft w:val="0"/>
          <w:marRight w:val="0"/>
          <w:marTop w:val="0"/>
          <w:marBottom w:val="0"/>
          <w:divBdr>
            <w:top w:val="single" w:sz="2" w:space="0" w:color="auto"/>
            <w:left w:val="single" w:sz="2" w:space="0" w:color="auto"/>
            <w:bottom w:val="single" w:sz="6" w:space="0" w:color="auto"/>
            <w:right w:val="single" w:sz="2" w:space="0" w:color="auto"/>
          </w:divBdr>
        </w:div>
        <w:div w:id="1494375154">
          <w:marLeft w:val="0"/>
          <w:marRight w:val="0"/>
          <w:marTop w:val="0"/>
          <w:marBottom w:val="0"/>
          <w:divBdr>
            <w:top w:val="single" w:sz="2" w:space="0" w:color="auto"/>
            <w:left w:val="single" w:sz="2" w:space="0" w:color="auto"/>
            <w:bottom w:val="single" w:sz="6" w:space="0" w:color="auto"/>
            <w:right w:val="single" w:sz="2" w:space="0" w:color="auto"/>
          </w:divBdr>
        </w:div>
        <w:div w:id="1546991885">
          <w:marLeft w:val="0"/>
          <w:marRight w:val="0"/>
          <w:marTop w:val="0"/>
          <w:marBottom w:val="0"/>
          <w:divBdr>
            <w:top w:val="single" w:sz="2" w:space="0" w:color="auto"/>
            <w:left w:val="single" w:sz="2" w:space="0" w:color="auto"/>
            <w:bottom w:val="single" w:sz="6" w:space="0" w:color="auto"/>
            <w:right w:val="single" w:sz="2" w:space="0" w:color="auto"/>
          </w:divBdr>
        </w:div>
        <w:div w:id="1581599527">
          <w:marLeft w:val="0"/>
          <w:marRight w:val="0"/>
          <w:marTop w:val="0"/>
          <w:marBottom w:val="0"/>
          <w:divBdr>
            <w:top w:val="single" w:sz="2" w:space="0" w:color="auto"/>
            <w:left w:val="single" w:sz="2" w:space="0" w:color="auto"/>
            <w:bottom w:val="single" w:sz="6" w:space="0" w:color="auto"/>
            <w:right w:val="single" w:sz="2" w:space="0" w:color="auto"/>
          </w:divBdr>
        </w:div>
        <w:div w:id="1623002846">
          <w:marLeft w:val="0"/>
          <w:marRight w:val="0"/>
          <w:marTop w:val="0"/>
          <w:marBottom w:val="0"/>
          <w:divBdr>
            <w:top w:val="single" w:sz="2" w:space="0" w:color="auto"/>
            <w:left w:val="single" w:sz="2" w:space="0" w:color="auto"/>
            <w:bottom w:val="single" w:sz="6" w:space="0" w:color="auto"/>
            <w:right w:val="single" w:sz="2" w:space="0" w:color="auto"/>
          </w:divBdr>
        </w:div>
        <w:div w:id="1665739255">
          <w:marLeft w:val="0"/>
          <w:marRight w:val="0"/>
          <w:marTop w:val="0"/>
          <w:marBottom w:val="0"/>
          <w:divBdr>
            <w:top w:val="single" w:sz="2" w:space="0" w:color="auto"/>
            <w:left w:val="single" w:sz="2" w:space="0" w:color="auto"/>
            <w:bottom w:val="single" w:sz="6" w:space="0" w:color="auto"/>
            <w:right w:val="single" w:sz="2" w:space="0" w:color="auto"/>
          </w:divBdr>
        </w:div>
        <w:div w:id="1696078539">
          <w:marLeft w:val="0"/>
          <w:marRight w:val="0"/>
          <w:marTop w:val="0"/>
          <w:marBottom w:val="0"/>
          <w:divBdr>
            <w:top w:val="single" w:sz="2" w:space="0" w:color="auto"/>
            <w:left w:val="single" w:sz="2" w:space="0" w:color="auto"/>
            <w:bottom w:val="single" w:sz="6" w:space="0" w:color="auto"/>
            <w:right w:val="single" w:sz="2" w:space="0" w:color="auto"/>
          </w:divBdr>
        </w:div>
        <w:div w:id="1708483780">
          <w:marLeft w:val="0"/>
          <w:marRight w:val="0"/>
          <w:marTop w:val="0"/>
          <w:marBottom w:val="0"/>
          <w:divBdr>
            <w:top w:val="single" w:sz="2" w:space="0" w:color="auto"/>
            <w:left w:val="single" w:sz="2" w:space="0" w:color="auto"/>
            <w:bottom w:val="single" w:sz="6" w:space="0" w:color="auto"/>
            <w:right w:val="single" w:sz="2" w:space="0" w:color="auto"/>
          </w:divBdr>
        </w:div>
        <w:div w:id="1709378136">
          <w:marLeft w:val="0"/>
          <w:marRight w:val="0"/>
          <w:marTop w:val="0"/>
          <w:marBottom w:val="0"/>
          <w:divBdr>
            <w:top w:val="single" w:sz="2" w:space="0" w:color="auto"/>
            <w:left w:val="single" w:sz="2" w:space="0" w:color="auto"/>
            <w:bottom w:val="single" w:sz="6" w:space="0" w:color="auto"/>
            <w:right w:val="single" w:sz="2" w:space="0" w:color="auto"/>
          </w:divBdr>
        </w:div>
        <w:div w:id="1734768492">
          <w:marLeft w:val="0"/>
          <w:marRight w:val="0"/>
          <w:marTop w:val="0"/>
          <w:marBottom w:val="0"/>
          <w:divBdr>
            <w:top w:val="single" w:sz="6" w:space="0" w:color="auto"/>
            <w:left w:val="single" w:sz="2" w:space="0" w:color="auto"/>
            <w:bottom w:val="single" w:sz="6" w:space="0" w:color="auto"/>
            <w:right w:val="single" w:sz="2" w:space="0" w:color="auto"/>
          </w:divBdr>
        </w:div>
        <w:div w:id="1738086089">
          <w:marLeft w:val="0"/>
          <w:marRight w:val="0"/>
          <w:marTop w:val="0"/>
          <w:marBottom w:val="0"/>
          <w:divBdr>
            <w:top w:val="single" w:sz="2" w:space="0" w:color="auto"/>
            <w:left w:val="single" w:sz="2" w:space="0" w:color="auto"/>
            <w:bottom w:val="single" w:sz="6" w:space="0" w:color="auto"/>
            <w:right w:val="single" w:sz="2" w:space="0" w:color="auto"/>
          </w:divBdr>
        </w:div>
        <w:div w:id="1785149551">
          <w:marLeft w:val="0"/>
          <w:marRight w:val="0"/>
          <w:marTop w:val="0"/>
          <w:marBottom w:val="0"/>
          <w:divBdr>
            <w:top w:val="single" w:sz="2" w:space="0" w:color="auto"/>
            <w:left w:val="single" w:sz="2" w:space="0" w:color="auto"/>
            <w:bottom w:val="single" w:sz="6" w:space="0" w:color="auto"/>
            <w:right w:val="single" w:sz="2" w:space="0" w:color="auto"/>
          </w:divBdr>
        </w:div>
        <w:div w:id="1786194435">
          <w:marLeft w:val="0"/>
          <w:marRight w:val="0"/>
          <w:marTop w:val="0"/>
          <w:marBottom w:val="0"/>
          <w:divBdr>
            <w:top w:val="single" w:sz="2" w:space="0" w:color="auto"/>
            <w:left w:val="single" w:sz="2" w:space="0" w:color="auto"/>
            <w:bottom w:val="single" w:sz="6" w:space="0" w:color="auto"/>
            <w:right w:val="single" w:sz="2" w:space="0" w:color="auto"/>
          </w:divBdr>
        </w:div>
        <w:div w:id="1788502575">
          <w:marLeft w:val="0"/>
          <w:marRight w:val="0"/>
          <w:marTop w:val="0"/>
          <w:marBottom w:val="0"/>
          <w:divBdr>
            <w:top w:val="single" w:sz="2" w:space="0" w:color="auto"/>
            <w:left w:val="single" w:sz="2" w:space="0" w:color="auto"/>
            <w:bottom w:val="single" w:sz="6" w:space="0" w:color="auto"/>
            <w:right w:val="single" w:sz="2" w:space="0" w:color="auto"/>
          </w:divBdr>
        </w:div>
        <w:div w:id="1789084193">
          <w:marLeft w:val="0"/>
          <w:marRight w:val="0"/>
          <w:marTop w:val="0"/>
          <w:marBottom w:val="0"/>
          <w:divBdr>
            <w:top w:val="single" w:sz="2" w:space="0" w:color="auto"/>
            <w:left w:val="single" w:sz="2" w:space="0" w:color="auto"/>
            <w:bottom w:val="single" w:sz="6" w:space="0" w:color="auto"/>
            <w:right w:val="single" w:sz="2" w:space="0" w:color="auto"/>
          </w:divBdr>
        </w:div>
        <w:div w:id="1790977301">
          <w:marLeft w:val="0"/>
          <w:marRight w:val="0"/>
          <w:marTop w:val="0"/>
          <w:marBottom w:val="0"/>
          <w:divBdr>
            <w:top w:val="single" w:sz="2" w:space="0" w:color="auto"/>
            <w:left w:val="single" w:sz="2" w:space="0" w:color="auto"/>
            <w:bottom w:val="single" w:sz="6" w:space="0" w:color="auto"/>
            <w:right w:val="single" w:sz="2" w:space="0" w:color="auto"/>
          </w:divBdr>
        </w:div>
        <w:div w:id="1807310046">
          <w:marLeft w:val="0"/>
          <w:marRight w:val="0"/>
          <w:marTop w:val="0"/>
          <w:marBottom w:val="0"/>
          <w:divBdr>
            <w:top w:val="single" w:sz="2" w:space="0" w:color="auto"/>
            <w:left w:val="single" w:sz="2" w:space="0" w:color="auto"/>
            <w:bottom w:val="single" w:sz="6" w:space="0" w:color="auto"/>
            <w:right w:val="single" w:sz="2" w:space="0" w:color="auto"/>
          </w:divBdr>
        </w:div>
        <w:div w:id="1816872876">
          <w:marLeft w:val="0"/>
          <w:marRight w:val="0"/>
          <w:marTop w:val="0"/>
          <w:marBottom w:val="0"/>
          <w:divBdr>
            <w:top w:val="single" w:sz="2" w:space="0" w:color="auto"/>
            <w:left w:val="single" w:sz="2" w:space="0" w:color="auto"/>
            <w:bottom w:val="single" w:sz="6" w:space="0" w:color="auto"/>
            <w:right w:val="single" w:sz="2" w:space="0" w:color="auto"/>
          </w:divBdr>
        </w:div>
        <w:div w:id="1826046015">
          <w:marLeft w:val="0"/>
          <w:marRight w:val="0"/>
          <w:marTop w:val="0"/>
          <w:marBottom w:val="0"/>
          <w:divBdr>
            <w:top w:val="single" w:sz="2" w:space="0" w:color="auto"/>
            <w:left w:val="single" w:sz="2" w:space="0" w:color="auto"/>
            <w:bottom w:val="single" w:sz="6" w:space="0" w:color="auto"/>
            <w:right w:val="single" w:sz="2" w:space="0" w:color="auto"/>
          </w:divBdr>
        </w:div>
        <w:div w:id="1879782171">
          <w:marLeft w:val="0"/>
          <w:marRight w:val="0"/>
          <w:marTop w:val="0"/>
          <w:marBottom w:val="0"/>
          <w:divBdr>
            <w:top w:val="single" w:sz="2" w:space="0" w:color="auto"/>
            <w:left w:val="single" w:sz="2" w:space="0" w:color="auto"/>
            <w:bottom w:val="single" w:sz="6" w:space="0" w:color="auto"/>
            <w:right w:val="single" w:sz="2" w:space="0" w:color="auto"/>
          </w:divBdr>
        </w:div>
        <w:div w:id="1943607422">
          <w:marLeft w:val="0"/>
          <w:marRight w:val="0"/>
          <w:marTop w:val="0"/>
          <w:marBottom w:val="0"/>
          <w:divBdr>
            <w:top w:val="single" w:sz="2" w:space="0" w:color="auto"/>
            <w:left w:val="single" w:sz="2" w:space="0" w:color="auto"/>
            <w:bottom w:val="single" w:sz="6" w:space="0" w:color="auto"/>
            <w:right w:val="single" w:sz="2" w:space="0" w:color="auto"/>
          </w:divBdr>
        </w:div>
        <w:div w:id="1953050217">
          <w:marLeft w:val="0"/>
          <w:marRight w:val="0"/>
          <w:marTop w:val="0"/>
          <w:marBottom w:val="0"/>
          <w:divBdr>
            <w:top w:val="single" w:sz="2" w:space="0" w:color="auto"/>
            <w:left w:val="single" w:sz="2" w:space="0" w:color="auto"/>
            <w:bottom w:val="single" w:sz="6" w:space="0" w:color="auto"/>
            <w:right w:val="single" w:sz="2" w:space="0" w:color="auto"/>
          </w:divBdr>
        </w:div>
        <w:div w:id="1972594273">
          <w:marLeft w:val="0"/>
          <w:marRight w:val="0"/>
          <w:marTop w:val="0"/>
          <w:marBottom w:val="0"/>
          <w:divBdr>
            <w:top w:val="single" w:sz="6" w:space="0" w:color="auto"/>
            <w:left w:val="single" w:sz="2" w:space="0" w:color="auto"/>
            <w:bottom w:val="single" w:sz="6" w:space="0" w:color="auto"/>
            <w:right w:val="single" w:sz="2" w:space="0" w:color="auto"/>
          </w:divBdr>
        </w:div>
        <w:div w:id="2001688940">
          <w:marLeft w:val="0"/>
          <w:marRight w:val="0"/>
          <w:marTop w:val="0"/>
          <w:marBottom w:val="0"/>
          <w:divBdr>
            <w:top w:val="single" w:sz="2" w:space="0" w:color="auto"/>
            <w:left w:val="single" w:sz="2" w:space="0" w:color="auto"/>
            <w:bottom w:val="single" w:sz="6" w:space="0" w:color="auto"/>
            <w:right w:val="single" w:sz="2" w:space="0" w:color="auto"/>
          </w:divBdr>
        </w:div>
        <w:div w:id="2005620887">
          <w:marLeft w:val="0"/>
          <w:marRight w:val="0"/>
          <w:marTop w:val="0"/>
          <w:marBottom w:val="0"/>
          <w:divBdr>
            <w:top w:val="single" w:sz="2" w:space="0" w:color="auto"/>
            <w:left w:val="single" w:sz="2" w:space="0" w:color="auto"/>
            <w:bottom w:val="single" w:sz="6" w:space="0" w:color="auto"/>
            <w:right w:val="single" w:sz="2" w:space="0" w:color="auto"/>
          </w:divBdr>
        </w:div>
        <w:div w:id="2028680088">
          <w:marLeft w:val="0"/>
          <w:marRight w:val="0"/>
          <w:marTop w:val="0"/>
          <w:marBottom w:val="0"/>
          <w:divBdr>
            <w:top w:val="single" w:sz="2" w:space="0" w:color="auto"/>
            <w:left w:val="single" w:sz="2" w:space="0" w:color="auto"/>
            <w:bottom w:val="single" w:sz="6" w:space="0" w:color="auto"/>
            <w:right w:val="single" w:sz="2" w:space="0" w:color="auto"/>
          </w:divBdr>
        </w:div>
        <w:div w:id="2028827387">
          <w:marLeft w:val="0"/>
          <w:marRight w:val="0"/>
          <w:marTop w:val="0"/>
          <w:marBottom w:val="0"/>
          <w:divBdr>
            <w:top w:val="single" w:sz="2" w:space="0" w:color="auto"/>
            <w:left w:val="single" w:sz="2" w:space="0" w:color="auto"/>
            <w:bottom w:val="single" w:sz="6" w:space="0" w:color="auto"/>
            <w:right w:val="single" w:sz="2" w:space="0" w:color="auto"/>
          </w:divBdr>
        </w:div>
        <w:div w:id="2083526851">
          <w:marLeft w:val="0"/>
          <w:marRight w:val="0"/>
          <w:marTop w:val="0"/>
          <w:marBottom w:val="0"/>
          <w:divBdr>
            <w:top w:val="single" w:sz="2" w:space="0" w:color="auto"/>
            <w:left w:val="single" w:sz="2" w:space="0" w:color="auto"/>
            <w:bottom w:val="single" w:sz="6" w:space="0" w:color="auto"/>
            <w:right w:val="single" w:sz="2" w:space="0" w:color="auto"/>
          </w:divBdr>
        </w:div>
        <w:div w:id="2136826421">
          <w:marLeft w:val="0"/>
          <w:marRight w:val="0"/>
          <w:marTop w:val="0"/>
          <w:marBottom w:val="0"/>
          <w:divBdr>
            <w:top w:val="single" w:sz="2" w:space="0" w:color="auto"/>
            <w:left w:val="single" w:sz="2" w:space="0" w:color="auto"/>
            <w:bottom w:val="single" w:sz="6" w:space="0" w:color="auto"/>
            <w:right w:val="single" w:sz="2" w:space="0" w:color="auto"/>
          </w:divBdr>
        </w:div>
        <w:div w:id="2138989573">
          <w:marLeft w:val="0"/>
          <w:marRight w:val="0"/>
          <w:marTop w:val="0"/>
          <w:marBottom w:val="0"/>
          <w:divBdr>
            <w:top w:val="single" w:sz="2" w:space="0" w:color="auto"/>
            <w:left w:val="single" w:sz="2" w:space="0" w:color="auto"/>
            <w:bottom w:val="single" w:sz="6" w:space="0" w:color="auto"/>
            <w:right w:val="single" w:sz="2" w:space="0" w:color="auto"/>
          </w:divBdr>
        </w:div>
        <w:div w:id="2143619958">
          <w:marLeft w:val="0"/>
          <w:marRight w:val="0"/>
          <w:marTop w:val="0"/>
          <w:marBottom w:val="0"/>
          <w:divBdr>
            <w:top w:val="single" w:sz="2" w:space="0" w:color="auto"/>
            <w:left w:val="single" w:sz="2" w:space="0" w:color="auto"/>
            <w:bottom w:val="single" w:sz="6" w:space="0" w:color="auto"/>
            <w:right w:val="single" w:sz="2" w:space="0" w:color="auto"/>
          </w:divBdr>
        </w:div>
        <w:div w:id="2144150583">
          <w:marLeft w:val="0"/>
          <w:marRight w:val="0"/>
          <w:marTop w:val="0"/>
          <w:marBottom w:val="0"/>
          <w:divBdr>
            <w:top w:val="single" w:sz="6" w:space="0" w:color="auto"/>
            <w:left w:val="single" w:sz="2" w:space="0" w:color="auto"/>
            <w:bottom w:val="single" w:sz="6" w:space="0" w:color="auto"/>
            <w:right w:val="single" w:sz="2" w:space="0" w:color="auto"/>
          </w:divBdr>
        </w:div>
      </w:divsChild>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099524017">
      <w:bodyDiv w:val="1"/>
      <w:marLeft w:val="0"/>
      <w:marRight w:val="0"/>
      <w:marTop w:val="0"/>
      <w:marBottom w:val="0"/>
      <w:divBdr>
        <w:top w:val="none" w:sz="0" w:space="0" w:color="auto"/>
        <w:left w:val="none" w:sz="0" w:space="0" w:color="auto"/>
        <w:bottom w:val="none" w:sz="0" w:space="0" w:color="auto"/>
        <w:right w:val="none" w:sz="0" w:space="0" w:color="auto"/>
      </w:divBdr>
    </w:div>
    <w:div w:id="2118668693">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ambervalley.gov.uk/planapps?refval=AVA-2024-0330"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ambervalley.gov.uk/planapps?refval=AVA-2024-0344" TargetMode="Externa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https://www.ambervalley.gov.uk/planapps?refval=AVA-2024-0329"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yperlink" Target="https://www.ambervalley.gov.uk/planapps?refval=AVA-2024-032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ambervalley.gov.uk/planapps?refval=AVA-2024-035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8" ma:contentTypeDescription="Create a new document." ma:contentTypeScope="" ma:versionID="f3ac07549c6e602c54985e027ab7fb60">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a98d2beefa85846a76f9244b487fef18"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AEFD7-886C-4E64-BB3B-E93F999075B3}">
  <ds:schemaRefs>
    <ds:schemaRef ds:uri="http://schemas.microsoft.com/sharepoint/v3/contenttype/forms"/>
  </ds:schemaRefs>
</ds:datastoreItem>
</file>

<file path=customXml/itemProps2.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3.xml><?xml version="1.0" encoding="utf-8"?>
<ds:datastoreItem xmlns:ds="http://schemas.openxmlformats.org/officeDocument/2006/customXml" ds:itemID="{4B3EDD01-E81C-409E-9ED5-680A1F7D3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146</Words>
  <Characters>6095</Characters>
  <Application>Microsoft Office Word</Application>
  <DocSecurity>0</DocSecurity>
  <Lines>227</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8</CharactersWithSpaces>
  <SharedDoc>false</SharedDoc>
  <HLinks>
    <vt:vector size="66" baseType="variant">
      <vt:variant>
        <vt:i4>6815869</vt:i4>
      </vt:variant>
      <vt:variant>
        <vt:i4>39</vt:i4>
      </vt:variant>
      <vt:variant>
        <vt:i4>0</vt:i4>
      </vt:variant>
      <vt:variant>
        <vt:i4>5</vt:i4>
      </vt:variant>
      <vt:variant>
        <vt:lpwstr>https://www.local.gov.uk/publications/short-guide-publicity-during-pre-election-period</vt:lpwstr>
      </vt:variant>
      <vt:variant>
        <vt:lpwstr/>
      </vt:variant>
      <vt:variant>
        <vt:i4>7667816</vt:i4>
      </vt:variant>
      <vt:variant>
        <vt:i4>36</vt:i4>
      </vt:variant>
      <vt:variant>
        <vt:i4>0</vt:i4>
      </vt:variant>
      <vt:variant>
        <vt:i4>5</vt:i4>
      </vt:variant>
      <vt:variant>
        <vt:lpwstr>https://www.nalc.gov.uk/join-us</vt:lpwstr>
      </vt:variant>
      <vt:variant>
        <vt:lpwstr/>
      </vt:variant>
      <vt:variant>
        <vt:i4>3473511</vt:i4>
      </vt:variant>
      <vt:variant>
        <vt:i4>30</vt:i4>
      </vt:variant>
      <vt:variant>
        <vt:i4>0</vt:i4>
      </vt:variant>
      <vt:variant>
        <vt:i4>5</vt:i4>
      </vt:variant>
      <vt:variant>
        <vt:lpwstr>https://democracy.derbyshire.gov.uk/documents/s24934/Early Help and Childrens Centres in Derbyshire.pdf</vt:lpwstr>
      </vt:variant>
      <vt:variant>
        <vt:lpwstr/>
      </vt:variant>
      <vt:variant>
        <vt:i4>4325450</vt:i4>
      </vt:variant>
      <vt:variant>
        <vt:i4>27</vt:i4>
      </vt:variant>
      <vt:variant>
        <vt:i4>0</vt:i4>
      </vt:variant>
      <vt:variant>
        <vt:i4>5</vt:i4>
      </vt:variant>
      <vt:variant>
        <vt:lpwstr>https://democracy.derbyshire.gov.uk/ieListDocuments.aspx?CId=135&amp;MId=1383</vt:lpwstr>
      </vt:variant>
      <vt:variant>
        <vt:lpwstr/>
      </vt:variant>
      <vt:variant>
        <vt:i4>5701649</vt:i4>
      </vt:variant>
      <vt:variant>
        <vt:i4>24</vt:i4>
      </vt:variant>
      <vt:variant>
        <vt:i4>0</vt:i4>
      </vt:variant>
      <vt:variant>
        <vt:i4>5</vt:i4>
      </vt:variant>
      <vt:variant>
        <vt:lpwstr>https://www.ambervalley.gov.uk/planapps?refval=AVA-2024-0190</vt:lpwstr>
      </vt:variant>
      <vt:variant>
        <vt:lpwstr/>
      </vt:variant>
      <vt:variant>
        <vt:i4>5308444</vt:i4>
      </vt:variant>
      <vt:variant>
        <vt:i4>18</vt:i4>
      </vt:variant>
      <vt:variant>
        <vt:i4>0</vt:i4>
      </vt:variant>
      <vt:variant>
        <vt:i4>5</vt:i4>
      </vt:variant>
      <vt:variant>
        <vt:lpwstr>https://www.ambervalley.gov.uk/planapps?refval=AVA-2024-0344</vt:lpwstr>
      </vt:variant>
      <vt:variant>
        <vt:lpwstr/>
      </vt:variant>
      <vt:variant>
        <vt:i4>5570586</vt:i4>
      </vt:variant>
      <vt:variant>
        <vt:i4>15</vt:i4>
      </vt:variant>
      <vt:variant>
        <vt:i4>0</vt:i4>
      </vt:variant>
      <vt:variant>
        <vt:i4>5</vt:i4>
      </vt:variant>
      <vt:variant>
        <vt:lpwstr>https://www.ambervalley.gov.uk/planapps?refval=AVA-2024-0320</vt:lpwstr>
      </vt:variant>
      <vt:variant>
        <vt:lpwstr/>
      </vt:variant>
      <vt:variant>
        <vt:i4>5701661</vt:i4>
      </vt:variant>
      <vt:variant>
        <vt:i4>12</vt:i4>
      </vt:variant>
      <vt:variant>
        <vt:i4>0</vt:i4>
      </vt:variant>
      <vt:variant>
        <vt:i4>5</vt:i4>
      </vt:variant>
      <vt:variant>
        <vt:lpwstr>https://www.ambervalley.gov.uk/planapps?refval=AVA-2024-0352</vt:lpwstr>
      </vt:variant>
      <vt:variant>
        <vt:lpwstr/>
      </vt:variant>
      <vt:variant>
        <vt:i4>5570587</vt:i4>
      </vt:variant>
      <vt:variant>
        <vt:i4>9</vt:i4>
      </vt:variant>
      <vt:variant>
        <vt:i4>0</vt:i4>
      </vt:variant>
      <vt:variant>
        <vt:i4>5</vt:i4>
      </vt:variant>
      <vt:variant>
        <vt:lpwstr>https://www.ambervalley.gov.uk/planapps?refval=AVA-2024-0330</vt:lpwstr>
      </vt:variant>
      <vt:variant>
        <vt:lpwstr/>
      </vt:variant>
      <vt:variant>
        <vt:i4>6029338</vt:i4>
      </vt:variant>
      <vt:variant>
        <vt:i4>6</vt:i4>
      </vt:variant>
      <vt:variant>
        <vt:i4>0</vt:i4>
      </vt:variant>
      <vt:variant>
        <vt:i4>5</vt:i4>
      </vt:variant>
      <vt:variant>
        <vt:lpwstr>https://www.ambervalley.gov.uk/planapps?refval=AVA-2024-0329</vt:lpwstr>
      </vt:variant>
      <vt:variant>
        <vt:lpwstr/>
      </vt:variant>
      <vt:variant>
        <vt:i4>3080313</vt:i4>
      </vt:variant>
      <vt:variant>
        <vt:i4>3</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freton in Bloomer – Sponsorship Specification</dc:title>
  <dc:subject/>
  <dc:creator>Town Clerk</dc:creator>
  <cp:keywords/>
  <dc:description/>
  <cp:lastModifiedBy>Tina Crookes</cp:lastModifiedBy>
  <cp:revision>4</cp:revision>
  <cp:lastPrinted>2024-06-05T11:47:00Z</cp:lastPrinted>
  <dcterms:created xsi:type="dcterms:W3CDTF">2024-06-06T10:12:00Z</dcterms:created>
  <dcterms:modified xsi:type="dcterms:W3CDTF">2024-06-06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y fmtid="{D5CDD505-2E9C-101B-9397-08002B2CF9AE}" pid="4" name="GrammarlyDocumentId">
    <vt:lpwstr>bfdf47aa76ccc56b61f52fe63508b459cc1098844a61060e271188fd75e46ad6</vt:lpwstr>
  </property>
</Properties>
</file>